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C18A4" w14:textId="4782C083"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637429">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3B4BDE">
        <w:rPr>
          <w:rFonts w:ascii="Arial" w:hAnsi="Arial"/>
          <w:b/>
          <w:i/>
          <w:noProof/>
          <w:sz w:val="28"/>
        </w:rPr>
        <w:t>2658</w:t>
      </w:r>
    </w:p>
    <w:p w14:paraId="433A3AD9" w14:textId="41FF8A06"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37429">
        <w:rPr>
          <w:rFonts w:ascii="Arial" w:hAnsi="Arial"/>
          <w:b/>
          <w:noProof/>
          <w:sz w:val="24"/>
        </w:rPr>
        <w:t>February</w:t>
      </w:r>
      <w:r w:rsidRPr="002B584B">
        <w:rPr>
          <w:rFonts w:ascii="Arial" w:hAnsi="Arial"/>
          <w:b/>
          <w:noProof/>
          <w:sz w:val="24"/>
        </w:rPr>
        <w:t xml:space="preserve"> </w:t>
      </w:r>
      <w:r w:rsidR="00637429">
        <w:rPr>
          <w:rFonts w:ascii="Arial" w:hAnsi="Arial"/>
          <w:b/>
          <w:noProof/>
          <w:sz w:val="24"/>
        </w:rPr>
        <w:t>21</w:t>
      </w:r>
      <w:r w:rsidRPr="002B584B">
        <w:rPr>
          <w:rFonts w:ascii="Arial" w:hAnsi="Arial"/>
          <w:b/>
          <w:noProof/>
          <w:sz w:val="24"/>
        </w:rPr>
        <w:t xml:space="preserve"> – </w:t>
      </w:r>
      <w:r w:rsidR="00637429">
        <w:rPr>
          <w:rFonts w:ascii="Arial" w:hAnsi="Arial"/>
          <w:b/>
          <w:noProof/>
          <w:sz w:val="24"/>
        </w:rPr>
        <w:t>March 3</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092F2A1A" w:rsidR="00A44A4E" w:rsidRDefault="003B4BDE" w:rsidP="005F1AFC">
            <w:pPr>
              <w:pStyle w:val="CRCoverPage"/>
              <w:spacing w:after="0"/>
            </w:pPr>
            <w:r>
              <w:rPr>
                <w:b/>
                <w:noProof/>
                <w:sz w:val="28"/>
              </w:rPr>
              <w:t>290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5E3269">
            <w:pPr>
              <w:pStyle w:val="CRCoverPage"/>
              <w:spacing w:after="0"/>
              <w:jc w:val="center"/>
              <w:rPr>
                <w:b/>
              </w:rPr>
            </w:pPr>
            <w:r w:rsidRPr="000E2378">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D933BA7" w14:textId="39A90F70"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7CA95688" w:rsidR="00516175" w:rsidRDefault="009D73A1" w:rsidP="00516175">
            <w:pPr>
              <w:pStyle w:val="CRCoverPage"/>
              <w:spacing w:after="0"/>
              <w:ind w:left="100"/>
            </w:pPr>
            <w:r>
              <w:t>2022-0</w:t>
            </w:r>
            <w:r w:rsidR="00232D46">
              <w:t>2</w:t>
            </w:r>
            <w:r>
              <w:t>-1</w:t>
            </w:r>
            <w:r w:rsidR="00232D46">
              <w:t>4</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4403B26" w:rsidR="00500F57" w:rsidRDefault="00500F57" w:rsidP="00500F57">
            <w:pPr>
              <w:pStyle w:val="CRCoverPage"/>
              <w:spacing w:after="0"/>
            </w:pPr>
            <w:r>
              <w:t>Capture further Release-17 UE capabilities based on the RAN1 UE feature list (R1-2</w:t>
            </w:r>
            <w:r w:rsidR="00383955">
              <w:t>200780</w:t>
            </w:r>
            <w:r>
              <w:t>). The RAN4 UE feature list for this CR is based on (R4-2</w:t>
            </w:r>
            <w:r w:rsidR="00383955">
              <w:t>202400</w:t>
            </w:r>
            <w:r>
              <w:t>).</w:t>
            </w:r>
          </w:p>
          <w:p w14:paraId="64EB31F9" w14:textId="77777777" w:rsidR="00500F57" w:rsidRDefault="00500F57" w:rsidP="00500F57">
            <w:pPr>
              <w:pStyle w:val="CRCoverPage"/>
              <w:spacing w:after="0"/>
              <w:rPr>
                <w:u w:val="single"/>
              </w:rPr>
            </w:pPr>
          </w:p>
          <w:p w14:paraId="233398BD" w14:textId="2DE90D7A" w:rsidR="00516175" w:rsidRDefault="00500F57" w:rsidP="00500F57">
            <w:pPr>
              <w:pStyle w:val="CRCoverPage"/>
              <w:spacing w:afterLines="50"/>
              <w:jc w:val="both"/>
            </w:pPr>
            <w:r>
              <w:t>All the entries that are not concluded in the feature lists from both RAN1 and RAN4 feature lists 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77777777" w:rsidR="00380BF3" w:rsidRDefault="00380BF3" w:rsidP="00380BF3">
            <w:pPr>
              <w:pStyle w:val="CRCoverPage"/>
              <w:spacing w:after="0"/>
            </w:pPr>
            <w:r>
              <w:t>The RAN1 and 4 feature lists and the following list of CRs are included:</w:t>
            </w:r>
          </w:p>
          <w:p w14:paraId="68DB27B3" w14:textId="77777777" w:rsidR="00380BF3" w:rsidRDefault="00380BF3" w:rsidP="00380BF3">
            <w:pPr>
              <w:pStyle w:val="CRCoverPage"/>
              <w:spacing w:after="0"/>
            </w:pPr>
          </w:p>
          <w:p w14:paraId="5A46F12A" w14:textId="725BEA0A" w:rsidR="00F651DF" w:rsidRPr="00F651DF" w:rsidRDefault="00380BF3" w:rsidP="00F651DF">
            <w:pPr>
              <w:pStyle w:val="aff4"/>
              <w:numPr>
                <w:ilvl w:val="0"/>
                <w:numId w:val="4"/>
              </w:numPr>
              <w:rPr>
                <w:rFonts w:ascii="Arial" w:eastAsia="Yu Mincho" w:hAnsi="Arial"/>
                <w:sz w:val="20"/>
                <w:szCs w:val="20"/>
                <w:lang w:val="en-GB"/>
              </w:rPr>
            </w:pPr>
            <w:r w:rsidRPr="00F651DF">
              <w:rPr>
                <w:lang w:val="en-GB"/>
              </w:rPr>
              <w:t>R1-2</w:t>
            </w:r>
            <w:r w:rsidR="00383955">
              <w:rPr>
                <w:lang w:val="en-GB"/>
              </w:rPr>
              <w:t>200780</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r w:rsidR="00F651DF" w:rsidRPr="00F651DF">
              <w:rPr>
                <w:lang w:val="en-GB"/>
              </w:rPr>
              <w:t xml:space="preserve"> </w:t>
            </w:r>
            <w:r w:rsidR="00F651DF" w:rsidRPr="00F651DF">
              <w:rPr>
                <w:rFonts w:ascii="Arial" w:eastAsia="Yu Mincho" w:hAnsi="Arial"/>
                <w:sz w:val="20"/>
                <w:szCs w:val="20"/>
                <w:lang w:val="en-GB"/>
              </w:rPr>
              <w:t>(only for</w:t>
            </w:r>
            <w:r w:rsidR="00383955">
              <w:rPr>
                <w:rFonts w:ascii="Arial" w:eastAsia="Yu Mincho" w:hAnsi="Arial"/>
                <w:sz w:val="20"/>
                <w:szCs w:val="20"/>
                <w:lang w:val="en-GB"/>
              </w:rPr>
              <w:t xml:space="preserve"> FeMIMO,</w:t>
            </w:r>
            <w:r w:rsidR="00F651DF" w:rsidRPr="00F651DF">
              <w:rPr>
                <w:rFonts w:ascii="Arial" w:eastAsia="Yu Mincho" w:hAnsi="Arial"/>
                <w:sz w:val="20"/>
                <w:szCs w:val="20"/>
                <w:lang w:val="en-GB"/>
              </w:rPr>
              <w:t xml:space="preserve"> eIAB and DL1024QAM)</w:t>
            </w:r>
          </w:p>
          <w:p w14:paraId="18E48451" w14:textId="7B507D0B" w:rsidR="00380BF3" w:rsidRDefault="00380BF3" w:rsidP="00380BF3">
            <w:pPr>
              <w:pStyle w:val="CRCoverPage"/>
              <w:numPr>
                <w:ilvl w:val="0"/>
                <w:numId w:val="4"/>
              </w:numPr>
              <w:spacing w:after="0"/>
            </w:pPr>
            <w:r>
              <w:t>R4-2</w:t>
            </w:r>
            <w:r w:rsidR="00383955">
              <w:t>202400</w:t>
            </w:r>
            <w:r>
              <w:t xml:space="preserve"> </w:t>
            </w:r>
            <w:r w:rsidR="00415451">
              <w:t xml:space="preserve">Rel-17 </w:t>
            </w:r>
            <w:r>
              <w:t>RAN4 UE features list</w:t>
            </w:r>
            <w:r w:rsidR="004426FD">
              <w:t xml:space="preserve"> (None as still FFS or already in separate draftCR</w:t>
            </w:r>
            <w:r w:rsidR="00CA49E8">
              <w:t>)</w:t>
            </w:r>
          </w:p>
          <w:p w14:paraId="710C924E" w14:textId="77777777" w:rsidR="00516175" w:rsidRDefault="00516175" w:rsidP="00516175">
            <w:pPr>
              <w:pStyle w:val="CRCoverPage"/>
              <w:spacing w:after="0"/>
              <w:ind w:left="360"/>
            </w:pP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lastRenderedPageBreak/>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宋体"/>
                <w:lang w:val="en-US" w:eastAsia="zh-CN"/>
              </w:rPr>
            </w:pPr>
            <w:r>
              <w:rPr>
                <w:rFonts w:eastAsia="宋体"/>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47FD03CE" w:rsidR="00516175" w:rsidRDefault="00516175" w:rsidP="00516175">
            <w:pPr>
              <w:pStyle w:val="CRCoverPage"/>
              <w:spacing w:after="0"/>
              <w:ind w:left="99"/>
            </w:pPr>
            <w:r>
              <w:t xml:space="preserve">TS/TR 38.306 CR </w:t>
            </w:r>
            <w:r w:rsidR="009338B3">
              <w:t>0685</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12" w:name="_Toc37153581"/>
      <w:bookmarkStart w:id="13" w:name="_Toc46501737"/>
      <w:bookmarkStart w:id="14" w:name="_Toc518610664"/>
      <w:bookmarkStart w:id="15"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6" w:name="_Toc60777428"/>
      <w:bookmarkStart w:id="17" w:name="_Toc83740384"/>
      <w:bookmarkEnd w:id="12"/>
      <w:bookmarkEnd w:id="13"/>
      <w:bookmarkEnd w:id="14"/>
      <w:bookmarkEnd w:id="15"/>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6"/>
      <w:bookmarkEnd w:id="17"/>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8"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18"/>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spare6,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9"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19"/>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 w:author="Rapp" w:date="2021-12-06T10:21: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Rapp" w:date="2021-12-06T10:21:00Z"/>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2" w:author="Rapp" w:date="2021-12-06T10:21:00Z">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SEQUENCE (SIZE </w:t>
        </w:r>
      </w:ins>
      <w:ins w:id="23" w:author="Rapp" w:date="2021-12-06T10:22:00Z">
        <w:r>
          <w:rPr>
            <w:rFonts w:ascii="Courier New" w:eastAsia="Times New Roman" w:hAnsi="Courier New"/>
            <w:noProof/>
            <w:sz w:val="16"/>
            <w:lang w:eastAsia="en-GB"/>
          </w:rPr>
          <w:t>(1..maxBandComb)</w:t>
        </w:r>
      </w:ins>
      <w:ins w:id="24" w:author="Rapp" w:date="2021-12-06T10:21:00Z">
        <w:r>
          <w:rPr>
            <w:rFonts w:ascii="Courier New" w:eastAsia="Times New Roman" w:hAnsi="Courier New"/>
            <w:noProof/>
            <w:sz w:val="16"/>
            <w:lang w:eastAsia="en-GB"/>
          </w:rPr>
          <w:t>)</w:t>
        </w:r>
      </w:ins>
      <w:ins w:id="25" w:author="Rapp" w:date="2021-12-06T10:22:00Z">
        <w:r>
          <w:rPr>
            <w:rFonts w:ascii="Courier New" w:eastAsia="Times New Roman" w:hAnsi="Courier New"/>
            <w:noProof/>
            <w:sz w:val="16"/>
            <w:lang w:eastAsia="en-GB"/>
          </w:rPr>
          <w:t xml:space="preserve"> OF BandCombination-v17xy</w:t>
        </w:r>
      </w:ins>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 w:author="Rapp" w:date="2021-12-06T10:26: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Rapp" w:date="2021-12-06T10:26:00Z"/>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8" w:author="Rapp" w:date="2021-12-06T10:26:00Z">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ins>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Rapp" w:date="2021-12-06T10:14:00Z"/>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Rapp" w:date="2021-12-06T10:14:00Z"/>
          <w:rFonts w:ascii="Courier New" w:eastAsia="Times New Roman" w:hAnsi="Courier New"/>
          <w:noProof/>
          <w:sz w:val="16"/>
          <w:lang w:eastAsia="en-GB"/>
        </w:rPr>
      </w:pPr>
      <w:ins w:id="31" w:author="Rapp" w:date="2021-12-06T10:14:00Z">
        <w:r>
          <w:rPr>
            <w:rFonts w:ascii="Courier New" w:eastAsia="Times New Roman" w:hAnsi="Courier New"/>
            <w:noProof/>
            <w:sz w:val="16"/>
            <w:lang w:eastAsia="en-GB"/>
          </w:rPr>
          <w:t>Band</w:t>
        </w:r>
      </w:ins>
      <w:ins w:id="32" w:author="Rapp" w:date="2022-01-22T06:56:00Z">
        <w:r w:rsidR="008E1E8C">
          <w:rPr>
            <w:rFonts w:ascii="Courier New" w:eastAsia="Times New Roman" w:hAnsi="Courier New"/>
            <w:noProof/>
            <w:sz w:val="16"/>
            <w:lang w:eastAsia="en-GB"/>
          </w:rPr>
          <w:t>Combination</w:t>
        </w:r>
      </w:ins>
      <w:ins w:id="33" w:author="Rapp" w:date="2021-12-06T10:14:00Z">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ins>
    </w:p>
    <w:p w14:paraId="08CC1EA2" w14:textId="474EBF2A"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 w:author="Rapp" w:date="2021-12-06T10:14:00Z"/>
          <w:rFonts w:ascii="Courier New" w:eastAsia="Times New Roman" w:hAnsi="Courier New"/>
          <w:noProof/>
          <w:sz w:val="16"/>
          <w:lang w:eastAsia="en-GB"/>
        </w:rPr>
      </w:pPr>
      <w:ins w:id="35" w:author="Rapp" w:date="2021-12-06T10:14:00Z">
        <w:r>
          <w:rPr>
            <w:rFonts w:ascii="Courier New" w:eastAsia="Times New Roman" w:hAnsi="Courier New"/>
            <w:noProof/>
            <w:sz w:val="16"/>
            <w:lang w:eastAsia="en-GB"/>
          </w:rPr>
          <w:tab/>
          <w:t>ca-Param</w:t>
        </w:r>
      </w:ins>
      <w:ins w:id="36" w:author="Rapp" w:date="2022-01-21T09:20:00Z">
        <w:r w:rsidR="003D5EEE">
          <w:rPr>
            <w:rFonts w:ascii="Courier New" w:eastAsia="Times New Roman" w:hAnsi="Courier New"/>
            <w:noProof/>
            <w:sz w:val="16"/>
            <w:lang w:eastAsia="en-GB"/>
          </w:rPr>
          <w:t>e</w:t>
        </w:r>
      </w:ins>
      <w:ins w:id="37"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ins>
      <w:ins w:id="38" w:author="Rapp" w:date="2022-01-22T06:56:00Z">
        <w:r w:rsidR="008E1E8C">
          <w:rPr>
            <w:rFonts w:ascii="Courier New" w:eastAsia="Times New Roman" w:hAnsi="Courier New"/>
            <w:noProof/>
            <w:sz w:val="16"/>
            <w:lang w:eastAsia="en-GB"/>
          </w:rPr>
          <w:t>e</w:t>
        </w:r>
      </w:ins>
      <w:ins w:id="39"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19BFD75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Rapp" w:date="2021-12-06T10:14:00Z"/>
          <w:rFonts w:ascii="Courier New" w:eastAsia="Times New Roman" w:hAnsi="Courier New"/>
          <w:noProof/>
          <w:sz w:val="16"/>
          <w:lang w:eastAsia="en-GB"/>
        </w:rPr>
      </w:pPr>
      <w:ins w:id="41" w:author="Rapp" w:date="2021-12-06T10:14:00Z">
        <w:r>
          <w:rPr>
            <w:rFonts w:ascii="Courier New" w:eastAsia="Times New Roman" w:hAnsi="Courier New"/>
            <w:noProof/>
            <w:sz w:val="16"/>
            <w:lang w:eastAsia="en-GB"/>
          </w:rPr>
          <w:t>}</w:t>
        </w:r>
      </w:ins>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3D37D7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Rapp" w:date="2021-12-06T10:27: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 w:author="Rapp" w:date="2021-12-06T10:27:00Z"/>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Rapp" w:date="2021-12-06T10:27:00Z"/>
          <w:rFonts w:ascii="Courier New" w:eastAsia="Times New Roman" w:hAnsi="Courier New"/>
          <w:noProof/>
          <w:sz w:val="16"/>
          <w:lang w:eastAsia="en-GB"/>
        </w:rPr>
      </w:pPr>
      <w:ins w:id="45" w:author="Rapp" w:date="2021-12-06T10:27:00Z">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70A9A4CB"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 w:author="Rapp" w:date="2021-12-06T10:27:00Z"/>
          <w:rFonts w:ascii="Courier New" w:eastAsia="Times New Roman" w:hAnsi="Courier New"/>
          <w:noProof/>
          <w:sz w:val="16"/>
          <w:lang w:eastAsia="en-GB"/>
        </w:rPr>
      </w:pPr>
      <w:ins w:id="47" w:author="Rapp" w:date="2021-12-06T10:27:00Z">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Rapp" w:date="2021-12-06T10:27:00Z"/>
          <w:rFonts w:ascii="Courier New" w:eastAsia="Times New Roman" w:hAnsi="Courier New"/>
          <w:noProof/>
          <w:sz w:val="16"/>
          <w:lang w:eastAsia="en-GB"/>
        </w:rPr>
      </w:pPr>
      <w:ins w:id="49" w:author="Rapp" w:date="2021-12-06T10:27:00Z">
        <w:r w:rsidRPr="00AF7EF0">
          <w:rPr>
            <w:rFonts w:ascii="Courier New" w:eastAsia="Times New Roman" w:hAnsi="Courier New"/>
            <w:noProof/>
            <w:sz w:val="16"/>
            <w:lang w:eastAsia="en-GB"/>
          </w:rPr>
          <w:t>}</w:t>
        </w:r>
      </w:ins>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D43030" w:rsidRPr="00D43030" w14:paraId="1DFEF322"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lastRenderedPageBreak/>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ins w:id="50" w:author="Rapp" w:date="2022-01-21T09:22:00Z">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ins>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field.</w:t>
            </w:r>
          </w:p>
        </w:tc>
      </w:tr>
      <w:tr w:rsidR="00D43030" w:rsidRPr="00D43030" w14:paraId="261BAAA5"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43030" w:rsidRPr="00D43030" w14:paraId="4930AA28"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43030" w:rsidRPr="00D43030" w14:paraId="434F0B55"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43030" w:rsidRPr="00D43030" w14:paraId="7912D8B1" w14:textId="77777777" w:rsidTr="00D668B3">
        <w:tc>
          <w:tcPr>
            <w:tcW w:w="14278" w:type="dxa"/>
            <w:gridSpan w:val="2"/>
            <w:tcBorders>
              <w:top w:val="single" w:sz="4" w:space="0" w:color="auto"/>
              <w:left w:val="single" w:sz="4" w:space="0" w:color="auto"/>
              <w:bottom w:val="single" w:sz="4" w:space="0" w:color="auto"/>
              <w:right w:val="single" w:sz="4" w:space="0" w:color="auto"/>
            </w:tcBorders>
            <w:hideMark/>
          </w:tcPr>
          <w:p w14:paraId="4A72A4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1" w:name="_Toc9065130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51"/>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2"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52"/>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3"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53"/>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4"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54"/>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55"/>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 w:author="NR_feMIMO-Core" w:date="2022-02-02T10:46:00Z"/>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feMIMO-Core" w:date="2022-02-02T10:47:00Z"/>
          <w:rFonts w:ascii="Courier New" w:eastAsia="Times New Roman" w:hAnsi="Courier New"/>
          <w:noProof/>
          <w:sz w:val="16"/>
          <w:lang w:eastAsia="en-GB"/>
        </w:rPr>
      </w:pPr>
      <w:ins w:id="58" w:author="NR_feMIMO-Core" w:date="2022-02-02T10:46:00Z">
        <w:r w:rsidRPr="00D43030">
          <w:rPr>
            <w:rFonts w:ascii="Courier New" w:eastAsia="Times New Roman" w:hAnsi="Courier New"/>
            <w:noProof/>
            <w:sz w:val="16"/>
            <w:lang w:eastAsia="en-GB"/>
          </w:rPr>
          <w:t>CA-ParametersNR-v</w:t>
        </w:r>
      </w:ins>
      <w:ins w:id="59" w:author="NR_feMIMO-Core" w:date="2022-02-02T10:47:00Z">
        <w:r w:rsidR="009460F1">
          <w:rPr>
            <w:rFonts w:ascii="Courier New" w:eastAsia="Times New Roman" w:hAnsi="Courier New"/>
            <w:noProof/>
            <w:sz w:val="16"/>
            <w:lang w:eastAsia="en-GB"/>
          </w:rPr>
          <w:t>17</w:t>
        </w:r>
      </w:ins>
      <w:ins w:id="60" w:author="NR_feMIMO-Core" w:date="2022-02-02T10:46:00Z">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ins>
    </w:p>
    <w:p w14:paraId="2495AAE1" w14:textId="67585D48" w:rsidR="009460F1"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 w:author="NR_feMIMO-Core" w:date="2022-02-02T10:47:00Z"/>
          <w:rFonts w:ascii="Courier New" w:eastAsia="Times New Roman" w:hAnsi="Courier New"/>
          <w:noProof/>
          <w:sz w:val="16"/>
          <w:lang w:eastAsia="en-GB"/>
        </w:rPr>
      </w:pPr>
      <w:ins w:id="62" w:author="NR_feMIMO-Core" w:date="2022-02-02T10:51:00Z">
        <w:r w:rsidRPr="00773E9F">
          <w:rPr>
            <w:rFonts w:ascii="Courier New" w:eastAsia="Times New Roman" w:hAnsi="Courier New"/>
            <w:noProof/>
            <w:sz w:val="16"/>
            <w:lang w:eastAsia="en-GB"/>
          </w:rPr>
          <w:t xml:space="preserve">    </w:t>
        </w:r>
        <w:commentRangeStart w:id="63"/>
        <w:r w:rsidRPr="00773E9F">
          <w:rPr>
            <w:rFonts w:ascii="Courier New" w:eastAsia="Times New Roman" w:hAnsi="Courier New"/>
            <w:noProof/>
            <w:sz w:val="16"/>
            <w:lang w:eastAsia="en-GB"/>
          </w:rPr>
          <w:t xml:space="preserve">-- R1 </w:t>
        </w:r>
      </w:ins>
      <w:ins w:id="64" w:author="NR_feMIMO-Core" w:date="2022-02-02T10:50:00Z">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ins>
      <w:ins w:id="65" w:author="NR_feMIMO-Core" w:date="2022-02-03T10:10: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2PerBC</w:t>
        </w:r>
        <w:r w:rsidR="001A2F1F" w:rsidRPr="00A74A62">
          <w:rPr>
            <w:rFonts w:ascii="Courier New" w:eastAsia="Times New Roman" w:hAnsi="Courier New"/>
            <w:noProof/>
            <w:sz w:val="16"/>
            <w:lang w:eastAsia="en-GB"/>
          </w:rPr>
          <w:t xml:space="preserve"> </w:t>
        </w:r>
      </w:ins>
      <w:ins w:id="66" w:author="NR_feMIMO-Core" w:date="2022-02-02T10:50:00Z">
        <w:r w:rsidR="00A74A62" w:rsidRPr="00A74A62">
          <w:rPr>
            <w:rFonts w:ascii="Courier New" w:eastAsia="Times New Roman" w:hAnsi="Courier New"/>
            <w:noProof/>
            <w:sz w:val="16"/>
            <w:lang w:eastAsia="en-GB"/>
          </w:rPr>
          <w:t>II Codebook (FeType-II)</w:t>
        </w:r>
      </w:ins>
      <w:ins w:id="67" w:author="NR_feMIMO-Core" w:date="2022-02-02T14:50:00Z">
        <w:r w:rsidR="005676A2">
          <w:rPr>
            <w:rFonts w:ascii="Courier New" w:eastAsia="Times New Roman" w:hAnsi="Courier New"/>
            <w:noProof/>
            <w:sz w:val="16"/>
            <w:lang w:eastAsia="en-GB"/>
          </w:rPr>
          <w:t xml:space="preserve"> – per </w:t>
        </w:r>
      </w:ins>
      <w:ins w:id="68" w:author="NR_feMIMO-Core" w:date="2022-02-02T14:51:00Z">
        <w:r w:rsidR="005676A2">
          <w:rPr>
            <w:rFonts w:ascii="Courier New" w:eastAsia="Times New Roman" w:hAnsi="Courier New"/>
            <w:noProof/>
            <w:sz w:val="16"/>
            <w:lang w:eastAsia="en-GB"/>
          </w:rPr>
          <w:t>BC</w:t>
        </w:r>
      </w:ins>
      <w:commentRangeEnd w:id="63"/>
      <w:r w:rsidR="00BC0374">
        <w:rPr>
          <w:rStyle w:val="aff2"/>
        </w:rPr>
        <w:commentReference w:id="63"/>
      </w:r>
    </w:p>
    <w:p w14:paraId="2A246A5E" w14:textId="3D1FE514" w:rsidR="00CD7338" w:rsidRPr="00D43030"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9" w:author="NR_feMIMO-Core" w:date="2022-02-02T10:48:00Z"/>
          <w:rFonts w:ascii="Courier New" w:eastAsia="Times New Roman" w:hAnsi="Courier New"/>
          <w:noProof/>
          <w:sz w:val="16"/>
          <w:lang w:eastAsia="en-GB"/>
        </w:rPr>
      </w:pPr>
      <w:ins w:id="70" w:author="NR_feMIMO-Core" w:date="2022-02-02T10:48:00Z">
        <w:r w:rsidRPr="00D43030">
          <w:rPr>
            <w:rFonts w:ascii="Courier New" w:eastAsia="Times New Roman" w:hAnsi="Courier New"/>
            <w:noProof/>
            <w:sz w:val="16"/>
            <w:lang w:eastAsia="en-GB"/>
          </w:rPr>
          <w:t xml:space="preserve">    </w:t>
        </w:r>
      </w:ins>
      <w:ins w:id="71"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72" w:author="NR_feMIMO-Core" w:date="2022-02-02T10:48:00Z">
        <w:r w:rsidRPr="00D43030">
          <w:rPr>
            <w:rFonts w:ascii="Courier New" w:eastAsia="Times New Roman" w:hAnsi="Courier New"/>
            <w:noProof/>
            <w:sz w:val="16"/>
            <w:lang w:eastAsia="en-GB"/>
          </w:rPr>
          <w:t xml:space="preserve">               </w:t>
        </w:r>
      </w:ins>
      <w:ins w:id="73" w:author="NR_feMIMO-Core" w:date="2022-02-03T10:10:00Z">
        <w:r w:rsidR="001A2F1F">
          <w:rPr>
            <w:rFonts w:ascii="Courier New" w:eastAsia="Times New Roman" w:hAnsi="Courier New"/>
            <w:noProof/>
            <w:sz w:val="16"/>
            <w:lang w:eastAsia="en-GB"/>
          </w:rPr>
          <w:t>C</w:t>
        </w:r>
      </w:ins>
      <w:ins w:id="74" w:author="NR_feMIMO-Core" w:date="2022-02-02T10:53:00Z">
        <w:r w:rsidR="006B7202" w:rsidRPr="00D43030">
          <w:rPr>
            <w:rFonts w:ascii="Courier New" w:eastAsia="Times New Roman" w:hAnsi="Courier New"/>
            <w:noProof/>
            <w:sz w:val="16"/>
            <w:lang w:eastAsia="en-GB"/>
          </w:rPr>
          <w:t>odebookParametersAdditionPerBC</w:t>
        </w:r>
      </w:ins>
      <w:ins w:id="75" w:author="NR_feMIMO-Core" w:date="2022-02-02T10:48:00Z">
        <w:r w:rsidRPr="00D43030">
          <w:rPr>
            <w:rFonts w:ascii="Courier New" w:eastAsia="MS Mincho" w:hAnsi="Courier New"/>
            <w:noProof/>
            <w:sz w:val="16"/>
            <w:lang w:eastAsia="en-GB"/>
          </w:rPr>
          <w:t>-r1</w:t>
        </w:r>
      </w:ins>
      <w:ins w:id="76" w:author="NR_feMIMO-Core" w:date="2022-02-02T10:52:00Z">
        <w:r w:rsidR="002A7B22">
          <w:rPr>
            <w:rFonts w:ascii="Courier New" w:eastAsia="MS Mincho" w:hAnsi="Courier New"/>
            <w:noProof/>
            <w:sz w:val="16"/>
            <w:lang w:eastAsia="en-GB"/>
          </w:rPr>
          <w:t>7</w:t>
        </w:r>
      </w:ins>
      <w:ins w:id="77" w:author="NR_feMIMO-Core" w:date="2022-02-02T10:48:00Z">
        <w:r w:rsidRPr="00D43030">
          <w:rPr>
            <w:rFonts w:ascii="Courier New" w:eastAsia="Times New Roman" w:hAnsi="Courier New"/>
            <w:noProof/>
            <w:sz w:val="16"/>
            <w:lang w:eastAsia="en-GB"/>
          </w:rPr>
          <w:t xml:space="preserve">         OPTIONAL</w:t>
        </w:r>
      </w:ins>
    </w:p>
    <w:p w14:paraId="6DEC5C3C" w14:textId="77777777" w:rsidR="009460F1"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NR_feMIMO-Core" w:date="2022-02-02T10:47:00Z"/>
          <w:rFonts w:ascii="Courier New" w:eastAsia="Times New Roman" w:hAnsi="Courier New"/>
          <w:noProof/>
          <w:sz w:val="16"/>
          <w:lang w:eastAsia="en-GB"/>
        </w:rPr>
      </w:pPr>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9" w:author="NR_feMIMO-Core" w:date="2022-02-02T10:46:00Z"/>
          <w:rFonts w:ascii="Courier New" w:eastAsia="Times New Roman" w:hAnsi="Courier New"/>
          <w:noProof/>
          <w:sz w:val="16"/>
          <w:lang w:eastAsia="en-GB"/>
        </w:rPr>
      </w:pPr>
      <w:ins w:id="80" w:author="NR_feMIMO-Core" w:date="2022-02-02T10:47:00Z">
        <w:r>
          <w:rPr>
            <w:rFonts w:ascii="Courier New" w:eastAsia="Times New Roman" w:hAnsi="Courier New"/>
            <w:noProof/>
            <w:sz w:val="16"/>
            <w:lang w:eastAsia="en-GB"/>
          </w:rPr>
          <w:t>}</w:t>
        </w:r>
      </w:ins>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81"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81"/>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 w:author="NR_IAB_enh-Core" w:date="2021-12-08T14:54: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IAB_enh-Core" w:date="2021-12-08T14:54:00Z"/>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 w:author="NR_IAB_enh-Core" w:date="2021-12-08T14:54:00Z"/>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5" w:author="NR_IAB_enh-Core" w:date="2021-12-08T14:54:00Z"/>
          <w:rFonts w:ascii="Courier New" w:hAnsi="Courier New"/>
          <w:noProof/>
          <w:sz w:val="16"/>
          <w:lang w:eastAsia="en-GB"/>
        </w:rPr>
      </w:pPr>
      <w:ins w:id="86" w:author="NR_IAB_enh-Core" w:date="2021-12-08T14:54:00Z">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ins>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7" w:author="NR_IAB_enh-Core" w:date="2021-12-08T14:54:00Z"/>
          <w:rFonts w:ascii="Courier New" w:hAnsi="Courier New"/>
          <w:noProof/>
          <w:color w:val="A6A6A6" w:themeColor="background1" w:themeShade="A6"/>
          <w:sz w:val="16"/>
          <w:lang w:eastAsia="en-GB"/>
        </w:rPr>
      </w:pPr>
      <w:ins w:id="88" w:author="NR_IAB_enh-Core" w:date="2021-12-08T14:54:00Z">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ins>
    </w:p>
    <w:p w14:paraId="2A97EBCB"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9" w:author="NR_IAB_enh-Core" w:date="2021-12-08T14:54:00Z"/>
          <w:rFonts w:ascii="Courier New" w:hAnsi="Courier New"/>
          <w:noProof/>
          <w:sz w:val="16"/>
          <w:lang w:eastAsia="en-GB"/>
        </w:rPr>
      </w:pPr>
      <w:ins w:id="90" w:author="NR_IAB_enh-Core" w:date="2021-12-08T14:54:00Z">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ins>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1" w:author="NR_IAB_enh-Core" w:date="2021-12-08T14:54:00Z"/>
          <w:rFonts w:ascii="Courier New" w:hAnsi="Courier New"/>
          <w:noProof/>
          <w:sz w:val="16"/>
          <w:lang w:eastAsia="en-GB"/>
        </w:rPr>
      </w:pPr>
      <w:ins w:id="92" w:author="NR_IAB_enh-Core" w:date="2021-12-08T14:54:00Z">
        <w:r>
          <w:rPr>
            <w:rFonts w:ascii="Courier New" w:hAnsi="Courier New"/>
            <w:noProof/>
            <w:sz w:val="16"/>
            <w:lang w:eastAsia="en-GB"/>
          </w:rPr>
          <w:t>}</w:t>
        </w:r>
      </w:ins>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lastRenderedPageBreak/>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93" w:name="_Toc90651310"/>
      <w:r w:rsidRPr="00D43030">
        <w:rPr>
          <w:rFonts w:ascii="Arial" w:eastAsia="宋体" w:hAnsi="Arial"/>
          <w:sz w:val="24"/>
          <w:lang w:eastAsia="ja-JP"/>
        </w:rPr>
        <w:t>–</w:t>
      </w:r>
      <w:r w:rsidRPr="00D43030">
        <w:rPr>
          <w:rFonts w:ascii="Arial" w:eastAsia="宋体" w:hAnsi="Arial"/>
          <w:sz w:val="24"/>
          <w:lang w:eastAsia="ja-JP"/>
        </w:rPr>
        <w:tab/>
      </w:r>
      <w:r w:rsidRPr="00D43030">
        <w:rPr>
          <w:rFonts w:ascii="Arial" w:eastAsia="宋体" w:hAnsi="Arial"/>
          <w:i/>
          <w:sz w:val="24"/>
          <w:lang w:eastAsia="en-GB"/>
        </w:rPr>
        <w:t>CarrierAggregationVariant</w:t>
      </w:r>
      <w:bookmarkEnd w:id="93"/>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宋体" w:hAnsi="Arial"/>
          <w:b/>
          <w:lang w:eastAsia="en-GB"/>
        </w:rPr>
      </w:pPr>
      <w:r w:rsidRPr="00D43030">
        <w:rPr>
          <w:rFonts w:ascii="Arial" w:eastAsia="Times New Roman" w:hAnsi="Arial"/>
          <w:b/>
          <w:i/>
          <w:lang w:eastAsia="en-GB"/>
        </w:rPr>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94"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94"/>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r w:rsidRPr="00D43030">
        <w:rPr>
          <w:rFonts w:eastAsia="MS Mincho"/>
          <w:i/>
          <w:lang w:eastAsia="ja-JP"/>
        </w:rPr>
        <w:t>CodebookParameters</w:t>
      </w:r>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D43030">
        <w:rPr>
          <w:rFonts w:ascii="Arial" w:eastAsia="MS Mincho" w:hAnsi="Arial"/>
          <w:b/>
          <w:i/>
          <w:lang w:eastAsia="ja-JP"/>
        </w:rPr>
        <w:t>CodebookParameters</w:t>
      </w:r>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NR_feMIMO-Core" w:date="2022-02-02T14:4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 w:author="NR_feMIMO-Core" w:date="2022-02-02T14:45:00Z"/>
          <w:rFonts w:ascii="Courier New" w:eastAsia="Times New Roman" w:hAnsi="Courier New"/>
          <w:noProof/>
          <w:sz w:val="16"/>
          <w:lang w:eastAsia="en-GB"/>
        </w:rPr>
      </w:pPr>
    </w:p>
    <w:p w14:paraId="2C531181" w14:textId="6215B680"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7" w:author="NR_feMIMO-Core" w:date="2022-02-02T14:45:00Z"/>
          <w:rFonts w:ascii="Courier New" w:eastAsia="MS Mincho" w:hAnsi="Courier New"/>
          <w:noProof/>
          <w:sz w:val="16"/>
          <w:lang w:eastAsia="en-GB"/>
        </w:rPr>
      </w:pPr>
      <w:ins w:id="98" w:author="NR_feMIMO-Core" w:date="2022-02-03T07:24:00Z">
        <w:r>
          <w:rPr>
            <w:rFonts w:ascii="Courier New" w:eastAsia="Times New Roman" w:hAnsi="Courier New"/>
            <w:noProof/>
            <w:sz w:val="16"/>
            <w:lang w:eastAsia="en-GB"/>
          </w:rPr>
          <w:t>C</w:t>
        </w:r>
      </w:ins>
      <w:ins w:id="99" w:author="NR_feMIMO-Core" w:date="2022-02-02T14:45:00Z">
        <w:r w:rsidR="00544FE9" w:rsidRPr="00D43030">
          <w:rPr>
            <w:rFonts w:ascii="Courier New" w:eastAsia="Times New Roman" w:hAnsi="Courier New"/>
            <w:noProof/>
            <w:sz w:val="16"/>
            <w:lang w:eastAsia="en-GB"/>
          </w:rPr>
          <w:t>odebookParameters</w:t>
        </w:r>
      </w:ins>
      <w:ins w:id="100" w:author="NR_feMIMO-Core" w:date="2022-02-03T09:42:00Z">
        <w:r w:rsidR="00EF4957">
          <w:rPr>
            <w:rFonts w:ascii="Courier New" w:eastAsia="Times New Roman" w:hAnsi="Courier New"/>
            <w:noProof/>
            <w:sz w:val="16"/>
            <w:lang w:eastAsia="en-GB"/>
          </w:rPr>
          <w:t>fetyp2</w:t>
        </w:r>
      </w:ins>
      <w:ins w:id="101" w:author="NR_feMIMO-Core" w:date="2022-02-02T14:45:00Z">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ins>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2" w:author="NR_feMIMO-Core" w:date="2022-02-02T15:28:00Z"/>
          <w:rFonts w:ascii="Courier New" w:eastAsia="Times New Roman" w:hAnsi="Courier New"/>
          <w:noProof/>
          <w:sz w:val="16"/>
          <w:lang w:eastAsia="en-GB"/>
        </w:rPr>
      </w:pPr>
      <w:ins w:id="103" w:author="NR_feMIMO-Core" w:date="2022-02-02T15:2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104" w:author="NR_feMIMO-Core" w:date="2022-02-02T14:45:00Z">
        <w:r w:rsidR="00544FE9">
          <w:rPr>
            <w:rFonts w:ascii="Courier New" w:eastAsia="Times New Roman" w:hAnsi="Courier New"/>
            <w:noProof/>
            <w:sz w:val="16"/>
            <w:lang w:eastAsia="en-GB"/>
          </w:rPr>
          <w:tab/>
        </w:r>
      </w:ins>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5" w:author="NR_feMIMO-Core" w:date="2022-02-02T15:16:00Z"/>
          <w:rFonts w:ascii="Courier New" w:eastAsia="Times New Roman" w:hAnsi="Courier New"/>
          <w:noProof/>
          <w:sz w:val="16"/>
          <w:lang w:eastAsia="en-GB"/>
        </w:rPr>
      </w:pPr>
      <w:ins w:id="106" w:author="NR_feMIMO-Core" w:date="2022-02-02T15:28:00Z">
        <w:r>
          <w:rPr>
            <w:rFonts w:ascii="Courier New" w:eastAsia="Times New Roman" w:hAnsi="Courier New"/>
            <w:noProof/>
            <w:sz w:val="16"/>
            <w:lang w:eastAsia="en-GB"/>
          </w:rPr>
          <w:tab/>
        </w:r>
      </w:ins>
      <w:ins w:id="107" w:author="NR_feMIMO-Core" w:date="2022-02-02T14:45:00Z">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ins>
      <w:ins w:id="108" w:author="NR_feMIMO-Core" w:date="2022-02-02T15:20:00Z">
        <w:r w:rsidR="00DF0F65">
          <w:rPr>
            <w:rFonts w:ascii="Courier New" w:eastAsia="Times New Roman" w:hAnsi="Courier New"/>
            <w:noProof/>
            <w:sz w:val="16"/>
            <w:lang w:eastAsia="en-GB"/>
          </w:rPr>
          <w:t>basic</w:t>
        </w:r>
      </w:ins>
      <w:ins w:id="109" w:author="NR_feMIMO-Core" w:date="2022-02-02T14:45:00Z">
        <w:r w:rsidR="00544FE9" w:rsidRPr="00D43030">
          <w:rPr>
            <w:rFonts w:ascii="Courier New" w:eastAsia="Times New Roman" w:hAnsi="Courier New"/>
            <w:noProof/>
            <w:sz w:val="16"/>
            <w:lang w:eastAsia="en-GB"/>
          </w:rPr>
          <w:t>-</w:t>
        </w:r>
      </w:ins>
      <w:ins w:id="110" w:author="NR_feMIMO-Core" w:date="2022-02-08T20:24:00Z">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111" w:author="NR_feMIMO-Core" w:date="2022-02-02T15:27:00Z">
        <w:r w:rsidR="00D11ABB">
          <w:rPr>
            <w:rFonts w:ascii="Courier New" w:eastAsia="Times New Roman" w:hAnsi="Courier New"/>
            <w:noProof/>
            <w:sz w:val="16"/>
            <w:lang w:eastAsia="en-GB"/>
          </w:rPr>
          <w:tab/>
        </w:r>
      </w:ins>
      <w:ins w:id="112" w:author="NR_feMIMO-Core" w:date="2022-02-02T14:45:00Z">
        <w:r w:rsidR="00544FE9" w:rsidRPr="00D43030">
          <w:rPr>
            <w:rFonts w:ascii="Courier New" w:eastAsia="Times New Roman" w:hAnsi="Courier New"/>
            <w:noProof/>
            <w:sz w:val="16"/>
            <w:lang w:eastAsia="en-GB"/>
          </w:rPr>
          <w:t>SEQUENCE (SIZE (1..</w:t>
        </w:r>
      </w:ins>
      <w:ins w:id="113" w:author="NR_feMIMO-Core" w:date="2022-02-03T16:59:00Z">
        <w:r w:rsidR="00A672B9" w:rsidRPr="00A672B9">
          <w:t xml:space="preserve"> </w:t>
        </w:r>
      </w:ins>
      <w:ins w:id="114" w:author="NR_feMIMO-Core" w:date="2022-02-02T14:45:00Z">
        <w:r w:rsidR="00544FE9" w:rsidRPr="00D43030">
          <w:rPr>
            <w:rFonts w:ascii="Courier New" w:eastAsia="Times New Roman" w:hAnsi="Courier New"/>
            <w:noProof/>
            <w:sz w:val="16"/>
            <w:lang w:eastAsia="en-GB"/>
          </w:rPr>
          <w:t>maxNrofCSI-RS-ResourcesExt-</w:t>
        </w:r>
      </w:ins>
      <w:ins w:id="115" w:author="NR_feMIMO-Core" w:date="2022-02-03T16:59:00Z">
        <w:r w:rsidR="00A672B9" w:rsidRPr="00A672B9">
          <w:rPr>
            <w:rFonts w:ascii="Courier New" w:eastAsia="Times New Roman" w:hAnsi="Courier New"/>
            <w:noProof/>
            <w:sz w:val="16"/>
            <w:lang w:eastAsia="en-GB"/>
          </w:rPr>
          <w:t>r1</w:t>
        </w:r>
      </w:ins>
      <w:ins w:id="116" w:author="NR_feMIMO-Core" w:date="2022-02-08T20:20:00Z">
        <w:r w:rsidR="0067699B">
          <w:rPr>
            <w:rFonts w:ascii="Courier New" w:eastAsia="Times New Roman" w:hAnsi="Courier New"/>
            <w:noProof/>
            <w:sz w:val="16"/>
            <w:lang w:eastAsia="en-GB"/>
          </w:rPr>
          <w:t>6</w:t>
        </w:r>
      </w:ins>
      <w:ins w:id="117" w:author="NR_feMIMO-Core" w:date="2022-02-02T14:45:00Z">
        <w:r w:rsidR="00544FE9" w:rsidRPr="00D43030">
          <w:rPr>
            <w:rFonts w:ascii="Courier New" w:eastAsia="Times New Roman" w:hAnsi="Courier New"/>
            <w:noProof/>
            <w:sz w:val="16"/>
            <w:lang w:eastAsia="en-GB"/>
          </w:rPr>
          <w:t>)) OF</w:t>
        </w:r>
      </w:ins>
      <w:ins w:id="118" w:author="NR_feMIMO-Core" w:date="2022-02-02T15:14:00Z">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ins>
      <w:ins w:id="119" w:author="NR_feMIMO-Core" w:date="2022-02-04T09:21:00Z">
        <w:r w:rsidR="00833061">
          <w:rPr>
            <w:rFonts w:ascii="Courier New" w:eastAsia="Times New Roman" w:hAnsi="Courier New"/>
            <w:noProof/>
            <w:sz w:val="16"/>
            <w:lang w:eastAsia="en-GB"/>
          </w:rPr>
          <w:t>6</w:t>
        </w:r>
      </w:ins>
      <w:ins w:id="120" w:author="NR_feMIMO-Core" w:date="2022-02-02T15:14:00Z">
        <w:r w:rsidR="00EC08CF" w:rsidRPr="00D43030">
          <w:rPr>
            <w:rFonts w:ascii="Courier New" w:eastAsia="Times New Roman" w:hAnsi="Courier New"/>
            <w:noProof/>
            <w:sz w:val="16"/>
            <w:lang w:eastAsia="en-GB"/>
          </w:rPr>
          <w:t>)</w:t>
        </w:r>
      </w:ins>
      <w:ins w:id="121" w:author="NR_feMIMO-Core" w:date="2022-02-02T15:16:00Z">
        <w:r w:rsidR="00AC5883" w:rsidRPr="00773E9F">
          <w:rPr>
            <w:rFonts w:ascii="Courier New" w:eastAsia="Times New Roman" w:hAnsi="Courier New"/>
            <w:noProof/>
            <w:sz w:val="16"/>
            <w:lang w:eastAsia="en-GB"/>
          </w:rPr>
          <w:t xml:space="preserve">    </w:t>
        </w:r>
      </w:ins>
    </w:p>
    <w:p w14:paraId="6976FC4A" w14:textId="6B746A32"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2" w:author="NR_feMIMO-Core" w:date="2022-02-02T15:28:00Z"/>
          <w:rFonts w:ascii="Courier New" w:eastAsia="Times New Roman" w:hAnsi="Courier New"/>
          <w:noProof/>
          <w:sz w:val="16"/>
          <w:lang w:eastAsia="en-GB"/>
        </w:rPr>
      </w:pPr>
      <w:ins w:id="123" w:author="NR_feMIMO-Core" w:date="2022-02-04T09:15:00Z">
        <w:r>
          <w:rPr>
            <w:rFonts w:ascii="Courier New" w:eastAsia="Times New Roman" w:hAnsi="Courier New"/>
            <w:noProof/>
            <w:sz w:val="16"/>
            <w:lang w:eastAsia="en-GB"/>
          </w:rPr>
          <w:tab/>
        </w:r>
      </w:ins>
      <w:ins w:id="124" w:author="NR_feMIMO-Core" w:date="2022-02-02T15:17:00Z">
        <w:r w:rsidR="00370C92">
          <w:rPr>
            <w:rFonts w:ascii="Courier New" w:eastAsia="Times New Roman" w:hAnsi="Courier New"/>
            <w:noProof/>
            <w:sz w:val="16"/>
            <w:lang w:eastAsia="en-GB"/>
          </w:rPr>
          <w:t>}</w:t>
        </w:r>
        <w:r w:rsidR="00370C92" w:rsidRPr="00DB69D9">
          <w:rPr>
            <w:rFonts w:ascii="Courier New" w:eastAsia="Times New Roman" w:hAnsi="Courier New"/>
            <w:noProof/>
            <w:sz w:val="16"/>
            <w:lang w:eastAsia="en-GB"/>
          </w:rPr>
          <w:t xml:space="preserve"> </w:t>
        </w:r>
      </w:ins>
      <w:ins w:id="125" w:author="NR_feMIMO-Core" w:date="2022-02-03T09:45:00Z">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ins>
      <w:ins w:id="126" w:author="NR_feMIMO-Core" w:date="2022-02-02T15:17:00Z">
        <w:r w:rsidR="00370C92">
          <w:rPr>
            <w:rFonts w:ascii="Courier New" w:eastAsia="Times New Roman" w:hAnsi="Courier New"/>
            <w:noProof/>
            <w:sz w:val="16"/>
            <w:lang w:eastAsia="en-GB"/>
          </w:rPr>
          <w:tab/>
        </w:r>
      </w:ins>
      <w:ins w:id="127" w:author="NR_feMIMO-Core" w:date="2022-02-03T09:40:00Z">
        <w:r w:rsidR="004F2BE9" w:rsidRPr="004F2BE9">
          <w:rPr>
            <w:rFonts w:ascii="Courier New" w:eastAsia="Times New Roman" w:hAnsi="Courier New"/>
            <w:noProof/>
            <w:sz w:val="16"/>
            <w:lang w:eastAsia="en-GB"/>
          </w:rPr>
          <w:t xml:space="preserve"> </w:t>
        </w:r>
      </w:ins>
    </w:p>
    <w:p w14:paraId="4C26F7D9" w14:textId="22BDB6C8"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8" w:author="NR_feMIMO-Core" w:date="2022-02-02T15:17:00Z"/>
          <w:rFonts w:ascii="Courier New" w:eastAsia="Times New Roman" w:hAnsi="Courier New"/>
          <w:noProof/>
          <w:sz w:val="16"/>
          <w:lang w:eastAsia="en-GB"/>
        </w:rPr>
      </w:pPr>
      <w:ins w:id="129" w:author="NR_feMIMO-Core" w:date="2022-02-02T15:16:00Z">
        <w:r w:rsidRPr="00D43030">
          <w:rPr>
            <w:rFonts w:ascii="Courier New" w:eastAsia="Times New Roman" w:hAnsi="Courier New"/>
            <w:noProof/>
            <w:sz w:val="16"/>
            <w:lang w:eastAsia="en-GB"/>
          </w:rPr>
          <w:t xml:space="preserve">  </w:t>
        </w:r>
      </w:ins>
      <w:ins w:id="130" w:author="NR_feMIMO-Core" w:date="2022-02-02T15:17:00Z">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 xml:space="preserve">Support of </w:t>
        </w:r>
        <w:commentRangeStart w:id="131"/>
        <w:r w:rsidR="00370C92" w:rsidRPr="00DE303F">
          <w:rPr>
            <w:rFonts w:ascii="Courier New" w:eastAsia="Times New Roman" w:hAnsi="Courier New"/>
            <w:noProof/>
            <w:sz w:val="16"/>
            <w:lang w:eastAsia="en-GB"/>
          </w:rPr>
          <w:t>Mv=2</w:t>
        </w:r>
      </w:ins>
      <w:commentRangeEnd w:id="131"/>
      <w:r w:rsidR="00BC0374">
        <w:rPr>
          <w:rStyle w:val="aff2"/>
        </w:rPr>
        <w:commentReference w:id="131"/>
      </w:r>
      <w:ins w:id="132" w:author="NR_feMIMO-Core" w:date="2022-02-02T15:17:00Z">
        <w:r w:rsidR="00370C92" w:rsidRPr="00DE303F">
          <w:rPr>
            <w:rFonts w:ascii="Courier New" w:eastAsia="Times New Roman" w:hAnsi="Courier New"/>
            <w:noProof/>
            <w:sz w:val="16"/>
            <w:lang w:eastAsia="en-GB"/>
          </w:rPr>
          <w:t xml:space="preserve">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ins>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3" w:author="NR_feMIMO-Core" w:date="2022-02-02T15:24:00Z"/>
          <w:rFonts w:ascii="Courier New" w:eastAsia="Times New Roman" w:hAnsi="Courier New"/>
          <w:noProof/>
          <w:sz w:val="16"/>
          <w:lang w:eastAsia="en-GB"/>
        </w:rPr>
      </w:pPr>
      <w:ins w:id="134" w:author="NR_feMIMO-Core" w:date="2022-02-02T15:17:00Z">
        <w:r w:rsidRPr="00D43030">
          <w:rPr>
            <w:rFonts w:ascii="Courier New" w:eastAsia="Times New Roman" w:hAnsi="Courier New"/>
            <w:noProof/>
            <w:sz w:val="16"/>
            <w:lang w:eastAsia="en-GB"/>
          </w:rPr>
          <w:t xml:space="preserve">    </w:t>
        </w:r>
      </w:ins>
      <w:ins w:id="135" w:author="NR_feMIMO-Core" w:date="2022-02-02T15:20:00Z">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ins>
      <w:ins w:id="136" w:author="NR_feMIMO-Core" w:date="2022-02-02T15:21:00Z">
        <w:r w:rsidR="0060577F">
          <w:rPr>
            <w:rFonts w:ascii="Courier New" w:eastAsia="Times New Roman" w:hAnsi="Courier New"/>
            <w:noProof/>
            <w:sz w:val="16"/>
            <w:lang w:eastAsia="en-GB"/>
          </w:rPr>
          <w:t>ank</w:t>
        </w:r>
      </w:ins>
      <w:ins w:id="137" w:author="NR_feMIMO-Core" w:date="2022-02-02T15:20:00Z">
        <w:r w:rsidR="00C07D9D">
          <w:rPr>
            <w:rFonts w:ascii="Courier New" w:eastAsia="Times New Roman" w:hAnsi="Courier New"/>
            <w:noProof/>
            <w:sz w:val="16"/>
            <w:lang w:eastAsia="en-GB"/>
          </w:rPr>
          <w:t>1-</w:t>
        </w:r>
      </w:ins>
      <w:ins w:id="138" w:author="NR_feMIMO-Core" w:date="2022-02-08T20:24:00Z">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139" w:author="NR_feMIMO-Core" w:date="2022-02-02T15:17:00Z">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140" w:author="NR_feMIMO-Core" w:date="2022-02-03T16:59:00Z">
        <w:r w:rsidR="00997283" w:rsidRPr="00997283">
          <w:rPr>
            <w:rFonts w:ascii="Courier New" w:hAnsi="Courier New" w:cs="Courier New"/>
            <w:color w:val="000000"/>
            <w:sz w:val="16"/>
            <w:szCs w:val="16"/>
            <w:lang w:eastAsia="en-GB"/>
          </w:rPr>
          <w:t xml:space="preserve"> </w:t>
        </w:r>
      </w:ins>
      <w:ins w:id="141" w:author="NR_feMIMO-Core" w:date="2022-02-02T15:17:00Z">
        <w:r>
          <w:rPr>
            <w:rFonts w:ascii="Courier New" w:hAnsi="Courier New" w:cs="Courier New"/>
            <w:color w:val="000000"/>
            <w:sz w:val="16"/>
            <w:szCs w:val="16"/>
            <w:lang w:eastAsia="en-GB"/>
          </w:rPr>
          <w:t>maxNrofCSI-RS-</w:t>
        </w:r>
      </w:ins>
      <w:ins w:id="142" w:author="NR_feMIMO-Core" w:date="2022-02-03T16:59:00Z">
        <w:r w:rsidR="00997283">
          <w:rPr>
            <w:rFonts w:ascii="Courier New" w:hAnsi="Courier New" w:cs="Courier New"/>
            <w:color w:val="000000"/>
            <w:sz w:val="16"/>
            <w:szCs w:val="16"/>
            <w:lang w:eastAsia="en-GB"/>
          </w:rPr>
          <w:t>ResourcesAlt</w:t>
        </w:r>
      </w:ins>
      <w:ins w:id="143" w:author="NR_feMIMO-Core" w:date="2022-02-02T15:17: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144" w:author="NR_feMIMO-Core" w:date="2022-02-04T09:21:00Z">
        <w:r w:rsidR="00833061">
          <w:rPr>
            <w:rFonts w:ascii="Courier New" w:eastAsia="Times New Roman" w:hAnsi="Courier New"/>
            <w:noProof/>
            <w:sz w:val="16"/>
            <w:lang w:eastAsia="en-GB"/>
          </w:rPr>
          <w:t>6</w:t>
        </w:r>
      </w:ins>
      <w:ins w:id="145" w:author="NR_feMIMO-Core" w:date="2022-02-04T09:14:00Z">
        <w:r w:rsidR="00567BDC">
          <w:rPr>
            <w:rFonts w:ascii="Courier New" w:eastAsia="Times New Roman" w:hAnsi="Courier New"/>
            <w:noProof/>
            <w:sz w:val="16"/>
            <w:lang w:eastAsia="en-GB"/>
          </w:rPr>
          <w:t>)</w:t>
        </w:r>
      </w:ins>
    </w:p>
    <w:p w14:paraId="549ECC72" w14:textId="75FA4E48"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 w:author="NR_feMIMO-Core" w:date="2022-02-02T15:15:00Z"/>
          <w:rFonts w:ascii="Courier New" w:eastAsia="Times New Roman" w:hAnsi="Courier New"/>
          <w:noProof/>
          <w:sz w:val="16"/>
          <w:lang w:eastAsia="en-GB"/>
        </w:rPr>
      </w:pPr>
      <w:ins w:id="147" w:author="NR_feMIMO-Core" w:date="2022-02-02T15:15:00Z">
        <w:r>
          <w:rPr>
            <w:rFonts w:ascii="Courier New" w:eastAsia="Times New Roman" w:hAnsi="Courier New"/>
            <w:noProof/>
            <w:sz w:val="16"/>
            <w:lang w:eastAsia="en-GB"/>
          </w:rPr>
          <w:tab/>
        </w:r>
      </w:ins>
      <w:ins w:id="148" w:author="NR_feMIMO-Core" w:date="2022-02-02T15:21:00Z">
        <w:r w:rsidR="00C07D9D">
          <w:rPr>
            <w:rFonts w:ascii="Courier New" w:eastAsia="Times New Roman" w:hAnsi="Courier New"/>
            <w:noProof/>
            <w:sz w:val="16"/>
            <w:lang w:eastAsia="en-GB"/>
          </w:rPr>
          <w:t>}</w:t>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ins>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 w:author="NR_feMIMO-Core" w:date="2022-02-02T14:45:00Z"/>
          <w:rFonts w:ascii="Courier New" w:eastAsia="Times New Roman" w:hAnsi="Courier New"/>
          <w:noProof/>
          <w:sz w:val="16"/>
          <w:lang w:eastAsia="en-GB"/>
        </w:rPr>
      </w:pPr>
      <w:ins w:id="150" w:author="NR_feMIMO-Core" w:date="2022-02-02T15:14:00Z">
        <w:r>
          <w:rPr>
            <w:rFonts w:ascii="Courier New" w:eastAsia="Times New Roman" w:hAnsi="Courier New"/>
            <w:noProof/>
            <w:sz w:val="16"/>
            <w:lang w:eastAsia="en-GB"/>
          </w:rPr>
          <w:tab/>
        </w:r>
      </w:ins>
      <w:ins w:id="151" w:author="NR_feMIMO-Core" w:date="2022-02-02T15:21:00Z">
        <w:r w:rsidR="0060577F" w:rsidRPr="00773E9F">
          <w:rPr>
            <w:rFonts w:ascii="Courier New" w:eastAsia="Times New Roman" w:hAnsi="Courier New"/>
            <w:noProof/>
            <w:sz w:val="16"/>
            <w:lang w:eastAsia="en-GB"/>
          </w:rPr>
          <w:t>-- R1</w:t>
        </w:r>
      </w:ins>
      <w:ins w:id="152" w:author="NR_feMIMO-Core" w:date="2022-02-02T14:45:00Z">
        <w:r w:rsidR="00544FE9" w:rsidRPr="00D43030">
          <w:rPr>
            <w:rFonts w:ascii="Courier New" w:eastAsia="Times New Roman" w:hAnsi="Courier New"/>
            <w:noProof/>
            <w:sz w:val="16"/>
            <w:lang w:eastAsia="en-GB"/>
          </w:rPr>
          <w:t xml:space="preserve"> </w:t>
        </w:r>
      </w:ins>
      <w:ins w:id="153" w:author="NR_feMIMO-Core" w:date="2022-02-02T15:21:00Z">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ins>
      <w:ins w:id="154" w:author="NR_feMIMO-Core" w:date="2022-02-02T15:22:00Z">
        <w:r w:rsidR="002C1FB6">
          <w:rPr>
            <w:rFonts w:ascii="Courier New" w:eastAsia="Times New Roman" w:hAnsi="Courier New"/>
            <w:noProof/>
            <w:sz w:val="16"/>
            <w:lang w:eastAsia="en-GB"/>
          </w:rPr>
          <w:t xml:space="preserve"> </w:t>
        </w:r>
      </w:ins>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5" w:author="NR_feMIMO-Core" w:date="2022-02-03T09:36:00Z"/>
          <w:rFonts w:ascii="Courier New" w:eastAsia="Times New Roman" w:hAnsi="Courier New"/>
          <w:noProof/>
          <w:sz w:val="16"/>
          <w:lang w:eastAsia="en-GB"/>
        </w:rPr>
      </w:pPr>
      <w:ins w:id="156" w:author="NR_feMIMO-Core" w:date="2022-02-02T15:22:00Z">
        <w:r w:rsidRPr="00D43030">
          <w:rPr>
            <w:rFonts w:ascii="Courier New" w:eastAsia="Times New Roman" w:hAnsi="Courier New"/>
            <w:noProof/>
            <w:sz w:val="16"/>
            <w:lang w:eastAsia="en-GB"/>
          </w:rPr>
          <w:t xml:space="preserve">   </w:t>
        </w:r>
        <w:commentRangeStart w:id="157"/>
        <w:r w:rsidRPr="00D43030">
          <w:rPr>
            <w:rFonts w:ascii="Courier New" w:eastAsia="Times New Roman" w:hAnsi="Courier New"/>
            <w:noProof/>
            <w:sz w:val="16"/>
            <w:lang w:eastAsia="en-GB"/>
          </w:rPr>
          <w:t xml:space="preserve"> </w:t>
        </w:r>
        <w:commentRangeStart w:id="158"/>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r w:rsidRPr="00D43030">
          <w:rPr>
            <w:rFonts w:ascii="Courier New" w:eastAsia="Times New Roman" w:hAnsi="Courier New"/>
            <w:noProof/>
            <w:sz w:val="16"/>
            <w:lang w:eastAsia="en-GB"/>
          </w:rPr>
          <w:t xml:space="preserve"> </w:t>
        </w:r>
      </w:ins>
      <w:commentRangeEnd w:id="157"/>
      <w:r w:rsidR="0020789F">
        <w:rPr>
          <w:rStyle w:val="aff2"/>
        </w:rPr>
        <w:commentReference w:id="157"/>
      </w:r>
      <w:ins w:id="159" w:author="NR_feMIMO-Core" w:date="2022-02-08T20:24:00Z">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160" w:author="NR_feMIMO-Core" w:date="2022-02-02T15:22:00Z">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161" w:author="NR_feMIMO-Core" w:date="2022-02-03T16:59:00Z">
        <w:r w:rsidR="004332BD" w:rsidRPr="004332BD">
          <w:rPr>
            <w:rFonts w:ascii="Courier New" w:hAnsi="Courier New" w:cs="Courier New"/>
            <w:color w:val="000000"/>
            <w:sz w:val="16"/>
            <w:szCs w:val="16"/>
            <w:lang w:eastAsia="en-GB"/>
          </w:rPr>
          <w:t xml:space="preserve"> </w:t>
        </w:r>
      </w:ins>
      <w:ins w:id="162" w:author="NR_feMIMO-Core" w:date="2022-02-02T15:22:00Z">
        <w:r>
          <w:rPr>
            <w:rFonts w:ascii="Courier New" w:hAnsi="Courier New" w:cs="Courier New"/>
            <w:color w:val="000000"/>
            <w:sz w:val="16"/>
            <w:szCs w:val="16"/>
            <w:lang w:eastAsia="en-GB"/>
          </w:rPr>
          <w:t>maxNrofCSI-RS-</w:t>
        </w:r>
      </w:ins>
      <w:ins w:id="163" w:author="NR_feMIMO-Core" w:date="2022-02-03T17:00:00Z">
        <w:r w:rsidR="00CB2E99">
          <w:rPr>
            <w:rFonts w:ascii="Courier New" w:hAnsi="Courier New" w:cs="Courier New"/>
            <w:color w:val="000000"/>
            <w:sz w:val="16"/>
            <w:szCs w:val="16"/>
            <w:lang w:eastAsia="en-GB"/>
          </w:rPr>
          <w:t>ResourcesAlt</w:t>
        </w:r>
      </w:ins>
      <w:ins w:id="164" w:author="NR_feMIMO-Core" w:date="2022-02-02T15:22:00Z">
        <w:r>
          <w:rPr>
            <w:rFonts w:ascii="Courier New" w:hAnsi="Courier New" w:cs="Courier New"/>
            <w:color w:val="000000"/>
            <w:sz w:val="16"/>
            <w:szCs w:val="16"/>
            <w:lang w:eastAsia="en-GB"/>
          </w:rPr>
          <w:t>-1-</w:t>
        </w:r>
      </w:ins>
      <w:ins w:id="165" w:author="NR_feMIMO-Core" w:date="2022-02-03T17:00:00Z">
        <w:r w:rsidR="00CB2E99">
          <w:rPr>
            <w:rFonts w:ascii="Courier New" w:hAnsi="Courier New" w:cs="Courier New"/>
            <w:color w:val="000000"/>
            <w:sz w:val="16"/>
            <w:szCs w:val="16"/>
            <w:lang w:eastAsia="en-GB"/>
          </w:rPr>
          <w:t>r16</w:t>
        </w:r>
      </w:ins>
      <w:ins w:id="166" w:author="NR_feMIMO-Core" w:date="2022-02-02T15:22:00Z">
        <w:r w:rsidRPr="00D43030">
          <w:rPr>
            <w:rFonts w:ascii="Courier New" w:eastAsia="Times New Roman" w:hAnsi="Courier New"/>
            <w:noProof/>
            <w:sz w:val="16"/>
            <w:lang w:eastAsia="en-GB"/>
          </w:rPr>
          <w:t>)</w:t>
        </w:r>
      </w:ins>
    </w:p>
    <w:p w14:paraId="4A184367" w14:textId="1E434011"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7" w:author="NR_feMIMO-Core" w:date="2022-02-03T07:28:00Z"/>
          <w:rFonts w:ascii="Courier New" w:eastAsia="Times New Roman" w:hAnsi="Courier New"/>
          <w:noProof/>
          <w:sz w:val="16"/>
          <w:lang w:eastAsia="en-GB"/>
        </w:rPr>
      </w:pPr>
      <w:ins w:id="168" w:author="NR_feMIMO-Core" w:date="2022-02-03T09:36:00Z">
        <w:r w:rsidRPr="00D43030">
          <w:rPr>
            <w:rFonts w:ascii="Courier New" w:eastAsia="Times New Roman" w:hAnsi="Courier New"/>
            <w:noProof/>
            <w:sz w:val="16"/>
            <w:lang w:eastAsia="en-GB"/>
          </w:rPr>
          <w:t xml:space="preserve">  </w:t>
        </w:r>
      </w:ins>
      <w:ins w:id="169" w:author="NR_feMIMO-Core" w:date="2022-02-02T15:22:00Z">
        <w:r w:rsidR="0060577F">
          <w:rPr>
            <w:rFonts w:ascii="Courier New" w:eastAsia="Times New Roman" w:hAnsi="Courier New"/>
            <w:noProof/>
            <w:sz w:val="16"/>
            <w:lang w:eastAsia="en-GB"/>
          </w:rPr>
          <w:tab/>
          <w:t>}</w:t>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ins>
      <w:commentRangeEnd w:id="158"/>
      <w:r w:rsidR="00BC0374">
        <w:rPr>
          <w:rStyle w:val="aff2"/>
        </w:rPr>
        <w:commentReference w:id="158"/>
      </w:r>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 w:author="NR_feMIMO-Core" w:date="2022-02-03T09:44:00Z"/>
          <w:rFonts w:ascii="Courier New" w:eastAsia="Times New Roman" w:hAnsi="Courier New"/>
          <w:noProof/>
          <w:sz w:val="16"/>
          <w:lang w:eastAsia="en-GB"/>
        </w:rPr>
      </w:pPr>
      <w:ins w:id="171" w:author="NR_feMIMO-Core" w:date="2022-02-02T15:22:00Z">
        <w:r>
          <w:rPr>
            <w:rFonts w:ascii="Courier New" w:eastAsia="Times New Roman" w:hAnsi="Courier New"/>
            <w:noProof/>
            <w:sz w:val="16"/>
            <w:lang w:eastAsia="en-GB"/>
          </w:rPr>
          <w:tab/>
        </w:r>
      </w:ins>
      <w:ins w:id="172" w:author="NR_feMIMO-Core" w:date="2022-02-03T09:44:00Z">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ins>
    </w:p>
    <w:p w14:paraId="32C87749" w14:textId="05A20DC3"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3" w:author="NR_feMIMO-Core" w:date="2022-02-03T09:44:00Z"/>
          <w:rFonts w:ascii="Courier New" w:eastAsia="Times New Roman" w:hAnsi="Courier New"/>
          <w:noProof/>
          <w:sz w:val="16"/>
          <w:lang w:eastAsia="en-GB"/>
        </w:rPr>
      </w:pPr>
      <w:ins w:id="174" w:author="NR_feMIMO-Core" w:date="2022-02-03T09:44:00Z">
        <w:r>
          <w:rPr>
            <w:rFonts w:ascii="Courier New" w:eastAsia="Times New Roman" w:hAnsi="Courier New"/>
            <w:noProof/>
            <w:sz w:val="16"/>
            <w:lang w:eastAsia="en-GB"/>
          </w:rPr>
          <w:tab/>
          <w:t>fetype2Rank3Rank4</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ins>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5" w:author="NR_feMIMO-Core" w:date="2022-02-02T14:45:00Z"/>
          <w:rFonts w:ascii="Courier New" w:eastAsia="Times New Roman" w:hAnsi="Courier New"/>
          <w:noProof/>
          <w:sz w:val="16"/>
          <w:lang w:eastAsia="en-GB"/>
        </w:rPr>
      </w:pPr>
      <w:ins w:id="176" w:author="NR_feMIMO-Core" w:date="2022-02-02T14:45:00Z">
        <w:r>
          <w:rPr>
            <w:rFonts w:ascii="Courier New" w:eastAsia="Times New Roman" w:hAnsi="Courier New"/>
            <w:noProof/>
            <w:sz w:val="16"/>
            <w:lang w:eastAsia="en-GB"/>
          </w:rPr>
          <w:t>}</w:t>
        </w:r>
      </w:ins>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A66E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null-r16          SEQUENCE (SIZE (1..maxNrofCSI-RS-ResourcesExt-r16)) OF INTEGER (0..maxNrofCSI-RS-ResourcesAlt-1-r16)</w:t>
      </w:r>
    </w:p>
    <w:p w14:paraId="1B126B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CB61D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PS-null-r16        SEQUENCE (SIZE (1..maxNrofCSI-RS-ResourcesExt-r16)) OF INTEGER (0..maxNrofCSI-RS-ResourcesAlt-1-r16)</w:t>
      </w:r>
    </w:p>
    <w:p w14:paraId="61A03A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7" w:author="NR_feMIMO-Core" w:date="2022-02-02T14:44:00Z"/>
          <w:rFonts w:ascii="Courier New" w:eastAsia="Times New Roman" w:hAnsi="Courier New"/>
          <w:noProof/>
          <w:sz w:val="16"/>
          <w:lang w:eastAsia="en-GB"/>
        </w:rPr>
      </w:pPr>
    </w:p>
    <w:p w14:paraId="766EE65B" w14:textId="26A97A1B"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NR_feMIMO-Core" w:date="2022-02-03T10:08:00Z"/>
          <w:rFonts w:ascii="Courier New" w:eastAsia="MS Mincho" w:hAnsi="Courier New"/>
          <w:noProof/>
          <w:sz w:val="16"/>
          <w:lang w:eastAsia="en-GB"/>
        </w:rPr>
      </w:pPr>
      <w:commentRangeStart w:id="179"/>
      <w:ins w:id="180" w:author="NR_feMIMO-Core" w:date="2022-02-03T10:08:00Z">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ins>
      <w:commentRangeEnd w:id="179"/>
      <w:r w:rsidR="00BC0374">
        <w:rPr>
          <w:rStyle w:val="aff2"/>
        </w:rPr>
        <w:commentReference w:id="179"/>
      </w:r>
      <w:ins w:id="181" w:author="NR_feMIMO-Core" w:date="2022-02-03T10:08:00Z">
        <w:r w:rsidRPr="00D43030">
          <w:rPr>
            <w:rFonts w:ascii="Courier New" w:eastAsia="MS Mincho" w:hAnsi="Courier New"/>
            <w:noProof/>
            <w:sz w:val="16"/>
            <w:lang w:eastAsia="en-GB"/>
          </w:rPr>
          <w:t xml:space="preserve"> ::=      SEQUENCE {</w:t>
        </w:r>
      </w:ins>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2" w:author="NR_feMIMO-Core" w:date="2022-02-03T10:08:00Z"/>
          <w:rFonts w:ascii="Courier New" w:eastAsia="Times New Roman" w:hAnsi="Courier New"/>
          <w:noProof/>
          <w:sz w:val="16"/>
          <w:lang w:eastAsia="en-GB"/>
        </w:rPr>
      </w:pPr>
      <w:ins w:id="183" w:author="NR_feMIMO-Core" w:date="2022-02-03T10:0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ins>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4" w:author="NR_feMIMO-Core" w:date="2022-02-03T10:08:00Z"/>
          <w:rFonts w:ascii="Courier New" w:eastAsia="Times New Roman" w:hAnsi="Courier New"/>
          <w:noProof/>
          <w:sz w:val="16"/>
          <w:lang w:eastAsia="en-GB"/>
        </w:rPr>
      </w:pPr>
      <w:ins w:id="185" w:author="NR_feMIMO-Core" w:date="2022-02-03T10:08:00Z">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ins>
      <w:ins w:id="186" w:author="NR_feMIMO-Core" w:date="2022-02-03T17:00:00Z">
        <w:r w:rsidR="00CB2E99" w:rsidRPr="00A672B9">
          <w:t xml:space="preserve"> </w:t>
        </w:r>
        <w:r w:rsidR="00CB2E99" w:rsidRPr="00A672B9">
          <w:rPr>
            <w:rFonts w:ascii="Courier New" w:eastAsia="Times New Roman" w:hAnsi="Courier New"/>
            <w:noProof/>
            <w:sz w:val="16"/>
            <w:lang w:eastAsia="en-GB"/>
          </w:rPr>
          <w:t>maxNrofCSI-RS-ResourcesExt-r16</w:t>
        </w:r>
      </w:ins>
      <w:ins w:id="187" w:author="NR_feMIMO-Core" w:date="2022-02-03T10:08:00Z">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ins>
      <w:ins w:id="188" w:author="NR_feMIMO-Core" w:date="2022-02-04T09:20:00Z">
        <w:r w:rsidR="00424F95">
          <w:rPr>
            <w:rFonts w:ascii="Courier New" w:eastAsia="Times New Roman" w:hAnsi="Courier New"/>
            <w:noProof/>
            <w:sz w:val="16"/>
            <w:lang w:eastAsia="en-GB"/>
          </w:rPr>
          <w:t>6</w:t>
        </w:r>
      </w:ins>
      <w:ins w:id="189" w:author="NR_feMIMO-Core" w:date="2022-02-03T10:08:00Z">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ins>
    </w:p>
    <w:p w14:paraId="5FCB656F" w14:textId="07DF8531" w:rsidR="00F95497" w:rsidRDefault="003A507F"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0" w:author="NR_feMIMO-Core" w:date="2022-02-03T10:08:00Z"/>
          <w:rFonts w:ascii="Courier New" w:eastAsia="Times New Roman" w:hAnsi="Courier New"/>
          <w:noProof/>
          <w:sz w:val="16"/>
          <w:lang w:eastAsia="en-GB"/>
        </w:rPr>
      </w:pPr>
      <w:ins w:id="191" w:author="NR_feMIMO-Core" w:date="2022-02-04T09:19:00Z">
        <w:r>
          <w:rPr>
            <w:rFonts w:ascii="Courier New" w:eastAsia="Times New Roman" w:hAnsi="Courier New"/>
            <w:noProof/>
            <w:sz w:val="16"/>
            <w:lang w:eastAsia="en-GB"/>
          </w:rPr>
          <w:tab/>
        </w:r>
      </w:ins>
      <w:ins w:id="192" w:author="NR_feMIMO-Core" w:date="2022-02-03T17:00:00Z">
        <w:r w:rsidR="00CB2E99">
          <w:rPr>
            <w:rFonts w:ascii="Courier New" w:eastAsia="Times New Roman" w:hAnsi="Courier New"/>
            <w:noProof/>
            <w:sz w:val="16"/>
            <w:lang w:eastAsia="en-GB"/>
          </w:rPr>
          <w:t>}</w:t>
        </w:r>
        <w:r w:rsidR="00CB2E99" w:rsidRPr="00DB69D9">
          <w:rPr>
            <w:rFonts w:ascii="Courier New" w:eastAsia="Times New Roman" w:hAnsi="Courier New"/>
            <w:noProof/>
            <w:sz w:val="16"/>
            <w:lang w:eastAsia="en-GB"/>
          </w:rPr>
          <w:t xml:space="preserve"> </w:t>
        </w:r>
        <w:r w:rsidR="00CB2E99">
          <w:rPr>
            <w:rFonts w:ascii="Courier New" w:eastAsia="Times New Roman" w:hAnsi="Courier New"/>
            <w:noProof/>
            <w:sz w:val="16"/>
            <w:lang w:eastAsia="en-GB"/>
          </w:rPr>
          <w:tab/>
        </w:r>
        <w:r w:rsidR="00CB2E99">
          <w:rPr>
            <w:rFonts w:ascii="Courier New" w:eastAsia="Times New Roman" w:hAnsi="Courier New"/>
            <w:noProof/>
            <w:sz w:val="16"/>
            <w:lang w:eastAsia="en-GB"/>
          </w:rPr>
          <w:tab/>
        </w:r>
        <w:r w:rsidR="00CB2E99">
          <w:rPr>
            <w:rFonts w:ascii="Courier New" w:eastAsia="Times New Roman" w:hAnsi="Courier New"/>
            <w:noProof/>
            <w:sz w:val="16"/>
            <w:lang w:eastAsia="en-GB"/>
          </w:rPr>
          <w:tab/>
        </w:r>
        <w:r w:rsidR="00CB2E99">
          <w:rPr>
            <w:rFonts w:ascii="Courier New" w:eastAsia="Times New Roman" w:hAnsi="Courier New"/>
            <w:noProof/>
            <w:sz w:val="16"/>
            <w:lang w:eastAsia="en-GB"/>
          </w:rPr>
          <w:tab/>
        </w:r>
        <w:r w:rsidR="00CB2E99">
          <w:rPr>
            <w:rFonts w:ascii="Courier New" w:eastAsia="Times New Roman" w:hAnsi="Courier New"/>
            <w:noProof/>
            <w:sz w:val="16"/>
            <w:lang w:eastAsia="en-GB"/>
          </w:rPr>
          <w:tab/>
        </w:r>
        <w:r w:rsidR="00CB2E99">
          <w:rPr>
            <w:rFonts w:ascii="Courier New" w:eastAsia="Times New Roman" w:hAnsi="Courier New"/>
            <w:noProof/>
            <w:sz w:val="16"/>
            <w:lang w:eastAsia="en-GB"/>
          </w:rPr>
          <w:tab/>
        </w:r>
      </w:ins>
      <w:ins w:id="193" w:author="NR_feMIMO-Core" w:date="2022-02-03T10:08:00Z">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sidRPr="004F2BE9">
          <w:rPr>
            <w:rFonts w:ascii="Courier New" w:eastAsia="Times New Roman" w:hAnsi="Courier New"/>
            <w:noProof/>
            <w:sz w:val="16"/>
            <w:lang w:eastAsia="en-GB"/>
          </w:rPr>
          <w:t xml:space="preserve"> </w:t>
        </w:r>
      </w:ins>
    </w:p>
    <w:p w14:paraId="12F858F7"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4" w:author="NR_feMIMO-Core" w:date="2022-02-03T10:08:00Z"/>
          <w:rFonts w:ascii="Courier New" w:eastAsia="Times New Roman" w:hAnsi="Courier New"/>
          <w:noProof/>
          <w:sz w:val="16"/>
          <w:lang w:eastAsia="en-GB"/>
        </w:rPr>
      </w:pPr>
      <w:ins w:id="195" w:author="NR_feMIMO-Core" w:date="2022-02-03T10:08:00Z">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 xml:space="preserve">Support of </w:t>
        </w:r>
        <w:commentRangeStart w:id="196"/>
        <w:r w:rsidRPr="00DE303F">
          <w:rPr>
            <w:rFonts w:ascii="Courier New" w:eastAsia="Times New Roman" w:hAnsi="Courier New"/>
            <w:noProof/>
            <w:sz w:val="16"/>
            <w:lang w:eastAsia="en-GB"/>
          </w:rPr>
          <w:t>Mv=2</w:t>
        </w:r>
      </w:ins>
      <w:commentRangeEnd w:id="196"/>
      <w:r w:rsidR="0084659D">
        <w:rPr>
          <w:rStyle w:val="aff2"/>
        </w:rPr>
        <w:commentReference w:id="196"/>
      </w:r>
      <w:ins w:id="197" w:author="NR_feMIMO-Core" w:date="2022-02-03T10:08:00Z">
        <w:r w:rsidRPr="00DE303F">
          <w:rPr>
            <w:rFonts w:ascii="Courier New" w:eastAsia="Times New Roman" w:hAnsi="Courier New"/>
            <w:noProof/>
            <w:sz w:val="16"/>
            <w:lang w:eastAsia="en-GB"/>
          </w:rPr>
          <w:t xml:space="preserve">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ins>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8" w:author="NR_feMIMO-Core" w:date="2022-02-03T10:08:00Z"/>
          <w:rFonts w:ascii="Courier New" w:eastAsia="Times New Roman" w:hAnsi="Courier New"/>
          <w:noProof/>
          <w:sz w:val="16"/>
          <w:lang w:eastAsia="en-GB"/>
        </w:rPr>
      </w:pPr>
      <w:ins w:id="199" w:author="NR_feMIMO-Core" w:date="2022-02-03T10:08:00Z">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200" w:author="NR_feMIMO-Core" w:date="2022-02-03T17:00:00Z">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ins>
      <w:ins w:id="201" w:author="NR_feMIMO-Core" w:date="2022-02-03T10:08: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202" w:author="NR_feMIMO-Core" w:date="2022-02-04T09:20:00Z">
        <w:r w:rsidR="00424F95">
          <w:rPr>
            <w:rFonts w:ascii="Courier New" w:eastAsia="Times New Roman" w:hAnsi="Courier New"/>
            <w:noProof/>
            <w:sz w:val="16"/>
            <w:lang w:eastAsia="en-GB"/>
          </w:rPr>
          <w:t>6</w:t>
        </w:r>
      </w:ins>
      <w:ins w:id="203" w:author="NR_feMIMO-Core" w:date="2022-02-04T09:19:00Z">
        <w:r w:rsidR="004D761A">
          <w:rPr>
            <w:rFonts w:ascii="Courier New" w:eastAsia="Times New Roman" w:hAnsi="Courier New"/>
            <w:noProof/>
            <w:sz w:val="16"/>
            <w:lang w:eastAsia="en-GB"/>
          </w:rPr>
          <w:t>)</w:t>
        </w:r>
      </w:ins>
    </w:p>
    <w:p w14:paraId="1CCA27EF"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4" w:author="NR_feMIMO-Core" w:date="2022-02-03T10:08:00Z"/>
          <w:rFonts w:ascii="Courier New" w:eastAsia="Times New Roman" w:hAnsi="Courier New"/>
          <w:noProof/>
          <w:sz w:val="16"/>
          <w:lang w:eastAsia="en-GB"/>
        </w:rPr>
      </w:pPr>
      <w:ins w:id="205" w:author="NR_feMIMO-Core" w:date="2022-02-03T10:08:00Z">
        <w:r>
          <w:rPr>
            <w:rFonts w:ascii="Courier New" w:eastAsia="Times New Roman" w:hAnsi="Courier New"/>
            <w:noProof/>
            <w:sz w:val="16"/>
            <w:lang w:eastAsia="en-GB"/>
          </w:rPr>
          <w:tab/>
          <w:t>}</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6" w:author="NR_feMIMO-Core" w:date="2022-02-03T10:08:00Z"/>
          <w:rFonts w:ascii="Courier New" w:eastAsia="Times New Roman" w:hAnsi="Courier New"/>
          <w:noProof/>
          <w:sz w:val="16"/>
          <w:lang w:eastAsia="en-GB"/>
        </w:rPr>
      </w:pPr>
      <w:ins w:id="207" w:author="NR_feMIMO-Core" w:date="2022-02-03T10:08:00Z">
        <w:r>
          <w:rPr>
            <w:rFonts w:ascii="Courier New" w:eastAsia="Times New Roman" w:hAnsi="Courier New"/>
            <w:noProof/>
            <w:sz w:val="16"/>
            <w:lang w:eastAsia="en-GB"/>
          </w:rPr>
          <w:tab/>
        </w:r>
        <w:commentRangeStart w:id="208"/>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ins>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9" w:author="NR_feMIMO-Core" w:date="2022-02-03T10:08:00Z"/>
          <w:rFonts w:ascii="Courier New" w:eastAsia="Times New Roman" w:hAnsi="Courier New"/>
          <w:noProof/>
          <w:sz w:val="16"/>
          <w:lang w:eastAsia="en-GB"/>
        </w:rPr>
      </w:pPr>
      <w:ins w:id="210" w:author="NR_feMIMO-Core" w:date="2022-02-03T10:08:00Z">
        <w:r w:rsidRPr="00D43030">
          <w:rPr>
            <w:rFonts w:ascii="Courier New" w:eastAsia="Times New Roman" w:hAnsi="Courier New"/>
            <w:noProof/>
            <w:sz w:val="16"/>
            <w:lang w:eastAsia="en-GB"/>
          </w:rPr>
          <w:t xml:space="preserve">   </w:t>
        </w:r>
        <w:commentRangeStart w:id="211"/>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212" w:author="NR_feMIMO-Core" w:date="2022-02-03T17:00:00Z">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ins>
      <w:ins w:id="213" w:author="NR_feMIMO-Core" w:date="2022-02-03T10:08:00Z">
        <w:r w:rsidRPr="00D43030">
          <w:rPr>
            <w:rFonts w:ascii="Courier New" w:eastAsia="Times New Roman" w:hAnsi="Courier New"/>
            <w:noProof/>
            <w:sz w:val="16"/>
            <w:lang w:eastAsia="en-GB"/>
          </w:rPr>
          <w:t>)</w:t>
        </w:r>
      </w:ins>
      <w:commentRangeEnd w:id="211"/>
      <w:r w:rsidR="00E85EBB">
        <w:rPr>
          <w:rStyle w:val="aff2"/>
        </w:rPr>
        <w:commentReference w:id="211"/>
      </w:r>
    </w:p>
    <w:p w14:paraId="7EF6FF8F" w14:textId="37A852A9"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5" w:author="NR_feMIMO-Core" w:date="2022-02-03T17:00:00Z"/>
          <w:rFonts w:ascii="Courier New" w:eastAsia="Times New Roman" w:hAnsi="Courier New"/>
          <w:noProof/>
          <w:sz w:val="16"/>
          <w:lang w:eastAsia="en-GB"/>
        </w:rPr>
      </w:pPr>
      <w:ins w:id="216" w:author="NR_feMIMO-Core" w:date="2022-02-03T17:00:00Z">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t>}</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commentRangeEnd w:id="208"/>
      <w:r w:rsidR="00406C9C">
        <w:rPr>
          <w:rStyle w:val="aff2"/>
        </w:rPr>
        <w:commentReference w:id="208"/>
      </w:r>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7" w:author="NR_feMIMO-Core" w:date="2022-02-03T17:00:00Z"/>
          <w:rFonts w:ascii="Courier New" w:eastAsia="Times New Roman" w:hAnsi="Courier New"/>
          <w:noProof/>
          <w:sz w:val="16"/>
          <w:lang w:eastAsia="en-GB"/>
        </w:rPr>
      </w:pPr>
      <w:ins w:id="218" w:author="NR_feMIMO-Core" w:date="2022-02-03T17:00:00Z">
        <w:r>
          <w:rPr>
            <w:rFonts w:ascii="Courier New" w:eastAsia="Times New Roman" w:hAnsi="Courier New"/>
            <w:noProof/>
            <w:sz w:val="16"/>
            <w:lang w:eastAsia="en-GB"/>
          </w:rPr>
          <w:t>}</w:t>
        </w:r>
      </w:ins>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9" w:author="NR_feMIMO-Core" w:date="2022-02-02T14:44:00Z"/>
          <w:rFonts w:ascii="Courier New" w:eastAsia="Times New Roman" w:hAnsi="Courier New"/>
          <w:noProof/>
          <w:sz w:val="16"/>
          <w:lang w:eastAsia="en-GB"/>
        </w:rPr>
      </w:pPr>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lastRenderedPageBreak/>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0"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220"/>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1"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221"/>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2"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222"/>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NR_DL1024QAM_FR1" w:date="2021-12-08T14:5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4" w:author="NR_DL1024QAM_FR1" w:date="2021-12-08T14:55:00Z"/>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5" w:author="NR_DL1024QAM_FR1" w:date="2021-12-08T14:55:00Z"/>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6" w:author="NR_DL1024QAM_FR1" w:date="2021-12-08T14:55:00Z"/>
          <w:rFonts w:ascii="Courier New" w:eastAsia="Times New Roman" w:hAnsi="Courier New"/>
          <w:noProof/>
          <w:sz w:val="16"/>
          <w:lang w:eastAsia="en-GB"/>
        </w:rPr>
      </w:pPr>
      <w:ins w:id="227" w:author="NR_DL1024QAM_FR1" w:date="2021-12-08T14:55:00Z">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8" w:author="NR_DL1024QAM_FR1" w:date="2021-12-08T14:55:00Z"/>
          <w:rFonts w:ascii="Courier New" w:eastAsia="Times New Roman" w:hAnsi="Courier New"/>
          <w:noProof/>
          <w:sz w:val="16"/>
          <w:lang w:eastAsia="en-GB"/>
        </w:rPr>
      </w:pPr>
      <w:ins w:id="229" w:author="NR_DL1024QAM_FR1" w:date="2021-12-08T14:5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ins>
    </w:p>
    <w:p w14:paraId="30D09246" w14:textId="58CB3576"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0" w:author="NR_DL1024QAM_FR1" w:date="2021-12-08T14:55:00Z"/>
          <w:rFonts w:ascii="Courier New" w:eastAsia="Times New Roman" w:hAnsi="Courier New"/>
          <w:noProof/>
          <w:sz w:val="16"/>
          <w:lang w:eastAsia="en-GB"/>
        </w:rPr>
      </w:pPr>
      <w:ins w:id="231" w:author="NR_DL1024QAM_FR1" w:date="2021-12-08T14:55:00Z">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p>
    <w:p w14:paraId="4C88508F"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32" w:author="NR_DL1024QAM_FR1" w:date="2021-12-08T14:55:00Z">
        <w:r w:rsidRPr="00AF7EF0">
          <w:rPr>
            <w:rFonts w:ascii="Courier New" w:eastAsia="Times New Roman" w:hAnsi="Courier New"/>
            <w:noProof/>
            <w:sz w:val="16"/>
            <w:lang w:eastAsia="en-GB"/>
          </w:rPr>
          <w:t>}</w:t>
        </w:r>
      </w:ins>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3"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233"/>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234" w:name="_Toc90651316"/>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234"/>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5"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235"/>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6"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236"/>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237"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237"/>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8"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238"/>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lastRenderedPageBreak/>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18A72120"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Rapp" w:date="2021-12-04T16:33:00Z"/>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sidRPr="008908D8">
        <w:rPr>
          <w:rFonts w:ascii="Courier New" w:eastAsia="Times New Roman" w:hAnsi="Courier New"/>
          <w:noProof/>
          <w:sz w:val="16"/>
          <w:lang w:eastAsia="en-GB"/>
        </w:rPr>
        <w:t xml:space="preserve"> </w:t>
      </w:r>
      <w:ins w:id="240" w:author="Rapp" w:date="2021-12-04T16:33:00Z">
        <w:r w:rsidR="008908D8">
          <w:rPr>
            <w:rFonts w:ascii="Courier New" w:eastAsia="Times New Roman" w:hAnsi="Courier New"/>
            <w:noProof/>
            <w:sz w:val="16"/>
            <w:lang w:eastAsia="en-GB"/>
          </w:rPr>
          <w:t>,</w:t>
        </w:r>
      </w:ins>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1" w:author="Rapp" w:date="2021-12-04T16:33:00Z"/>
          <w:rFonts w:ascii="Courier New" w:eastAsia="Times New Roman" w:hAnsi="Courier New"/>
          <w:noProof/>
          <w:sz w:val="16"/>
          <w:lang w:eastAsia="en-GB"/>
        </w:rPr>
      </w:pPr>
      <w:ins w:id="242" w:author="Rapp" w:date="2021-12-04T16:33:00Z">
        <w:r>
          <w:rPr>
            <w:rFonts w:ascii="Courier New" w:eastAsia="Times New Roman" w:hAnsi="Courier New"/>
            <w:noProof/>
            <w:sz w:val="16"/>
            <w:lang w:eastAsia="en-GB"/>
          </w:rPr>
          <w:tab/>
          <w:t>[[</w:t>
        </w:r>
      </w:ins>
    </w:p>
    <w:p w14:paraId="1EA3500F"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Rapp" w:date="2021-12-04T16:33:00Z"/>
          <w:rFonts w:ascii="Courier New" w:eastAsia="Times New Roman" w:hAnsi="Courier New"/>
          <w:noProof/>
          <w:sz w:val="16"/>
          <w:lang w:eastAsia="en-GB"/>
        </w:rPr>
      </w:pPr>
      <w:ins w:id="244" w:author="Rapp" w:date="2021-12-04T16:33:00Z">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45" w:author="Rapp" w:date="2021-12-04T16:33:00Z">
        <w:r>
          <w:rPr>
            <w:rFonts w:ascii="Courier New" w:eastAsia="Times New Roman" w:hAnsi="Courier New"/>
            <w:noProof/>
            <w:sz w:val="16"/>
            <w:lang w:eastAsia="en-GB"/>
          </w:rPr>
          <w:tab/>
          <w:t>]]</w:t>
        </w:r>
      </w:ins>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46" w:name="_Toc90651321"/>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246"/>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宋体"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D1090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247" w:name="_Toc90651322"/>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247"/>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248"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248"/>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lastRenderedPageBreak/>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49"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249"/>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50"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250"/>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51"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251"/>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252" w:name="_Toc90651327"/>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252"/>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253" w:name="_Toc90651328"/>
      <w:r w:rsidRPr="00D43030">
        <w:rPr>
          <w:rFonts w:ascii="Arial" w:eastAsia="Times New Roman" w:hAnsi="Arial"/>
          <w:i/>
          <w:iCs/>
          <w:sz w:val="24"/>
          <w:lang w:eastAsia="ja-JP"/>
        </w:rPr>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253"/>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宋体"/>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54" w:name="_Toc60777456"/>
      <w:bookmarkStart w:id="255" w:name="_Toc90651329"/>
      <w:bookmarkStart w:id="256"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254"/>
      <w:bookmarkEnd w:id="255"/>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40CC177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257" w:name="_Toc60777457"/>
      <w:bookmarkStart w:id="258"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257"/>
      <w:bookmarkEnd w:id="258"/>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5DB5DC4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256"/>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259" w:name="_Toc60777459"/>
      <w:bookmarkStart w:id="260"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259"/>
      <w:bookmarkEnd w:id="260"/>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0E02C7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261" w:name="_Toc90651333"/>
      <w:r w:rsidRPr="00C15879">
        <w:rPr>
          <w:rFonts w:ascii="Arial" w:eastAsia="Malgun Gothic" w:hAnsi="Arial"/>
          <w:sz w:val="24"/>
          <w:lang w:eastAsia="ja-JP"/>
        </w:rPr>
        <w:lastRenderedPageBreak/>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261"/>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5EF41A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7EB22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宋体"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53BA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2"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262"/>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30D3D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263"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263"/>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4"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264"/>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lastRenderedPageBreak/>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5" w:author="NR_feMIMO-Core" w:date="2022-02-02T14:4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266" w:author="NR_feMIMO-Core" w:date="2022-02-01T13:36:00Z">
        <w:r w:rsidR="00AF6EA6">
          <w:rPr>
            <w:rFonts w:ascii="Courier New" w:eastAsia="Times New Roman" w:hAnsi="Courier New"/>
            <w:noProof/>
            <w:sz w:val="16"/>
            <w:lang w:eastAsia="en-GB"/>
          </w:rPr>
          <w:t>,</w:t>
        </w:r>
      </w:ins>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NR_feMIMO-Core" w:date="2022-02-01T13:36:00Z"/>
          <w:rFonts w:ascii="Courier New" w:eastAsia="Times New Roman" w:hAnsi="Courier New"/>
          <w:noProof/>
          <w:sz w:val="16"/>
          <w:lang w:eastAsia="en-GB"/>
        </w:rPr>
      </w:pPr>
      <w:ins w:id="268" w:author="NR_feMIMO-Core" w:date="2022-02-02T14:48:00Z">
        <w:r>
          <w:rPr>
            <w:rFonts w:ascii="Courier New" w:eastAsia="Times New Roman" w:hAnsi="Courier New"/>
            <w:noProof/>
            <w:sz w:val="16"/>
            <w:lang w:eastAsia="en-GB"/>
          </w:rPr>
          <w:tab/>
          <w:t>[[</w:t>
        </w:r>
      </w:ins>
    </w:p>
    <w:p w14:paraId="773DD6B0" w14:textId="77777777" w:rsidR="00462340" w:rsidRDefault="00462340" w:rsidP="004623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9" w:author="NR_feMIMO-Core" w:date="2022-02-07T11:13:00Z"/>
          <w:rFonts w:ascii="Courier New" w:eastAsia="Times New Roman" w:hAnsi="Courier New"/>
          <w:noProof/>
          <w:color w:val="993366"/>
          <w:sz w:val="16"/>
          <w:lang w:eastAsia="en-GB"/>
        </w:rPr>
      </w:pPr>
    </w:p>
    <w:p w14:paraId="78F4EDE3" w14:textId="5EE330CD" w:rsidR="00AF6EA6" w:rsidRDefault="00571D52"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0" w:author="NR_feMIMO-Core" w:date="2022-02-01T13:36:00Z"/>
          <w:rFonts w:ascii="Courier New" w:eastAsia="Times New Roman" w:hAnsi="Courier New"/>
          <w:noProof/>
          <w:color w:val="993366"/>
          <w:sz w:val="16"/>
          <w:lang w:eastAsia="en-GB"/>
        </w:rPr>
      </w:pPr>
      <w:ins w:id="271" w:author="NR_feMIMO-Core" w:date="2022-02-07T11:13:00Z">
        <w:r>
          <w:rPr>
            <w:rFonts w:ascii="Courier New" w:eastAsia="Times New Roman" w:hAnsi="Courier New"/>
            <w:noProof/>
            <w:color w:val="993366"/>
            <w:sz w:val="16"/>
            <w:lang w:eastAsia="en-GB"/>
          </w:rPr>
          <w:tab/>
        </w:r>
      </w:ins>
      <w:commentRangeStart w:id="272"/>
      <w:ins w:id="273" w:author="NR_feMIMO-Core" w:date="2022-02-01T13:36:00Z">
        <w:r w:rsidR="00AF6EA6">
          <w:rPr>
            <w:rFonts w:ascii="Courier New" w:eastAsia="Times New Roman" w:hAnsi="Courier New"/>
            <w:noProof/>
            <w:color w:val="993366"/>
            <w:sz w:val="16"/>
            <w:lang w:eastAsia="en-GB"/>
          </w:rPr>
          <w:t xml:space="preserve">-- R1 </w:t>
        </w:r>
        <w:r w:rsidR="00AF6EA6" w:rsidRPr="006079CA">
          <w:rPr>
            <w:rFonts w:ascii="Courier New" w:eastAsia="Times New Roman" w:hAnsi="Courier New"/>
            <w:noProof/>
            <w:color w:val="993366"/>
            <w:sz w:val="16"/>
            <w:lang w:eastAsia="en-GB"/>
          </w:rPr>
          <w:t>23-7-4</w:t>
        </w:r>
        <w:r w:rsidR="00AF6EA6" w:rsidRPr="006079CA">
          <w:rPr>
            <w:rFonts w:ascii="Courier New" w:eastAsia="Times New Roman" w:hAnsi="Courier New"/>
            <w:noProof/>
            <w:color w:val="993366"/>
            <w:sz w:val="16"/>
            <w:lang w:eastAsia="en-GB"/>
          </w:rPr>
          <w:tab/>
          <w:t xml:space="preserve">Support of </w:t>
        </w:r>
        <w:r w:rsidR="00AF6EA6" w:rsidRPr="00106DE0">
          <w:rPr>
            <w:rFonts w:ascii="Courier New" w:eastAsia="Times New Roman" w:hAnsi="Courier New"/>
            <w:noProof/>
            <w:color w:val="993366"/>
            <w:sz w:val="16"/>
            <w:lang w:eastAsia="en-GB"/>
          </w:rPr>
          <w:t>maximum number of CMR pairs</w:t>
        </w:r>
        <w:r w:rsidR="00AF6EA6">
          <w:rPr>
            <w:rFonts w:ascii="Courier New" w:eastAsia="Times New Roman" w:hAnsi="Courier New"/>
            <w:noProof/>
            <w:color w:val="993366"/>
            <w:sz w:val="16"/>
            <w:lang w:eastAsia="en-GB"/>
          </w:rPr>
          <w:t xml:space="preserve">, </w:t>
        </w:r>
        <w:r w:rsidR="00AF6EA6" w:rsidRPr="006079CA">
          <w:rPr>
            <w:rFonts w:ascii="Courier New" w:eastAsia="Times New Roman" w:hAnsi="Courier New"/>
            <w:noProof/>
            <w:color w:val="993366"/>
            <w:sz w:val="16"/>
            <w:lang w:eastAsia="en-GB"/>
          </w:rPr>
          <w:t>Nmax=2 for Multi-TRP CSI</w:t>
        </w:r>
      </w:ins>
    </w:p>
    <w:p w14:paraId="3D2B533A" w14:textId="5F73E374" w:rsidR="00D02743" w:rsidRPr="00C15879" w:rsidRDefault="00AF6EA6" w:rsidP="00D027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NR_feMIMO-Core" w:date="2022-02-01T13:37:00Z"/>
          <w:rFonts w:ascii="Courier New" w:eastAsia="Times New Roman" w:hAnsi="Courier New"/>
          <w:noProof/>
          <w:sz w:val="16"/>
          <w:lang w:eastAsia="en-GB"/>
        </w:rPr>
      </w:pPr>
      <w:ins w:id="275" w:author="NR_feMIMO-Core" w:date="2022-02-01T13:36:00Z">
        <w:r>
          <w:rPr>
            <w:rFonts w:ascii="Courier New" w:eastAsia="Times New Roman" w:hAnsi="Courier New"/>
            <w:noProof/>
            <w:color w:val="993366"/>
            <w:sz w:val="16"/>
            <w:lang w:eastAsia="en-GB"/>
          </w:rPr>
          <w:t xml:space="preserve">    </w:t>
        </w:r>
      </w:ins>
      <w:ins w:id="276" w:author="NR_feMIMO-Core" w:date="2022-02-01T13:37:00Z">
        <w:r>
          <w:rPr>
            <w:rFonts w:ascii="Courier New" w:eastAsia="Times New Roman" w:hAnsi="Courier New"/>
            <w:noProof/>
            <w:color w:val="993366"/>
            <w:sz w:val="16"/>
            <w:lang w:eastAsia="en-GB"/>
          </w:rPr>
          <w:t>multiTRP</w:t>
        </w:r>
      </w:ins>
      <w:ins w:id="277" w:author="NR_feMIMO-Core" w:date="2022-02-01T13:38:00Z">
        <w:r w:rsidR="004B5A42">
          <w:rPr>
            <w:rFonts w:ascii="Courier New" w:eastAsia="Times New Roman" w:hAnsi="Courier New"/>
            <w:noProof/>
            <w:color w:val="993366"/>
            <w:sz w:val="16"/>
            <w:lang w:eastAsia="en-GB"/>
          </w:rPr>
          <w:t>-CSI</w:t>
        </w:r>
      </w:ins>
      <w:ins w:id="278" w:author="NR_feMIMO-Core" w:date="2022-02-01T13:37:00Z">
        <w:r>
          <w:rPr>
            <w:rFonts w:ascii="Courier New" w:eastAsia="Times New Roman" w:hAnsi="Courier New"/>
            <w:noProof/>
            <w:color w:val="993366"/>
            <w:sz w:val="16"/>
            <w:lang w:eastAsia="en-GB"/>
          </w:rPr>
          <w:t>-</w:t>
        </w:r>
        <w:r w:rsidR="00D02743">
          <w:rPr>
            <w:rFonts w:ascii="Courier New" w:eastAsia="Times New Roman" w:hAnsi="Courier New"/>
            <w:noProof/>
            <w:color w:val="993366"/>
            <w:sz w:val="16"/>
            <w:lang w:eastAsia="en-GB"/>
          </w:rPr>
          <w:t>maxCMR-pairs</w:t>
        </w:r>
      </w:ins>
      <w:ins w:id="279" w:author="NR_feMIMO-Core" w:date="2022-02-01T13:41:00Z">
        <w:r w:rsidR="008C1AD7">
          <w:rPr>
            <w:rFonts w:ascii="Courier New" w:eastAsia="Times New Roman" w:hAnsi="Courier New"/>
            <w:noProof/>
            <w:color w:val="993366"/>
            <w:sz w:val="16"/>
            <w:lang w:eastAsia="en-GB"/>
          </w:rPr>
          <w:t>-r17</w:t>
        </w:r>
      </w:ins>
      <w:ins w:id="280" w:author="NR_feMIMO-Core" w:date="2022-02-01T13:37:00Z">
        <w:r w:rsidR="00D02743" w:rsidRPr="00D02743">
          <w:rPr>
            <w:rFonts w:ascii="Courier New" w:eastAsia="Times New Roman" w:hAnsi="Courier New"/>
            <w:noProof/>
            <w:sz w:val="16"/>
            <w:lang w:eastAsia="en-GB"/>
          </w:rPr>
          <w:t xml:space="preserve"> </w:t>
        </w:r>
        <w:r w:rsidR="00D02743">
          <w:rPr>
            <w:rFonts w:ascii="Courier New" w:eastAsia="Times New Roman" w:hAnsi="Courier New"/>
            <w:noProof/>
            <w:sz w:val="16"/>
            <w:lang w:eastAsia="en-GB"/>
          </w:rPr>
          <w:tab/>
        </w:r>
        <w:r w:rsidR="00D02743">
          <w:rPr>
            <w:rFonts w:ascii="Courier New" w:eastAsia="Times New Roman" w:hAnsi="Courier New"/>
            <w:noProof/>
            <w:sz w:val="16"/>
            <w:lang w:eastAsia="en-GB"/>
          </w:rPr>
          <w:tab/>
        </w:r>
        <w:r w:rsidR="00D02743">
          <w:rPr>
            <w:rFonts w:ascii="Courier New" w:eastAsia="Times New Roman" w:hAnsi="Courier New"/>
            <w:noProof/>
            <w:sz w:val="16"/>
            <w:lang w:eastAsia="en-GB"/>
          </w:rPr>
          <w:tab/>
        </w:r>
        <w:r w:rsidR="00D02743">
          <w:rPr>
            <w:rFonts w:ascii="Courier New" w:eastAsia="Times New Roman" w:hAnsi="Courier New"/>
            <w:noProof/>
            <w:sz w:val="16"/>
            <w:lang w:eastAsia="en-GB"/>
          </w:rPr>
          <w:tab/>
        </w:r>
        <w:r w:rsidR="00D02743">
          <w:rPr>
            <w:rFonts w:ascii="Courier New" w:eastAsia="Times New Roman" w:hAnsi="Courier New"/>
            <w:noProof/>
            <w:sz w:val="16"/>
            <w:lang w:eastAsia="en-GB"/>
          </w:rPr>
          <w:tab/>
        </w:r>
        <w:r w:rsidR="00D02743">
          <w:rPr>
            <w:rFonts w:ascii="Courier New" w:eastAsia="Times New Roman" w:hAnsi="Courier New"/>
            <w:noProof/>
            <w:sz w:val="16"/>
            <w:lang w:eastAsia="en-GB"/>
          </w:rPr>
          <w:tab/>
        </w:r>
        <w:r w:rsidR="00D02743" w:rsidRPr="00C15879">
          <w:rPr>
            <w:rFonts w:ascii="Courier New" w:eastAsia="Times New Roman" w:hAnsi="Courier New"/>
            <w:noProof/>
            <w:sz w:val="16"/>
            <w:lang w:eastAsia="en-GB"/>
          </w:rPr>
          <w:t>ENUMERATED {supported}                                         OPTIONAL</w:t>
        </w:r>
      </w:ins>
      <w:ins w:id="281" w:author="NR_feMIMO-Core" w:date="2022-02-01T13:40:00Z">
        <w:r w:rsidR="00D3715E">
          <w:rPr>
            <w:rFonts w:ascii="Courier New" w:eastAsia="Times New Roman" w:hAnsi="Courier New"/>
            <w:noProof/>
            <w:sz w:val="16"/>
            <w:lang w:eastAsia="en-GB"/>
          </w:rPr>
          <w:t>,</w:t>
        </w:r>
      </w:ins>
      <w:commentRangeEnd w:id="272"/>
      <w:r w:rsidR="00BC0374">
        <w:rPr>
          <w:rStyle w:val="aff2"/>
        </w:rPr>
        <w:commentReference w:id="272"/>
      </w:r>
    </w:p>
    <w:p w14:paraId="675712E0" w14:textId="33CF9DB9" w:rsidR="00AF6EA6" w:rsidRDefault="00D3715E"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2" w:author="NR_feMIMO-Core" w:date="2022-02-01T13:36:00Z"/>
          <w:rFonts w:ascii="Courier New" w:eastAsia="Times New Roman" w:hAnsi="Courier New"/>
          <w:noProof/>
          <w:color w:val="993366"/>
          <w:sz w:val="16"/>
          <w:lang w:eastAsia="en-GB"/>
        </w:rPr>
      </w:pPr>
      <w:ins w:id="283" w:author="NR_feMIMO-Core" w:date="2022-02-01T13:40:00Z">
        <w:r>
          <w:rPr>
            <w:rFonts w:ascii="Courier New" w:eastAsia="Times New Roman" w:hAnsi="Courier New"/>
            <w:noProof/>
            <w:color w:val="993366"/>
            <w:sz w:val="16"/>
            <w:lang w:eastAsia="en-GB"/>
          </w:rPr>
          <w:tab/>
        </w:r>
        <w:commentRangeStart w:id="284"/>
        <w:r>
          <w:rPr>
            <w:rFonts w:ascii="Courier New" w:eastAsia="Times New Roman" w:hAnsi="Courier New"/>
            <w:noProof/>
            <w:color w:val="993366"/>
            <w:sz w:val="16"/>
            <w:lang w:eastAsia="en-GB"/>
          </w:rPr>
          <w:t xml:space="preserve">-- R1 </w:t>
        </w:r>
        <w:r w:rsidRPr="00D3715E">
          <w:rPr>
            <w:rFonts w:ascii="Courier New" w:eastAsia="Times New Roman" w:hAnsi="Courier New"/>
            <w:noProof/>
            <w:color w:val="993366"/>
            <w:sz w:val="16"/>
            <w:lang w:eastAsia="en-GB"/>
          </w:rPr>
          <w:t>23-7-5</w:t>
        </w:r>
        <w:r w:rsidRPr="00D3715E">
          <w:rPr>
            <w:rFonts w:ascii="Courier New" w:eastAsia="Times New Roman" w:hAnsi="Courier New"/>
            <w:noProof/>
            <w:color w:val="993366"/>
            <w:sz w:val="16"/>
            <w:lang w:eastAsia="en-GB"/>
          </w:rPr>
          <w:tab/>
          <w:t>CMR sharing</w:t>
        </w:r>
      </w:ins>
    </w:p>
    <w:p w14:paraId="79C796E6" w14:textId="4767C350" w:rsidR="00AF6EA6" w:rsidRDefault="00D3715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5" w:author="NR_feMIMO-Core" w:date="2022-02-01T13:36:00Z"/>
          <w:rFonts w:ascii="Courier New" w:eastAsia="Times New Roman" w:hAnsi="Courier New"/>
          <w:noProof/>
          <w:sz w:val="16"/>
          <w:lang w:eastAsia="en-GB"/>
        </w:rPr>
      </w:pPr>
      <w:ins w:id="286" w:author="NR_feMIMO-Core" w:date="2022-02-01T13:40:00Z">
        <w:r>
          <w:rPr>
            <w:rFonts w:ascii="Courier New" w:eastAsia="Times New Roman" w:hAnsi="Courier New"/>
            <w:noProof/>
            <w:sz w:val="16"/>
            <w:lang w:eastAsia="en-GB"/>
          </w:rPr>
          <w:tab/>
        </w:r>
      </w:ins>
      <w:ins w:id="287" w:author="NR_feMIMO-Core" w:date="2022-02-01T13:41:00Z">
        <w:r w:rsidR="00911251">
          <w:rPr>
            <w:rFonts w:ascii="Courier New" w:eastAsia="Times New Roman" w:hAnsi="Courier New"/>
            <w:noProof/>
            <w:color w:val="993366"/>
            <w:sz w:val="16"/>
            <w:lang w:eastAsia="en-GB"/>
          </w:rPr>
          <w:t>multiTRP-CSI-CMR-sharing</w:t>
        </w:r>
      </w:ins>
      <w:ins w:id="288" w:author="NR_feMIMO-Core" w:date="2022-02-01T13:42:00Z">
        <w:r w:rsidR="008C1AD7">
          <w:rPr>
            <w:rFonts w:ascii="Courier New" w:eastAsia="Times New Roman" w:hAnsi="Courier New"/>
            <w:noProof/>
            <w:color w:val="993366"/>
            <w:sz w:val="16"/>
            <w:lang w:eastAsia="en-GB"/>
          </w:rPr>
          <w:t>-r17</w:t>
        </w:r>
      </w:ins>
      <w:ins w:id="289" w:author="NR_feMIMO-Core" w:date="2022-02-01T13:41:00Z">
        <w:r w:rsidR="00911251">
          <w:rPr>
            <w:rFonts w:ascii="Courier New" w:eastAsia="Times New Roman" w:hAnsi="Courier New"/>
            <w:noProof/>
            <w:sz w:val="16"/>
            <w:lang w:eastAsia="en-GB"/>
          </w:rPr>
          <w:tab/>
        </w:r>
        <w:r w:rsidR="00911251">
          <w:rPr>
            <w:rFonts w:ascii="Courier New" w:eastAsia="Times New Roman" w:hAnsi="Courier New"/>
            <w:noProof/>
            <w:sz w:val="16"/>
            <w:lang w:eastAsia="en-GB"/>
          </w:rPr>
          <w:tab/>
        </w:r>
        <w:r w:rsidR="00911251">
          <w:rPr>
            <w:rFonts w:ascii="Courier New" w:eastAsia="Times New Roman" w:hAnsi="Courier New"/>
            <w:noProof/>
            <w:sz w:val="16"/>
            <w:lang w:eastAsia="en-GB"/>
          </w:rPr>
          <w:tab/>
        </w:r>
        <w:r w:rsidR="00911251">
          <w:rPr>
            <w:rFonts w:ascii="Courier New" w:eastAsia="Times New Roman" w:hAnsi="Courier New"/>
            <w:noProof/>
            <w:sz w:val="16"/>
            <w:lang w:eastAsia="en-GB"/>
          </w:rPr>
          <w:tab/>
        </w:r>
        <w:r w:rsidR="00911251">
          <w:rPr>
            <w:rFonts w:ascii="Courier New" w:eastAsia="Times New Roman" w:hAnsi="Courier New"/>
            <w:noProof/>
            <w:sz w:val="16"/>
            <w:lang w:eastAsia="en-GB"/>
          </w:rPr>
          <w:tab/>
        </w:r>
        <w:r w:rsidR="00911251">
          <w:rPr>
            <w:rFonts w:ascii="Courier New" w:eastAsia="Times New Roman" w:hAnsi="Courier New"/>
            <w:noProof/>
            <w:sz w:val="16"/>
            <w:lang w:eastAsia="en-GB"/>
          </w:rPr>
          <w:tab/>
        </w:r>
        <w:r w:rsidR="00911251" w:rsidRPr="00C15879">
          <w:rPr>
            <w:rFonts w:ascii="Courier New" w:eastAsia="Times New Roman" w:hAnsi="Courier New"/>
            <w:noProof/>
            <w:sz w:val="16"/>
            <w:lang w:eastAsia="en-GB"/>
          </w:rPr>
          <w:t>ENUMERATED {supported}                                         OPTIONAL</w:t>
        </w:r>
      </w:ins>
      <w:ins w:id="290" w:author="NR_feMIMO-Core" w:date="2022-02-01T13:43:00Z">
        <w:r w:rsidR="006E0148">
          <w:rPr>
            <w:rFonts w:ascii="Courier New" w:eastAsia="Times New Roman" w:hAnsi="Courier New"/>
            <w:noProof/>
            <w:sz w:val="16"/>
            <w:lang w:eastAsia="en-GB"/>
          </w:rPr>
          <w:t>,</w:t>
        </w:r>
      </w:ins>
      <w:commentRangeEnd w:id="284"/>
      <w:r w:rsidR="00BC0374">
        <w:rPr>
          <w:rStyle w:val="aff2"/>
        </w:rPr>
        <w:commentReference w:id="284"/>
      </w:r>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1" w:author="NR_feMIMO-Core" w:date="2022-02-01T13:43:00Z"/>
          <w:rFonts w:ascii="Courier New" w:eastAsia="Times New Roman" w:hAnsi="Courier New"/>
          <w:noProof/>
          <w:sz w:val="16"/>
          <w:lang w:eastAsia="en-GB"/>
        </w:rPr>
      </w:pPr>
      <w:ins w:id="292" w:author="NR_feMIMO-Core" w:date="2022-02-01T13:43:00Z">
        <w:r>
          <w:rPr>
            <w:rFonts w:ascii="Courier New" w:eastAsia="Times New Roman" w:hAnsi="Courier New"/>
            <w:noProof/>
            <w:color w:val="993366"/>
            <w:sz w:val="16"/>
            <w:lang w:eastAsia="en-GB"/>
          </w:rPr>
          <w:tab/>
          <w:t xml:space="preserve">-- R1 </w:t>
        </w:r>
      </w:ins>
      <w:ins w:id="293" w:author="NR_feMIMO-Core" w:date="2022-02-01T13:42:00Z">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ins>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4" w:author="NR_feMIMO-Core" w:date="2022-02-01T13:36:00Z"/>
          <w:rFonts w:ascii="Courier New" w:eastAsia="Times New Roman" w:hAnsi="Courier New"/>
          <w:noProof/>
          <w:sz w:val="16"/>
          <w:lang w:eastAsia="en-GB"/>
        </w:rPr>
      </w:pPr>
      <w:ins w:id="295" w:author="NR_feMIMO-Core" w:date="2022-02-01T13:43:00Z">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ins>
      <w:ins w:id="296" w:author="NR_feMIMO-Core" w:date="2022-02-01T13:46:00Z">
        <w:r w:rsidR="005A0CEB">
          <w:rPr>
            <w:rFonts w:ascii="Courier New" w:eastAsia="Times New Roman" w:hAnsi="Courier New"/>
            <w:noProof/>
            <w:sz w:val="16"/>
            <w:lang w:eastAsia="en-GB"/>
          </w:rPr>
          <w:t>-r17</w:t>
        </w:r>
      </w:ins>
      <w:ins w:id="297" w:author="NR_feMIMO-Core" w:date="2022-02-01T13:43:00Z">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ins>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8" w:author="NR_feMIMO-Core" w:date="2022-02-01T13:44:00Z"/>
          <w:rFonts w:ascii="Courier New" w:eastAsia="Times New Roman" w:hAnsi="Courier New"/>
          <w:noProof/>
          <w:sz w:val="16"/>
          <w:lang w:eastAsia="en-GB"/>
        </w:rPr>
      </w:pPr>
      <w:ins w:id="299" w:author="NR_feMIMO-Core" w:date="2022-02-01T13:44:00Z">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ins>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0" w:author="NR_feMIMO-Core" w:date="2022-02-01T13:44:00Z"/>
          <w:rFonts w:ascii="Courier New" w:eastAsia="Times New Roman" w:hAnsi="Courier New"/>
          <w:noProof/>
          <w:sz w:val="16"/>
          <w:lang w:eastAsia="en-GB"/>
        </w:rPr>
      </w:pPr>
      <w:ins w:id="301" w:author="NR_feMIMO-Core" w:date="2022-02-01T13:44:00Z">
        <w:r>
          <w:rPr>
            <w:rFonts w:ascii="Courier New" w:eastAsia="Times New Roman" w:hAnsi="Courier New"/>
            <w:noProof/>
            <w:sz w:val="16"/>
            <w:lang w:eastAsia="en-GB"/>
          </w:rPr>
          <w:tab/>
          <w:t>srs-partialFrequency</w:t>
        </w:r>
      </w:ins>
      <w:ins w:id="302" w:author="NR_feMIMO-Core" w:date="2022-02-01T13:45:00Z">
        <w:r>
          <w:rPr>
            <w:rFonts w:ascii="Courier New" w:eastAsia="Times New Roman" w:hAnsi="Courier New"/>
            <w:noProof/>
            <w:sz w:val="16"/>
            <w:lang w:eastAsia="en-GB"/>
          </w:rPr>
          <w:t>Sounding</w:t>
        </w:r>
        <w:r w:rsidR="0081097E">
          <w:rPr>
            <w:rFonts w:ascii="Courier New" w:eastAsia="Times New Roman" w:hAnsi="Courier New"/>
            <w:noProof/>
            <w:color w:val="993366"/>
            <w:sz w:val="16"/>
            <w:lang w:eastAsia="en-GB"/>
          </w:rPr>
          <w:t>-r17</w:t>
        </w:r>
      </w:ins>
      <w:ins w:id="303"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4" w:author="NR_feMIMO-Core" w:date="2022-02-01T13:44:00Z"/>
          <w:rFonts w:ascii="Courier New" w:eastAsia="Times New Roman" w:hAnsi="Courier New"/>
          <w:noProof/>
          <w:sz w:val="16"/>
          <w:lang w:eastAsia="en-GB"/>
        </w:rPr>
      </w:pPr>
      <w:ins w:id="305" w:author="NR_feMIMO-Core" w:date="2022-02-01T13:44:00Z">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ins>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6" w:author="NR_feMIMO-Core" w:date="2022-02-01T13:45:00Z"/>
          <w:rFonts w:ascii="Courier New" w:eastAsia="Times New Roman" w:hAnsi="Courier New"/>
          <w:noProof/>
          <w:color w:val="993366"/>
          <w:sz w:val="16"/>
          <w:lang w:eastAsia="en-GB"/>
        </w:rPr>
      </w:pPr>
      <w:ins w:id="307" w:author="NR_feMIMO-Core" w:date="2022-02-01T13:44:00Z">
        <w:r>
          <w:rPr>
            <w:rFonts w:ascii="Courier New" w:eastAsia="Times New Roman" w:hAnsi="Courier New"/>
            <w:noProof/>
            <w:color w:val="993366"/>
            <w:sz w:val="16"/>
            <w:lang w:eastAsia="en-GB"/>
          </w:rPr>
          <w:tab/>
        </w:r>
      </w:ins>
      <w:ins w:id="308" w:author="NR_feMIMO-Core" w:date="2022-02-01T13:45:00Z">
        <w:r>
          <w:rPr>
            <w:rFonts w:ascii="Courier New" w:eastAsia="Times New Roman" w:hAnsi="Courier New"/>
            <w:noProof/>
            <w:color w:val="993366"/>
            <w:sz w:val="16"/>
            <w:lang w:eastAsia="en-GB"/>
          </w:rPr>
          <w:t>srs-</w:t>
        </w:r>
        <w:r w:rsidR="0081097E">
          <w:rPr>
            <w:rFonts w:ascii="Courier New" w:eastAsia="Times New Roman" w:hAnsi="Courier New"/>
            <w:noProof/>
            <w:color w:val="993366"/>
            <w:sz w:val="16"/>
            <w:lang w:eastAsia="en-GB"/>
          </w:rPr>
          <w:t>startRB-locationHopping</w:t>
        </w:r>
      </w:ins>
      <w:ins w:id="309" w:author="NR_feMIMO-Core" w:date="2022-02-01T13:46:00Z">
        <w:r w:rsidR="00F82E04">
          <w:rPr>
            <w:rFonts w:ascii="Courier New" w:eastAsia="Times New Roman" w:hAnsi="Courier New"/>
            <w:noProof/>
            <w:color w:val="993366"/>
            <w:sz w:val="16"/>
            <w:lang w:eastAsia="en-GB"/>
          </w:rPr>
          <w:t>Partial-r17</w:t>
        </w:r>
      </w:ins>
      <w:ins w:id="310"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1" w:author="NR_feMIMO-Core" w:date="2022-02-01T13:44:00Z"/>
          <w:rFonts w:ascii="Courier New" w:eastAsia="Times New Roman" w:hAnsi="Courier New"/>
          <w:noProof/>
          <w:sz w:val="16"/>
          <w:lang w:eastAsia="en-GB"/>
        </w:rPr>
      </w:pPr>
      <w:ins w:id="312" w:author="NR_feMIMO-Core" w:date="2022-02-01T13:45:00Z">
        <w:r>
          <w:rPr>
            <w:rFonts w:ascii="Courier New" w:eastAsia="Times New Roman" w:hAnsi="Courier New"/>
            <w:noProof/>
            <w:color w:val="993366"/>
            <w:sz w:val="16"/>
            <w:lang w:eastAsia="en-GB"/>
          </w:rPr>
          <w:tab/>
        </w:r>
      </w:ins>
      <w:ins w:id="313" w:author="NR_feMIMO-Core" w:date="2022-02-01T13:44:00Z">
        <w:r>
          <w:rPr>
            <w:rFonts w:ascii="Courier New" w:eastAsia="Times New Roman" w:hAnsi="Courier New"/>
            <w:noProof/>
            <w:color w:val="993366"/>
            <w:sz w:val="16"/>
            <w:lang w:eastAsia="en-GB"/>
          </w:rPr>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ins>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4" w:author="NR_feMIMO-Core" w:date="2022-02-02T14:46:00Z"/>
          <w:rFonts w:ascii="Courier New" w:eastAsia="Times New Roman" w:hAnsi="Courier New"/>
          <w:noProof/>
          <w:sz w:val="16"/>
          <w:lang w:eastAsia="en-GB"/>
        </w:rPr>
      </w:pPr>
      <w:ins w:id="315" w:author="NR_feMIMO-Core" w:date="2022-02-01T13:47:00Z">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ins>
      <w:ins w:id="316"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ins>
      <w:ins w:id="317" w:author="NR_feMIMO-Core" w:date="2022-02-02T14:46:00Z">
        <w:r w:rsidR="000520E7">
          <w:rPr>
            <w:rFonts w:ascii="Courier New" w:eastAsia="Times New Roman" w:hAnsi="Courier New"/>
            <w:noProof/>
            <w:sz w:val="16"/>
            <w:lang w:eastAsia="en-GB"/>
          </w:rPr>
          <w:t>,</w:t>
        </w:r>
      </w:ins>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8" w:author="NR_feMIMO-Core" w:date="2022-02-02T14:47:00Z"/>
          <w:rFonts w:ascii="Courier New" w:eastAsia="Times New Roman" w:hAnsi="Courier New"/>
          <w:noProof/>
          <w:sz w:val="16"/>
          <w:lang w:eastAsia="en-GB"/>
        </w:rPr>
      </w:pPr>
      <w:ins w:id="319" w:author="NR_feMIMO-Core" w:date="2022-02-02T14:47: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320" w:author="NR_feMIMO-Core" w:date="2022-02-02T14:50:00Z">
        <w:r w:rsidR="008B74FA">
          <w:rPr>
            <w:rFonts w:ascii="Courier New" w:eastAsia="Times New Roman" w:hAnsi="Courier New"/>
            <w:noProof/>
            <w:sz w:val="16"/>
            <w:lang w:eastAsia="en-GB"/>
          </w:rPr>
          <w:t xml:space="preserve"> per band information</w:t>
        </w:r>
      </w:ins>
    </w:p>
    <w:p w14:paraId="05FD7FEB" w14:textId="395E211D"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1" w:author="NR_feMIMO-Core" w:date="2022-02-01T13:44:00Z"/>
          <w:rFonts w:ascii="Courier New" w:eastAsia="Times New Roman" w:hAnsi="Courier New"/>
          <w:noProof/>
          <w:sz w:val="16"/>
          <w:lang w:eastAsia="en-GB"/>
        </w:rPr>
      </w:pPr>
      <w:ins w:id="322" w:author="NR_feMIMO-Core" w:date="2022-02-02T14:46:00Z">
        <w:r>
          <w:rPr>
            <w:rFonts w:ascii="Courier New" w:eastAsia="Times New Roman" w:hAnsi="Courier New"/>
            <w:noProof/>
            <w:sz w:val="16"/>
            <w:lang w:eastAsia="en-GB"/>
          </w:rPr>
          <w:tab/>
        </w:r>
      </w:ins>
      <w:ins w:id="323"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324" w:author="NR_feMIMO-Core" w:date="2022-02-02T14:47:00Z">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ins>
      <w:ins w:id="325" w:author="NR_feMIMO-Core" w:date="2022-02-03T10:09:00Z">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326" w:author="NR_feMIMO-Core" w:date="2022-02-03T07:24:00Z">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ins>
      <w:ins w:id="327" w:author="NR_feMIMO-Core" w:date="2022-02-04T09:27:00Z">
        <w:r w:rsidR="00F31CD4">
          <w:rPr>
            <w:rFonts w:ascii="Courier New" w:eastAsia="Times New Roman" w:hAnsi="Courier New"/>
            <w:noProof/>
            <w:sz w:val="16"/>
            <w:lang w:eastAsia="en-GB"/>
          </w:rPr>
          <w:tab/>
        </w:r>
      </w:ins>
      <w:ins w:id="328" w:author="NR_feMIMO-Core" w:date="2022-02-03T07:24:00Z">
        <w:r w:rsidR="00F841D1" w:rsidRPr="00C15879">
          <w:rPr>
            <w:rFonts w:ascii="Courier New" w:eastAsia="Times New Roman" w:hAnsi="Courier New"/>
            <w:noProof/>
            <w:sz w:val="16"/>
            <w:lang w:eastAsia="en-GB"/>
          </w:rPr>
          <w:t>OPTIONA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9" w:author="NR_feMIMO-Core" w:date="2022-02-03T10:08:00Z"/>
          <w:rFonts w:ascii="Courier New" w:eastAsia="Times New Roman" w:hAnsi="Courier New"/>
          <w:noProof/>
          <w:sz w:val="16"/>
          <w:lang w:eastAsia="en-GB"/>
        </w:rPr>
      </w:pPr>
      <w:ins w:id="330" w:author="NR_feMIMO-Core" w:date="2022-02-02T14:48:00Z">
        <w:r>
          <w:rPr>
            <w:rFonts w:ascii="Courier New" w:eastAsia="Times New Roman" w:hAnsi="Courier New"/>
            <w:noProof/>
            <w:sz w:val="16"/>
            <w:lang w:eastAsia="en-GB"/>
          </w:rPr>
          <w:tab/>
          <w:t>]]</w:t>
        </w:r>
      </w:ins>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1" w:author="NR_feMIMO-Core" w:date="2022-02-02T14:48:00Z"/>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lastRenderedPageBreak/>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32"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332"/>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odulationOrder</w:t>
      </w:r>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3"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333"/>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4" w:name="_Toc90651339"/>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334"/>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6F9F77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335"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335"/>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336" w:name="_Toc60777468"/>
      <w:bookmarkStart w:id="337"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336"/>
      <w:bookmarkEnd w:id="337"/>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71D9E8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8" w:name="_Toc60777469"/>
      <w:bookmarkStart w:id="339"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338"/>
      <w:bookmarkEnd w:id="339"/>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0"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340"/>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宋体"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宋体"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宋体"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b: </w:t>
      </w:r>
      <w:r w:rsidRPr="00C15879">
        <w:rPr>
          <w:rFonts w:ascii="Courier New" w:eastAsia="宋体"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宋体"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宋体"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宋体"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41" w:author="NR_IAB_enh-Core" w:date="2021-12-08T14:52:00Z"/>
          <w:rFonts w:ascii="Courier New" w:eastAsia="Times New Roman" w:hAnsi="Courier New"/>
          <w:noProof/>
          <w:sz w:val="16"/>
          <w:lang w:eastAsia="en-GB"/>
        </w:rPr>
      </w:pPr>
      <w:r w:rsidRPr="00C15879">
        <w:rPr>
          <w:rFonts w:ascii="Courier New" w:eastAsia="Times New Roman" w:hAnsi="Courier New"/>
          <w:noProof/>
          <w:sz w:val="16"/>
          <w:lang w:eastAsia="en-GB"/>
        </w:rPr>
        <w:t>]]</w:t>
      </w:r>
      <w:ins w:id="342" w:author="NR_IAB_enh-Core" w:date="2021-12-08T14:52:00Z">
        <w:r w:rsidR="008651AE">
          <w:rPr>
            <w:rFonts w:ascii="Courier New" w:eastAsia="Times New Roman" w:hAnsi="Courier New"/>
            <w:noProof/>
            <w:sz w:val="16"/>
            <w:lang w:eastAsia="en-GB"/>
          </w:rPr>
          <w:t>,</w:t>
        </w:r>
      </w:ins>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43" w:author="NR_IAB_enh-Core" w:date="2021-12-08T14:52:00Z"/>
          <w:rFonts w:ascii="Courier New" w:eastAsia="Times New Roman" w:hAnsi="Courier New"/>
          <w:noProof/>
          <w:sz w:val="16"/>
          <w:lang w:eastAsia="en-GB"/>
        </w:rPr>
      </w:pPr>
      <w:ins w:id="344" w:author="NR_IAB_enh-Core" w:date="2021-12-08T14:52:00Z">
        <w:r>
          <w:rPr>
            <w:rFonts w:ascii="Courier New" w:eastAsia="Times New Roman" w:hAnsi="Courier New"/>
            <w:noProof/>
            <w:sz w:val="16"/>
            <w:lang w:eastAsia="en-GB"/>
          </w:rPr>
          <w:t>[[</w:t>
        </w:r>
      </w:ins>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45" w:author="NR_IAB_enh-Core" w:date="2021-12-08T14:52:00Z"/>
          <w:rFonts w:ascii="Courier New" w:eastAsia="Times New Roman" w:hAnsi="Courier New"/>
          <w:noProof/>
          <w:color w:val="808080" w:themeColor="background1" w:themeShade="80"/>
          <w:sz w:val="16"/>
          <w:lang w:eastAsia="en-GB"/>
        </w:rPr>
      </w:pPr>
      <w:ins w:id="346" w:author="NR_IAB_enh-Core" w:date="2021-12-08T14:52:00Z">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ins>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47" w:author="NR_IAB_enh-Core" w:date="2021-12-08T14:52:00Z"/>
          <w:rFonts w:ascii="Courier New" w:eastAsia="Times New Roman" w:hAnsi="Courier New"/>
          <w:noProof/>
          <w:sz w:val="16"/>
          <w:lang w:eastAsia="en-GB"/>
        </w:rPr>
      </w:pPr>
      <w:ins w:id="348" w:author="NR_IAB_enh-Core" w:date="2021-12-08T14:52:00Z">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ins>
      <w:ins w:id="349" w:author="NR_IAB_enh-Core" w:date="2022-01-21T09:24:00Z">
        <w:r w:rsidR="00610538">
          <w:rPr>
            <w:rFonts w:ascii="Courier New" w:eastAsia="Times New Roman" w:hAnsi="Courier New"/>
            <w:color w:val="993366"/>
            <w:sz w:val="16"/>
            <w:lang w:eastAsia="en-GB"/>
          </w:rPr>
          <w:t>I</w:t>
        </w:r>
      </w:ins>
      <w:ins w:id="350" w:author="NR_IAB_enh-Core" w:date="2021-12-08T14:52:00Z">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ins>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51" w:author="NR_IAB_enh-Core" w:date="2021-12-08T14:52:00Z"/>
          <w:rFonts w:ascii="Courier New" w:eastAsia="Times New Roman" w:hAnsi="Courier New"/>
          <w:noProof/>
          <w:color w:val="808080" w:themeColor="background1" w:themeShade="80"/>
          <w:sz w:val="16"/>
          <w:lang w:eastAsia="en-GB"/>
        </w:rPr>
      </w:pPr>
      <w:ins w:id="352" w:author="NR_IAB_enh-Core" w:date="2021-12-08T14:52:00Z">
        <w:r w:rsidRPr="00353892">
          <w:rPr>
            <w:rFonts w:ascii="Courier New" w:eastAsia="Times New Roman" w:hAnsi="Courier New"/>
            <w:noProof/>
            <w:color w:val="808080" w:themeColor="background1" w:themeShade="80"/>
            <w:sz w:val="16"/>
            <w:lang w:eastAsia="en-GB"/>
          </w:rPr>
          <w:t>-- R1 31-2: support of restricted IAB-DU beam reception</w:t>
        </w:r>
      </w:ins>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53" w:author="NR_IAB_enh-Core" w:date="2021-12-08T14:52:00Z"/>
          <w:rFonts w:ascii="Courier New" w:eastAsia="Times New Roman" w:hAnsi="Courier New"/>
          <w:noProof/>
          <w:sz w:val="16"/>
          <w:lang w:eastAsia="en-GB"/>
        </w:rPr>
      </w:pPr>
      <w:ins w:id="354" w:author="NR_IAB_enh-Core" w:date="2021-12-08T14:52:00Z">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55" w:author="NR_IAB_enh-Core" w:date="2021-12-08T14:52:00Z"/>
          <w:rFonts w:ascii="Courier New" w:eastAsia="Times New Roman" w:hAnsi="Courier New"/>
          <w:noProof/>
          <w:color w:val="808080" w:themeColor="background1" w:themeShade="80"/>
          <w:sz w:val="16"/>
          <w:lang w:eastAsia="en-GB"/>
        </w:rPr>
      </w:pPr>
      <w:ins w:id="356" w:author="NR_IAB_enh-Core" w:date="2021-12-08T14:52:00Z">
        <w:r w:rsidRPr="00353892">
          <w:rPr>
            <w:rFonts w:ascii="Courier New" w:eastAsia="Times New Roman" w:hAnsi="Courier New"/>
            <w:noProof/>
            <w:color w:val="808080" w:themeColor="background1" w:themeShade="80"/>
            <w:sz w:val="16"/>
            <w:lang w:eastAsia="en-GB"/>
          </w:rPr>
          <w:t>-- R1 31-3: support of recommended IAB-MT beam transmissi</w:t>
        </w:r>
      </w:ins>
      <w:ins w:id="357" w:author="NR_IAB_enh-Core" w:date="2022-01-21T09:25:00Z">
        <w:r w:rsidR="000F40A7">
          <w:rPr>
            <w:rFonts w:ascii="Courier New" w:eastAsia="Times New Roman" w:hAnsi="Courier New"/>
            <w:noProof/>
            <w:color w:val="808080" w:themeColor="background1" w:themeShade="80"/>
            <w:sz w:val="16"/>
            <w:lang w:eastAsia="en-GB"/>
          </w:rPr>
          <w:t>on</w:t>
        </w:r>
      </w:ins>
      <w:ins w:id="358" w:author="NR_IAB_enh-Core" w:date="2021-12-08T14:52:00Z">
        <w:r w:rsidRPr="00353892">
          <w:rPr>
            <w:rFonts w:ascii="Courier New" w:eastAsia="Times New Roman" w:hAnsi="Courier New"/>
            <w:noProof/>
            <w:color w:val="808080" w:themeColor="background1" w:themeShade="80"/>
            <w:sz w:val="16"/>
            <w:lang w:eastAsia="en-GB"/>
          </w:rPr>
          <w:t xml:space="preserve"> for DL and UL beam</w:t>
        </w:r>
      </w:ins>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59" w:author="NR_IAB_enh-Core" w:date="2021-12-08T14:52:00Z"/>
          <w:rFonts w:ascii="Courier New" w:eastAsia="Times New Roman" w:hAnsi="Courier New"/>
          <w:noProof/>
          <w:sz w:val="16"/>
          <w:lang w:eastAsia="en-GB"/>
        </w:rPr>
      </w:pPr>
      <w:ins w:id="360" w:author="NR_IAB_enh-Core" w:date="2021-12-08T14:52:00Z">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61" w:author="NR_IAB_enh-Core" w:date="2021-12-08T14:52:00Z"/>
          <w:rFonts w:ascii="Courier New" w:eastAsia="Times New Roman" w:hAnsi="Courier New"/>
          <w:noProof/>
          <w:color w:val="808080" w:themeColor="background1" w:themeShade="80"/>
          <w:sz w:val="16"/>
          <w:lang w:eastAsia="en-GB"/>
        </w:rPr>
      </w:pPr>
      <w:ins w:id="362" w:author="NR_IAB_enh-Core" w:date="2021-12-08T14:52:00Z">
        <w:r w:rsidRPr="00353892">
          <w:rPr>
            <w:rFonts w:ascii="Courier New" w:eastAsia="Times New Roman" w:hAnsi="Courier New"/>
            <w:noProof/>
            <w:color w:val="808080" w:themeColor="background1" w:themeShade="80"/>
            <w:sz w:val="16"/>
            <w:lang w:eastAsia="en-GB"/>
          </w:rPr>
          <w:t>-- R1 31-4: support of case 6 timing alignment indication reception</w:t>
        </w:r>
      </w:ins>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63" w:author="NR_IAB_enh-Core" w:date="2021-12-08T14:52:00Z"/>
          <w:rFonts w:ascii="Courier New" w:eastAsia="Times New Roman" w:hAnsi="Courier New"/>
          <w:noProof/>
          <w:sz w:val="16"/>
          <w:lang w:eastAsia="en-GB"/>
        </w:rPr>
      </w:pPr>
      <w:ins w:id="364" w:author="NR_IAB_enh-Core" w:date="2021-12-08T14:52:00Z">
        <w:r>
          <w:rPr>
            <w:rFonts w:ascii="Courier New" w:eastAsia="Times New Roman" w:hAnsi="Courier New"/>
            <w:noProof/>
            <w:sz w:val="16"/>
            <w:lang w:eastAsia="en-GB"/>
          </w:rPr>
          <w:t>case6-TimingAlignmentReception</w:t>
        </w:r>
      </w:ins>
      <w:ins w:id="365" w:author="NR_IAB_enh-Core" w:date="2022-01-08T15:11:00Z">
        <w:r w:rsidR="003A4F2A">
          <w:rPr>
            <w:rFonts w:ascii="Courier New" w:eastAsia="Times New Roman" w:hAnsi="Courier New"/>
            <w:noProof/>
            <w:sz w:val="16"/>
            <w:lang w:eastAsia="en-GB"/>
          </w:rPr>
          <w:t>-IAB</w:t>
        </w:r>
      </w:ins>
      <w:ins w:id="366"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67" w:author="NR_IAB_enh-Core" w:date="2021-12-08T14:52:00Z"/>
          <w:rFonts w:ascii="Courier New" w:eastAsia="Times New Roman" w:hAnsi="Courier New"/>
          <w:noProof/>
          <w:color w:val="808080" w:themeColor="background1" w:themeShade="80"/>
          <w:sz w:val="16"/>
          <w:lang w:eastAsia="en-GB"/>
        </w:rPr>
      </w:pPr>
      <w:ins w:id="368" w:author="NR_IAB_enh-Core" w:date="2021-12-08T14:52:00Z">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ins>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69" w:author="NR_IAB_enh-Core" w:date="2021-12-08T14:52:00Z"/>
          <w:rFonts w:ascii="Courier New" w:eastAsia="Times New Roman" w:hAnsi="Courier New"/>
          <w:noProof/>
          <w:sz w:val="16"/>
          <w:lang w:eastAsia="en-GB"/>
        </w:rPr>
      </w:pPr>
      <w:ins w:id="370" w:author="NR_IAB_enh-Core" w:date="2021-12-08T14:52:00Z">
        <w:r>
          <w:rPr>
            <w:rFonts w:ascii="Courier New" w:eastAsia="Times New Roman" w:hAnsi="Courier New"/>
            <w:noProof/>
            <w:sz w:val="16"/>
            <w:lang w:eastAsia="en-GB"/>
          </w:rPr>
          <w:t>case7-TimingAlignmentReception</w:t>
        </w:r>
      </w:ins>
      <w:ins w:id="371" w:author="NR_IAB_enh-Core" w:date="2022-01-08T15:12:00Z">
        <w:r w:rsidR="003A4F2A">
          <w:rPr>
            <w:rFonts w:ascii="Courier New" w:eastAsia="Times New Roman" w:hAnsi="Courier New"/>
            <w:noProof/>
            <w:sz w:val="16"/>
            <w:lang w:eastAsia="en-GB"/>
          </w:rPr>
          <w:t>-IAB</w:t>
        </w:r>
      </w:ins>
      <w:ins w:id="372"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73" w:author="NR_IAB_enh-Core" w:date="2021-12-08T14:52:00Z"/>
          <w:rFonts w:ascii="Courier New" w:eastAsia="Times New Roman" w:hAnsi="Courier New"/>
          <w:noProof/>
          <w:color w:val="808080" w:themeColor="background1" w:themeShade="80"/>
          <w:sz w:val="16"/>
          <w:lang w:eastAsia="en-GB"/>
        </w:rPr>
      </w:pPr>
      <w:ins w:id="374" w:author="NR_IAB_enh-Core" w:date="2021-12-08T14:52:00Z">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ins>
    </w:p>
    <w:p w14:paraId="7FC3217D" w14:textId="6999F443"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75" w:author="NR_IAB_enh-Core" w:date="2021-12-08T14:52:00Z"/>
          <w:rFonts w:ascii="Courier New" w:eastAsia="Times New Roman" w:hAnsi="Courier New"/>
          <w:noProof/>
          <w:sz w:val="16"/>
          <w:lang w:eastAsia="en-GB"/>
        </w:rPr>
      </w:pPr>
      <w:ins w:id="376" w:author="NR_IAB_enh-Core" w:date="2021-12-08T14:52:00Z">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377" w:author="NR_IAB_enh-Core" w:date="2021-12-08T14:52:00Z">
        <w:r>
          <w:rPr>
            <w:rFonts w:ascii="Courier New" w:eastAsia="Times New Roman" w:hAnsi="Courier New"/>
            <w:noProof/>
            <w:sz w:val="16"/>
            <w:lang w:eastAsia="en-GB"/>
          </w:rPr>
          <w:t>]]</w:t>
        </w:r>
      </w:ins>
    </w:p>
    <w:p w14:paraId="2BF515B4" w14:textId="2CEE368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8" w:name="_Toc90651344"/>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378"/>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9" w:name="_Toc9065134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379"/>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380" w:name="_Toc60777472"/>
      <w:bookmarkStart w:id="381" w:name="_Toc90651346"/>
      <w:r w:rsidRPr="00C15879">
        <w:rPr>
          <w:rFonts w:ascii="Arial" w:eastAsia="Times New Roman" w:hAnsi="Arial"/>
          <w:i/>
          <w:iCs/>
          <w:sz w:val="24"/>
          <w:lang w:eastAsia="ja-JP"/>
        </w:rPr>
        <w:lastRenderedPageBreak/>
        <w:t>–</w:t>
      </w:r>
      <w:r w:rsidRPr="00C15879">
        <w:rPr>
          <w:rFonts w:ascii="Arial" w:eastAsia="Times New Roman" w:hAnsi="Arial"/>
          <w:i/>
          <w:iCs/>
          <w:sz w:val="24"/>
          <w:lang w:eastAsia="ja-JP"/>
        </w:rPr>
        <w:tab/>
        <w:t>PowSav-Parameters</w:t>
      </w:r>
      <w:bookmarkEnd w:id="380"/>
      <w:bookmarkEnd w:id="381"/>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579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3EC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2" w:name="_Toc60777473"/>
      <w:bookmarkStart w:id="383"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382"/>
      <w:bookmarkEnd w:id="383"/>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lastRenderedPageBreak/>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84" w:name="_Toc60777474"/>
      <w:bookmarkStart w:id="385"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384"/>
      <w:bookmarkEnd w:id="385"/>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386"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386"/>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ins w:id="387" w:author="Rapp" w:date="2021-12-30T17:55:00Z">
        <w:r w:rsidR="001C0FD7">
          <w:rPr>
            <w:rFonts w:ascii="Courier New" w:eastAsia="Times New Roman" w:hAnsi="Courier New"/>
            <w:noProof/>
            <w:sz w:val="16"/>
            <w:lang w:eastAsia="en-GB"/>
          </w:rPr>
          <w:t>,</w:t>
        </w:r>
      </w:ins>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8" w:author="Rapp" w:date="2021-12-06T10:25:00Z"/>
          <w:rFonts w:ascii="Courier New" w:eastAsia="Times New Roman" w:hAnsi="Courier New"/>
          <w:noProof/>
          <w:sz w:val="16"/>
          <w:lang w:eastAsia="en-GB"/>
        </w:rPr>
      </w:pPr>
      <w:ins w:id="389" w:author="Rapp" w:date="2021-12-06T10:25:00Z">
        <w:r>
          <w:rPr>
            <w:rFonts w:ascii="Courier New" w:eastAsia="Times New Roman" w:hAnsi="Courier New"/>
            <w:noProof/>
            <w:sz w:val="16"/>
            <w:lang w:eastAsia="en-GB"/>
          </w:rPr>
          <w:tab/>
          <w:t>[[</w:t>
        </w:r>
      </w:ins>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0" w:author="Rapp" w:date="2021-12-06T10:25:00Z"/>
          <w:rFonts w:ascii="Courier New" w:eastAsia="Times New Roman" w:hAnsi="Courier New"/>
          <w:noProof/>
          <w:sz w:val="16"/>
          <w:lang w:eastAsia="en-GB"/>
        </w:rPr>
      </w:pPr>
      <w:ins w:id="391" w:author="Rapp" w:date="2021-12-06T10:25:00Z">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ins>
    </w:p>
    <w:p w14:paraId="7C44F081"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2" w:author="Rapp" w:date="2021-12-06T10:26:00Z"/>
          <w:rFonts w:ascii="Courier New" w:eastAsia="Times New Roman" w:hAnsi="Courier New"/>
          <w:noProof/>
          <w:sz w:val="16"/>
          <w:lang w:eastAsia="en-GB"/>
        </w:rPr>
      </w:pPr>
      <w:ins w:id="393" w:author="Rapp" w:date="2021-12-06T10:25:00Z">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w:t>
        </w:r>
      </w:ins>
      <w:ins w:id="394" w:author="Rapp" w:date="2021-12-06T10:26:00Z">
        <w:r>
          <w:rPr>
            <w:rFonts w:ascii="Courier New" w:eastAsia="Times New Roman" w:hAnsi="Courier New"/>
            <w:noProof/>
            <w:sz w:val="16"/>
            <w:lang w:eastAsia="en-GB"/>
          </w:rPr>
          <w:t>ombinationList</w:t>
        </w:r>
      </w:ins>
      <w:ins w:id="395" w:author="Rapp" w:date="2021-12-08T14:58:00Z">
        <w:r>
          <w:rPr>
            <w:rFonts w:ascii="Courier New" w:eastAsia="Times New Roman" w:hAnsi="Courier New"/>
            <w:noProof/>
            <w:sz w:val="16"/>
            <w:lang w:eastAsia="en-GB"/>
          </w:rPr>
          <w:t>-U</w:t>
        </w:r>
      </w:ins>
      <w:ins w:id="396" w:author="Rapp" w:date="2021-12-08T14:59:00Z">
        <w:r>
          <w:rPr>
            <w:rFonts w:ascii="Courier New" w:eastAsia="Times New Roman" w:hAnsi="Courier New"/>
            <w:noProof/>
            <w:sz w:val="16"/>
            <w:lang w:eastAsia="en-GB"/>
          </w:rPr>
          <w:t>plinkTxSwitch</w:t>
        </w:r>
      </w:ins>
      <w:ins w:id="397" w:author="Rapp" w:date="2021-12-06T10:26:00Z">
        <w:r>
          <w:rPr>
            <w:rFonts w:ascii="Courier New" w:eastAsia="Times New Roman" w:hAnsi="Courier New"/>
            <w:noProof/>
            <w:sz w:val="16"/>
            <w:lang w:eastAsia="en-GB"/>
          </w:rPr>
          <w:t>-v17xy</w:t>
        </w:r>
        <w:r>
          <w:rPr>
            <w:rFonts w:ascii="Courier New" w:eastAsia="Times New Roman" w:hAnsi="Courier New"/>
            <w:noProof/>
            <w:sz w:val="16"/>
            <w:lang w:eastAsia="en-GB"/>
          </w:rPr>
          <w:tab/>
        </w:r>
      </w:ins>
      <w:ins w:id="398" w:author="Rapp" w:date="2021-12-08T14:59:00Z">
        <w:r>
          <w:rPr>
            <w:rFonts w:ascii="Courier New" w:eastAsia="Times New Roman" w:hAnsi="Courier New"/>
            <w:noProof/>
            <w:sz w:val="16"/>
            <w:lang w:eastAsia="en-GB"/>
          </w:rPr>
          <w:t xml:space="preserve">  </w:t>
        </w:r>
      </w:ins>
      <w:ins w:id="399" w:author="Rapp" w:date="2021-12-06T10:26:00Z">
        <w:r>
          <w:rPr>
            <w:rFonts w:ascii="Courier New" w:eastAsia="Times New Roman" w:hAnsi="Courier New"/>
            <w:noProof/>
            <w:sz w:val="16"/>
            <w:lang w:eastAsia="en-GB"/>
          </w:rPr>
          <w:t>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400" w:author="Rapp" w:date="2021-12-06T10:26:00Z">
        <w:r>
          <w:rPr>
            <w:rFonts w:ascii="Courier New" w:eastAsia="Times New Roman" w:hAnsi="Courier New"/>
            <w:noProof/>
            <w:sz w:val="16"/>
            <w:lang w:eastAsia="en-GB"/>
          </w:rPr>
          <w:tab/>
          <w:t>]]</w:t>
        </w:r>
      </w:ins>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1" w:author="NR_DL1024QAM_FR1" w:date="2021-12-08T14:56: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402" w:author="NR_DL1024QAM_FR1" w:date="2021-12-08T14:56:00Z">
        <w:r w:rsidR="00AB1604">
          <w:rPr>
            <w:rFonts w:ascii="Courier New" w:eastAsia="Times New Roman" w:hAnsi="Courier New"/>
            <w:noProof/>
            <w:sz w:val="16"/>
            <w:lang w:eastAsia="en-GB"/>
          </w:rPr>
          <w:t>,</w:t>
        </w:r>
      </w:ins>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3" w:author="NR_DL1024QAM_FR1" w:date="2021-12-08T14:56:00Z"/>
          <w:rFonts w:ascii="Courier New" w:eastAsia="Times New Roman" w:hAnsi="Courier New"/>
          <w:noProof/>
          <w:sz w:val="16"/>
          <w:lang w:eastAsia="en-GB"/>
        </w:rPr>
      </w:pPr>
      <w:ins w:id="404" w:author="NR_DL1024QAM_FR1" w:date="2021-12-08T14:56:00Z">
        <w:r>
          <w:rPr>
            <w:rFonts w:ascii="Courier New" w:eastAsia="Times New Roman" w:hAnsi="Courier New"/>
            <w:noProof/>
            <w:sz w:val="16"/>
            <w:lang w:eastAsia="en-GB"/>
          </w:rPr>
          <w:tab/>
          <w:t>[[</w:t>
        </w:r>
      </w:ins>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5" w:author="NR_DL1024QAM_FR1" w:date="2021-12-08T14:56:00Z"/>
          <w:rFonts w:ascii="Courier New" w:eastAsia="Times New Roman" w:hAnsi="Courier New"/>
          <w:color w:val="808080"/>
          <w:sz w:val="16"/>
          <w:szCs w:val="16"/>
          <w:lang w:eastAsia="en-GB"/>
        </w:rPr>
      </w:pPr>
      <w:ins w:id="406" w:author="NR_DL1024QAM_FR1" w:date="2021-12-08T14:56:00Z">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ins>
    </w:p>
    <w:p w14:paraId="77CB73D5" w14:textId="18B1AAB2" w:rsidR="006079CA" w:rsidDel="00D1529A"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7" w:author="NR_DL1024QAM_FR1" w:date="2021-12-08T14:56:00Z"/>
          <w:del w:id="408" w:author="NR_feMIMO-Core" w:date="2022-02-01T13:36:00Z"/>
          <w:rFonts w:ascii="Courier New" w:eastAsia="Times New Roman" w:hAnsi="Courier New"/>
          <w:noProof/>
          <w:color w:val="993366"/>
          <w:sz w:val="16"/>
          <w:lang w:eastAsia="en-GB"/>
        </w:rPr>
      </w:pPr>
      <w:ins w:id="409" w:author="NR_DL1024QAM_FR1" w:date="2021-12-08T14:56:00Z">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ins>
    </w:p>
    <w:p w14:paraId="44D21F11"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0" w:author="NR_DL1024QAM_FR1" w:date="2021-12-08T14:56:00Z"/>
          <w:rFonts w:ascii="Courier New" w:eastAsia="Times New Roman" w:hAnsi="Courier New"/>
          <w:noProof/>
          <w:sz w:val="16"/>
          <w:lang w:eastAsia="en-GB"/>
        </w:rPr>
      </w:pPr>
      <w:ins w:id="411" w:author="NR_DL1024QAM_FR1" w:date="2021-12-08T14:56:00Z">
        <w:r>
          <w:rPr>
            <w:rFonts w:ascii="Courier New" w:eastAsia="Times New Roman" w:hAnsi="Courier New"/>
            <w:noProof/>
            <w:color w:val="993366"/>
            <w:sz w:val="16"/>
            <w:lang w:eastAsia="en-GB"/>
          </w:rPr>
          <w:tab/>
          <w:t>]]</w:t>
        </w:r>
      </w:ins>
    </w:p>
    <w:p w14:paraId="4F12D7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C15879"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2"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412"/>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宋体"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宋体"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宋体"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宋体"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宋体"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4B1C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lastRenderedPageBreak/>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等线"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13" w:name="_Toc60777477"/>
      <w:bookmarkStart w:id="414"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413"/>
      <w:bookmarkEnd w:id="414"/>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43C76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15" w:name="_Toc60777478"/>
      <w:bookmarkStart w:id="416"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415"/>
      <w:bookmarkEnd w:id="416"/>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7"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417"/>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72F390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34C0A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046E36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418"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418"/>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419" w:name="_Hlk80719536"/>
      <w:r w:rsidRPr="00C02CFE">
        <w:rPr>
          <w:rFonts w:eastAsia="Times New Roman"/>
          <w:i/>
          <w:lang w:eastAsia="ja-JP"/>
        </w:rPr>
        <w:t>SimultaneousRxTxPerBandPair</w:t>
      </w:r>
      <w:r w:rsidRPr="00C02CFE">
        <w:rPr>
          <w:rFonts w:eastAsia="Times New Roman"/>
          <w:lang w:eastAsia="ja-JP"/>
        </w:rPr>
        <w:t xml:space="preserve"> </w:t>
      </w:r>
      <w:bookmarkEnd w:id="419"/>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0" w:name="_Toc60777480"/>
      <w:bookmarkStart w:id="421" w:name="_Toc9065135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420"/>
      <w:bookmarkEnd w:id="421"/>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30927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422" w:name="_Toc60777481"/>
      <w:bookmarkStart w:id="423"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422"/>
      <w:bookmarkEnd w:id="423"/>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4" w:name="_Toc60777482"/>
      <w:bookmarkStart w:id="425"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424"/>
      <w:bookmarkEnd w:id="425"/>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426" w:name="_Toc60777483"/>
      <w:bookmarkStart w:id="427"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426"/>
      <w:bookmarkEnd w:id="427"/>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8" w:name="_Toc60777484"/>
      <w:bookmarkStart w:id="429"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428"/>
      <w:bookmarkEnd w:id="429"/>
    </w:p>
    <w:p w14:paraId="1AE23D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maximum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0" w:name="_Toc60777485"/>
      <w:bookmarkStart w:id="431"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430"/>
      <w:bookmarkEnd w:id="431"/>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DB092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32" w:name="_Toc60777486"/>
      <w:bookmarkStart w:id="433"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432"/>
      <w:bookmarkEnd w:id="433"/>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4" w:name="_Toc60777487"/>
      <w:bookmarkStart w:id="435"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434"/>
      <w:bookmarkEnd w:id="435"/>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6" w:name="_Toc60777488"/>
      <w:bookmarkStart w:id="437"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436"/>
      <w:bookmarkEnd w:id="437"/>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等线"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8" w:name="_Toc60777489"/>
      <w:bookmarkStart w:id="439"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438"/>
      <w:bookmarkEnd w:id="439"/>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0"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440"/>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41" w:name="_Toc90651366"/>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441"/>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442"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442"/>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5DE84F0" w:rsidR="002E6849" w:rsidRDefault="00571EE9" w:rsidP="002E684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sidR="002E6849">
        <w:rPr>
          <w:rFonts w:ascii="Times New Roman" w:eastAsia="宋体" w:hAnsi="Times New Roman" w:cs="Times New Roman"/>
          <w:lang w:val="en-US" w:eastAsia="zh-CN"/>
        </w:rPr>
        <w:t xml:space="preserve"> </w:t>
      </w:r>
      <w:r w:rsidR="002E6849">
        <w:rPr>
          <w:rFonts w:ascii="Times New Roman" w:hAnsi="Times New Roman" w:cs="Times New Roman"/>
          <w:lang w:val="en-US"/>
        </w:rPr>
        <w:t>OF CHANGE</w:t>
      </w:r>
    </w:p>
    <w:p w14:paraId="3882C4BE" w14:textId="5BAE0940" w:rsidR="002E6849" w:rsidRDefault="002E6849">
      <w:pPr>
        <w:rPr>
          <w:lang w:val="en-US" w:eastAsia="ko-KR"/>
        </w:rPr>
      </w:pPr>
    </w:p>
    <w:p w14:paraId="791601B1" w14:textId="7B5702EF" w:rsidR="004F3043" w:rsidRDefault="004F3043" w:rsidP="004F304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START </w:t>
      </w:r>
      <w:r>
        <w:rPr>
          <w:rFonts w:ascii="Times New Roman" w:hAnsi="Times New Roman" w:cs="Times New Roman"/>
          <w:lang w:val="en-US"/>
        </w:rPr>
        <w:t>OF CHANGE</w:t>
      </w:r>
    </w:p>
    <w:p w14:paraId="3EA5C8D2" w14:textId="77777777" w:rsidR="004F3043" w:rsidRDefault="004F3043">
      <w:pPr>
        <w:rPr>
          <w:lang w:val="en-US" w:eastAsia="ko-KR"/>
        </w:rPr>
      </w:pP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443" w:name="_Toc60777558"/>
      <w:bookmarkStart w:id="444"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443"/>
      <w:bookmarkEnd w:id="444"/>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445" w:name="_Toc60777559"/>
      <w:bookmarkStart w:id="446"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445"/>
      <w:bookmarkEnd w:id="446"/>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7" w:author="NR_feMIMO-Core" w:date="2022-02-08T20:20:00Z"/>
          <w:rFonts w:ascii="Courier New" w:eastAsia="Times New Roman" w:hAnsi="Courier New"/>
          <w:noProof/>
          <w:sz w:val="16"/>
          <w:lang w:eastAsia="en-GB"/>
        </w:rPr>
      </w:pPr>
      <w:ins w:id="448" w:author="NR_feMIMO-Core" w:date="2022-02-08T20:20:00Z">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ins>
      <w:ins w:id="449" w:author="NR_feMIMO-Core" w:date="2022-02-08T20:23:00Z">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ins>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等线"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450" w:name="_Toc60777560"/>
      <w:bookmarkStart w:id="451"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450"/>
      <w:bookmarkEnd w:id="451"/>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77777777" w:rsidR="004F3043" w:rsidRDefault="004F3043" w:rsidP="004F304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0C38F0CC" w14:textId="77777777" w:rsidR="004F11D9" w:rsidRDefault="004F11D9">
      <w:pPr>
        <w:rPr>
          <w:lang w:val="en-US" w:eastAsia="ko-KR"/>
        </w:rPr>
      </w:pPr>
    </w:p>
    <w:sectPr w:rsidR="004F11D9"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3" w:author="Huawei, Hisilicon" w:date="2022-02-22T17:44:00Z" w:initials="HW">
    <w:p w14:paraId="0A9C44CA" w14:textId="7421658F" w:rsidR="00BC0374" w:rsidRDefault="00BC0374" w:rsidP="00BC0374">
      <w:pPr>
        <w:pStyle w:val="aa"/>
        <w:rPr>
          <w:rFonts w:eastAsia="Times New Roman"/>
          <w:lang w:eastAsia="ja-JP"/>
        </w:rPr>
      </w:pPr>
      <w:r>
        <w:rPr>
          <w:rStyle w:val="aff2"/>
        </w:rPr>
        <w:annotationRef/>
      </w:r>
      <w:r>
        <w:rPr>
          <w:rFonts w:eastAsia="Times New Roman"/>
          <w:b/>
          <w:lang w:eastAsia="ja-JP"/>
        </w:rPr>
        <w:t>[RIL]</w:t>
      </w:r>
      <w:r>
        <w:rPr>
          <w:rFonts w:eastAsia="Times New Roman"/>
          <w:lang w:eastAsia="ja-JP"/>
        </w:rPr>
        <w:t xml:space="preserve">: H00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807AAD6" w14:textId="77777777" w:rsidR="00BC0374" w:rsidRDefault="00BC0374" w:rsidP="00BC0374">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931A916"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is description should be aligned with the same capability defined in MIMO-ParametersPerBand, and aligned with RAN1 FG. </w:t>
      </w:r>
    </w:p>
    <w:p w14:paraId="11308690"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Modify into “Basic Features of Further Enhanced Port-Selection </w:t>
      </w:r>
      <w:r>
        <w:rPr>
          <w:rFonts w:eastAsia="Times New Roman"/>
          <w:highlight w:val="yellow"/>
          <w:lang w:eastAsia="ja-JP"/>
        </w:rPr>
        <w:t>Type</w:t>
      </w:r>
      <w:r>
        <w:rPr>
          <w:rFonts w:eastAsia="Times New Roman"/>
          <w:lang w:eastAsia="ja-JP"/>
        </w:rPr>
        <w:t xml:space="preserve"> II Codebook (FeType-II) per band information”</w:t>
      </w:r>
    </w:p>
    <w:p w14:paraId="5565247E" w14:textId="0DA7066D" w:rsidR="00BC0374" w:rsidRDefault="00BC0374" w:rsidP="00BC0374">
      <w:pPr>
        <w:pStyle w:val="aa"/>
      </w:pPr>
      <w:r>
        <w:rPr>
          <w:rFonts w:eastAsia="Times New Roman"/>
          <w:b/>
          <w:lang w:eastAsia="ja-JP"/>
        </w:rPr>
        <w:t>[Comments]</w:t>
      </w:r>
      <w:r>
        <w:rPr>
          <w:rFonts w:eastAsia="Times New Roman"/>
          <w:lang w:eastAsia="ja-JP"/>
        </w:rPr>
        <w:t>:</w:t>
      </w:r>
    </w:p>
  </w:comment>
  <w:comment w:id="131" w:author="Huawei, Hisilicon" w:date="2022-02-22T17:45:00Z" w:initials="HW">
    <w:p w14:paraId="2850E997" w14:textId="2C23D760" w:rsidR="00BC0374" w:rsidRDefault="00BC0374" w:rsidP="00BC0374">
      <w:pPr>
        <w:pStyle w:val="aa"/>
        <w:rPr>
          <w:rFonts w:eastAsia="Times New Roman"/>
          <w:lang w:eastAsia="ja-JP"/>
        </w:rPr>
      </w:pPr>
      <w:r>
        <w:rPr>
          <w:rStyle w:val="aff2"/>
        </w:rPr>
        <w:annotationRef/>
      </w:r>
      <w:r>
        <w:rPr>
          <w:rFonts w:eastAsia="Times New Roman"/>
          <w:b/>
          <w:lang w:eastAsia="ja-JP"/>
        </w:rPr>
        <w:t>[RIL]</w:t>
      </w:r>
      <w:r>
        <w:rPr>
          <w:rFonts w:eastAsia="Times New Roman"/>
          <w:lang w:eastAsia="ja-JP"/>
        </w:rPr>
        <w:t xml:space="preserve">: H00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431E03D2" w14:textId="77777777" w:rsidR="00BC0374" w:rsidRDefault="00BC0374" w:rsidP="00BC0374">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71857171"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re is a typo. </w:t>
      </w:r>
    </w:p>
    <w:p w14:paraId="275DFA4F"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character ‘v’.</w:t>
      </w:r>
    </w:p>
    <w:p w14:paraId="5D8AF981" w14:textId="5B585EB9" w:rsidR="00BC0374" w:rsidRDefault="00BC0374" w:rsidP="00BC0374">
      <w:pPr>
        <w:pStyle w:val="aa"/>
      </w:pPr>
      <w:r>
        <w:rPr>
          <w:rFonts w:eastAsia="Times New Roman"/>
          <w:b/>
          <w:lang w:eastAsia="ja-JP"/>
        </w:rPr>
        <w:t>[Comments]</w:t>
      </w:r>
      <w:r>
        <w:rPr>
          <w:rFonts w:eastAsia="Times New Roman"/>
          <w:lang w:eastAsia="ja-JP"/>
        </w:rPr>
        <w:t>:</w:t>
      </w:r>
    </w:p>
  </w:comment>
  <w:comment w:id="157" w:author="OPPO(Zhongda)" w:date="2022-02-24T17:43:00Z" w:initials="OP">
    <w:p w14:paraId="44A19556" w14:textId="199DC4F2" w:rsidR="0020789F" w:rsidRDefault="0020789F">
      <w:pPr>
        <w:pStyle w:val="aa"/>
      </w:pP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rsidR="00B1573C">
        <w:rPr>
          <w:noProof/>
        </w:rPr>
        <w:t>: OP</w:t>
      </w:r>
      <w:r w:rsidR="00B1573C">
        <w:rPr>
          <w:noProof/>
        </w:rPr>
        <w:t>0</w:t>
      </w:r>
      <w:r w:rsidR="00B1573C">
        <w:rPr>
          <w:noProof/>
        </w:rPr>
        <w:t>0</w:t>
      </w:r>
      <w:r w:rsidR="00B1573C">
        <w:rPr>
          <w:noProof/>
        </w:rPr>
        <w:t>1</w:t>
      </w:r>
      <w:r>
        <w:t xml:space="preserve">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5C18EB2A" w14:textId="538FFFFD" w:rsidR="0020789F" w:rsidRDefault="0020789F">
      <w:pPr>
        <w:pStyle w:val="aa"/>
      </w:pPr>
      <w:r>
        <w:rPr>
          <w:b/>
        </w:rPr>
        <w:t>[Description]</w:t>
      </w:r>
      <w:r>
        <w:t xml:space="preserve">: </w:t>
      </w:r>
      <w:r w:rsidR="00B1573C">
        <w:rPr>
          <w:noProof/>
        </w:rPr>
        <w:t>there</w:t>
      </w:r>
      <w:r w:rsidR="00B1573C">
        <w:rPr>
          <w:noProof/>
        </w:rPr>
        <w:t xml:space="preserve"> </w:t>
      </w:r>
      <w:r w:rsidR="00B1573C">
        <w:rPr>
          <w:noProof/>
        </w:rPr>
        <w:t>i</w:t>
      </w:r>
      <w:r w:rsidR="00B1573C">
        <w:rPr>
          <w:noProof/>
        </w:rPr>
        <w:t>s</w:t>
      </w:r>
      <w:r w:rsidR="00B1573C">
        <w:rPr>
          <w:noProof/>
        </w:rPr>
        <w:t xml:space="preserve"> </w:t>
      </w:r>
      <w:r w:rsidR="00B1573C">
        <w:rPr>
          <w:noProof/>
        </w:rPr>
        <w:t>hi</w:t>
      </w:r>
      <w:r w:rsidR="00B1573C">
        <w:rPr>
          <w:noProof/>
        </w:rPr>
        <w:t>gh</w:t>
      </w:r>
      <w:r w:rsidR="00B1573C">
        <w:rPr>
          <w:noProof/>
        </w:rPr>
        <w:t>li</w:t>
      </w:r>
      <w:r w:rsidR="00B1573C">
        <w:rPr>
          <w:noProof/>
        </w:rPr>
        <w:t>g</w:t>
      </w:r>
      <w:r w:rsidR="00B1573C">
        <w:rPr>
          <w:noProof/>
        </w:rPr>
        <w:t>h</w:t>
      </w:r>
      <w:r w:rsidR="00B1573C">
        <w:rPr>
          <w:noProof/>
        </w:rPr>
        <w:t>te</w:t>
      </w:r>
      <w:r w:rsidR="00B1573C">
        <w:rPr>
          <w:noProof/>
        </w:rPr>
        <w:t>d</w:t>
      </w:r>
      <w:r w:rsidR="00B1573C">
        <w:rPr>
          <w:noProof/>
        </w:rPr>
        <w:t xml:space="preserve"> </w:t>
      </w:r>
      <w:r w:rsidR="00B1573C">
        <w:rPr>
          <w:noProof/>
        </w:rPr>
        <w:t>y</w:t>
      </w:r>
      <w:r w:rsidR="00B1573C">
        <w:rPr>
          <w:noProof/>
        </w:rPr>
        <w:t>e</w:t>
      </w:r>
      <w:r w:rsidR="00B1573C">
        <w:rPr>
          <w:noProof/>
        </w:rPr>
        <w:t>l</w:t>
      </w:r>
      <w:r w:rsidR="00B1573C">
        <w:rPr>
          <w:noProof/>
        </w:rPr>
        <w:t>l</w:t>
      </w:r>
      <w:r w:rsidR="00B1573C">
        <w:rPr>
          <w:noProof/>
        </w:rPr>
        <w:t>o</w:t>
      </w:r>
      <w:r w:rsidR="00B1573C">
        <w:rPr>
          <w:noProof/>
        </w:rPr>
        <w:t>w</w:t>
      </w:r>
      <w:r w:rsidR="00B1573C">
        <w:rPr>
          <w:noProof/>
        </w:rPr>
        <w:t xml:space="preserve"> </w:t>
      </w:r>
      <w:r w:rsidR="00B1573C">
        <w:rPr>
          <w:noProof/>
        </w:rPr>
        <w:t>p</w:t>
      </w:r>
      <w:r w:rsidR="00B1573C">
        <w:rPr>
          <w:noProof/>
        </w:rPr>
        <w:t>a</w:t>
      </w:r>
      <w:r w:rsidR="00B1573C">
        <w:rPr>
          <w:noProof/>
        </w:rPr>
        <w:t>r</w:t>
      </w:r>
      <w:r w:rsidR="00B1573C">
        <w:rPr>
          <w:noProof/>
        </w:rPr>
        <w:t>t</w:t>
      </w:r>
      <w:r w:rsidR="00B1573C">
        <w:rPr>
          <w:noProof/>
        </w:rPr>
        <w:t xml:space="preserve"> </w:t>
      </w:r>
      <w:r w:rsidR="00B1573C">
        <w:rPr>
          <w:noProof/>
        </w:rPr>
        <w:t>F</w:t>
      </w:r>
      <w:r w:rsidR="00B1573C">
        <w:rPr>
          <w:noProof/>
        </w:rPr>
        <w:t>F</w:t>
      </w:r>
      <w:r w:rsidR="00B1573C">
        <w:rPr>
          <w:noProof/>
        </w:rPr>
        <w:t>S</w:t>
      </w:r>
    </w:p>
    <w:p w14:paraId="69AF4E70" w14:textId="058233DC" w:rsidR="0020789F" w:rsidRDefault="0020789F">
      <w:pPr>
        <w:pStyle w:val="aa"/>
      </w:pPr>
      <w:r>
        <w:rPr>
          <w:b/>
        </w:rPr>
        <w:t>[Proposed Change]</w:t>
      </w:r>
      <w:r>
        <w:t xml:space="preserve">: </w:t>
      </w:r>
      <w:r w:rsidR="00B1573C">
        <w:rPr>
          <w:noProof/>
        </w:rPr>
        <w:t>n</w:t>
      </w:r>
      <w:r w:rsidR="00B1573C">
        <w:rPr>
          <w:noProof/>
        </w:rPr>
        <w:t>o</w:t>
      </w:r>
      <w:r w:rsidR="00B1573C">
        <w:rPr>
          <w:noProof/>
        </w:rPr>
        <w:t>t</w:t>
      </w:r>
      <w:r w:rsidR="00B1573C">
        <w:rPr>
          <w:noProof/>
        </w:rPr>
        <w:t xml:space="preserve"> </w:t>
      </w:r>
      <w:r w:rsidR="00B1573C">
        <w:rPr>
          <w:noProof/>
        </w:rPr>
        <w:t>c</w:t>
      </w:r>
      <w:r w:rsidR="00B1573C">
        <w:rPr>
          <w:noProof/>
        </w:rPr>
        <w:t>a</w:t>
      </w:r>
      <w:r w:rsidR="00B1573C">
        <w:rPr>
          <w:noProof/>
        </w:rPr>
        <w:t>p</w:t>
      </w:r>
      <w:r w:rsidR="00B1573C">
        <w:rPr>
          <w:noProof/>
        </w:rPr>
        <w:t>tu</w:t>
      </w:r>
      <w:r w:rsidR="00B1573C">
        <w:rPr>
          <w:noProof/>
        </w:rPr>
        <w:t>r</w:t>
      </w:r>
      <w:r w:rsidR="00B1573C">
        <w:rPr>
          <w:noProof/>
        </w:rPr>
        <w:t>e</w:t>
      </w:r>
      <w:r w:rsidR="00B1573C">
        <w:rPr>
          <w:noProof/>
        </w:rPr>
        <w:t xml:space="preserve"> </w:t>
      </w:r>
      <w:r w:rsidR="00B1573C">
        <w:rPr>
          <w:noProof/>
        </w:rPr>
        <w:t>i</w:t>
      </w:r>
      <w:r w:rsidR="00B1573C">
        <w:rPr>
          <w:noProof/>
        </w:rPr>
        <w:t>t</w:t>
      </w:r>
    </w:p>
    <w:p w14:paraId="4CDFED87" w14:textId="77777777" w:rsidR="0020789F" w:rsidRDefault="0020789F">
      <w:pPr>
        <w:pStyle w:val="aa"/>
      </w:pPr>
      <w:r>
        <w:rPr>
          <w:b/>
        </w:rPr>
        <w:t>[Comments]</w:t>
      </w:r>
      <w:r>
        <w:t xml:space="preserve">: </w:t>
      </w:r>
    </w:p>
    <w:p w14:paraId="37E8E964" w14:textId="79BFC470" w:rsidR="0020789F" w:rsidRPr="0020789F" w:rsidRDefault="0020789F">
      <w:pPr>
        <w:pStyle w:val="aa"/>
      </w:pPr>
    </w:p>
  </w:comment>
  <w:comment w:id="158" w:author="Huawei, Hisilicon" w:date="2022-02-22T17:46:00Z" w:initials="HW">
    <w:p w14:paraId="2CF7D3EC" w14:textId="32584C4A" w:rsidR="00BC0374" w:rsidRDefault="00BC0374" w:rsidP="00BC0374">
      <w:pPr>
        <w:pStyle w:val="aa"/>
        <w:rPr>
          <w:rFonts w:eastAsia="Times New Roman"/>
          <w:lang w:eastAsia="ja-JP"/>
        </w:rPr>
      </w:pPr>
      <w:r>
        <w:rPr>
          <w:rStyle w:val="aff2"/>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A89CB05" w14:textId="77777777" w:rsidR="00BC0374" w:rsidRDefault="00BC0374" w:rsidP="00BC0374">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533E40D4" w14:textId="523EA429"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1649DFD5" w14:textId="1424044C" w:rsidR="00BC0374" w:rsidRDefault="00BC0374" w:rsidP="00BC0374">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0A44FB" w14:textId="2B1CA78D" w:rsidR="00BC0374" w:rsidRDefault="00BC0374" w:rsidP="00BC0374">
      <w:pPr>
        <w:pStyle w:val="aa"/>
      </w:pPr>
      <w:r>
        <w:rPr>
          <w:rFonts w:eastAsia="Times New Roman"/>
          <w:b/>
          <w:lang w:eastAsia="ja-JP"/>
        </w:rPr>
        <w:t>[Comments]</w:t>
      </w:r>
      <w:r>
        <w:rPr>
          <w:rFonts w:eastAsia="Times New Roman"/>
          <w:lang w:eastAsia="ja-JP"/>
        </w:rPr>
        <w:t>:</w:t>
      </w:r>
    </w:p>
  </w:comment>
  <w:comment w:id="179" w:author="Huawei, Hisilicon" w:date="2022-02-22T17:50:00Z" w:initials="HW">
    <w:p w14:paraId="6EE60528" w14:textId="634990C1" w:rsidR="00BC0374" w:rsidRDefault="00BC0374" w:rsidP="00BC0374">
      <w:pPr>
        <w:pStyle w:val="aa"/>
        <w:rPr>
          <w:rFonts w:eastAsia="Times New Roman"/>
          <w:lang w:eastAsia="ja-JP"/>
        </w:rPr>
      </w:pPr>
      <w:r>
        <w:rPr>
          <w:rStyle w:val="aff2"/>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960C925" w14:textId="77777777" w:rsidR="00BC0374" w:rsidRDefault="00BC0374" w:rsidP="00BC0374">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61113C6C"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referenced IE name is wrong. </w:t>
      </w:r>
    </w:p>
    <w:p w14:paraId="6D47EC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orrect the IE name to CodebookParametersAdditionPerBC-r17.</w:t>
      </w:r>
    </w:p>
    <w:p w14:paraId="6A3913DE" w14:textId="7B5B0251" w:rsidR="00BC0374" w:rsidRDefault="00BC0374" w:rsidP="00BC0374">
      <w:pPr>
        <w:pStyle w:val="aa"/>
      </w:pPr>
      <w:r>
        <w:rPr>
          <w:rFonts w:eastAsia="Times New Roman"/>
          <w:b/>
          <w:lang w:eastAsia="ja-JP"/>
        </w:rPr>
        <w:t>[Comments]</w:t>
      </w:r>
      <w:r>
        <w:rPr>
          <w:rFonts w:eastAsia="Times New Roman"/>
          <w:lang w:eastAsia="ja-JP"/>
        </w:rPr>
        <w:t>:</w:t>
      </w:r>
    </w:p>
  </w:comment>
  <w:comment w:id="196" w:author="Huawei, Hisilicon" w:date="2022-02-22T17:56:00Z" w:initials="HW">
    <w:p w14:paraId="77288405" w14:textId="4E5FED1C" w:rsidR="0084659D" w:rsidRDefault="0084659D" w:rsidP="0084659D">
      <w:pPr>
        <w:pStyle w:val="aa"/>
        <w:rPr>
          <w:rFonts w:eastAsia="Times New Roman"/>
          <w:lang w:eastAsia="ja-JP"/>
        </w:rPr>
      </w:pPr>
      <w:r>
        <w:rPr>
          <w:rStyle w:val="aff2"/>
        </w:rPr>
        <w:annotationRef/>
      </w:r>
      <w:r>
        <w:rPr>
          <w:rFonts w:eastAsia="Times New Roman"/>
          <w:b/>
          <w:lang w:eastAsia="ja-JP"/>
        </w:rPr>
        <w:t>[RIL]</w:t>
      </w:r>
      <w:r>
        <w:rPr>
          <w:rFonts w:eastAsia="Times New Roman"/>
          <w:lang w:eastAsia="ja-JP"/>
        </w:rPr>
        <w:t xml:space="preserve">: H005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685DA1A9" w14:textId="77777777" w:rsidR="0084659D" w:rsidRDefault="0084659D" w:rsidP="0084659D">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6B0FB552" w14:textId="77777777" w:rsidR="0084659D" w:rsidRDefault="0084659D" w:rsidP="0084659D">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re is a typo. </w:t>
      </w:r>
    </w:p>
    <w:p w14:paraId="54ABFE54" w14:textId="77777777" w:rsidR="0084659D" w:rsidRDefault="0084659D" w:rsidP="0084659D">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character ‘v’.</w:t>
      </w:r>
    </w:p>
    <w:p w14:paraId="7812FB34" w14:textId="6548B9F3" w:rsidR="0084659D" w:rsidRDefault="0084659D" w:rsidP="0084659D">
      <w:pPr>
        <w:pStyle w:val="aa"/>
      </w:pPr>
      <w:r>
        <w:rPr>
          <w:rFonts w:eastAsia="Times New Roman"/>
          <w:b/>
          <w:lang w:eastAsia="ja-JP"/>
        </w:rPr>
        <w:t>[Comments]</w:t>
      </w:r>
      <w:r>
        <w:rPr>
          <w:rFonts w:eastAsia="Times New Roman"/>
          <w:lang w:eastAsia="ja-JP"/>
        </w:rPr>
        <w:t>:</w:t>
      </w:r>
    </w:p>
  </w:comment>
  <w:comment w:id="211" w:author="OPPO(Zhongda)" w:date="2022-02-24T17:45:00Z" w:initials="OP">
    <w:p w14:paraId="55588A86" w14:textId="0965E58C" w:rsidR="00E85EBB" w:rsidRDefault="00E85EBB">
      <w:pPr>
        <w:pStyle w:val="aa"/>
      </w:pPr>
      <w:r>
        <w:fldChar w:fldCharType="begin"/>
      </w:r>
      <w:r>
        <w:rPr>
          <w:rStyle w:val="aff2"/>
        </w:rPr>
        <w:instrText xml:space="preserve"> </w:instrText>
      </w:r>
      <w:r>
        <w:instrText>PAGE \# "'</w:instrText>
      </w:r>
      <w:r>
        <w:rPr>
          <w:rFonts w:hint="eastAsia"/>
        </w:rPr>
        <w:instrText>页</w:instrText>
      </w:r>
      <w:r>
        <w:instrText>: '#'</w:instrText>
      </w:r>
      <w:r>
        <w:br/>
        <w:instrText>'"</w:instrText>
      </w:r>
      <w:r>
        <w:rPr>
          <w:rStyle w:val="aff2"/>
        </w:rPr>
        <w:instrText xml:space="preserve"> </w:instrText>
      </w:r>
      <w:r>
        <w:fldChar w:fldCharType="end"/>
      </w:r>
      <w:r>
        <w:rPr>
          <w:rStyle w:val="aff2"/>
        </w:rPr>
        <w:annotationRef/>
      </w:r>
      <w:r>
        <w:rPr>
          <w:b/>
        </w:rPr>
        <w:t>[RIL]</w:t>
      </w:r>
      <w:r>
        <w:t xml:space="preserve">: OP00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B125921" w14:textId="4CA07DC2" w:rsidR="00E85EBB" w:rsidRDefault="00E85EBB">
      <w:pPr>
        <w:pStyle w:val="aa"/>
      </w:pPr>
      <w:r>
        <w:rPr>
          <w:b/>
        </w:rPr>
        <w:t>[Description]</w:t>
      </w:r>
      <w:r>
        <w:t>: there is highlighted yellow part</w:t>
      </w:r>
    </w:p>
    <w:p w14:paraId="2CFEC853" w14:textId="0ECEB8A7" w:rsidR="00E85EBB" w:rsidRDefault="00E85EBB">
      <w:pPr>
        <w:pStyle w:val="aa"/>
      </w:pPr>
      <w:r>
        <w:rPr>
          <w:b/>
        </w:rPr>
        <w:t>[Proposed Change]</w:t>
      </w:r>
      <w:r>
        <w:t>: not capture it</w:t>
      </w:r>
      <w:bookmarkStart w:id="214" w:name="_GoBack"/>
      <w:bookmarkEnd w:id="214"/>
    </w:p>
    <w:p w14:paraId="55CA9354" w14:textId="77777777" w:rsidR="00E85EBB" w:rsidRDefault="00E85EBB">
      <w:pPr>
        <w:pStyle w:val="aa"/>
      </w:pPr>
      <w:r>
        <w:rPr>
          <w:b/>
        </w:rPr>
        <w:t>[Comments]</w:t>
      </w:r>
      <w:r>
        <w:t xml:space="preserve">: </w:t>
      </w:r>
    </w:p>
    <w:p w14:paraId="784F5E51" w14:textId="58AF3D2C" w:rsidR="00E85EBB" w:rsidRPr="00E85EBB" w:rsidRDefault="00E85EBB">
      <w:pPr>
        <w:pStyle w:val="aa"/>
      </w:pPr>
    </w:p>
  </w:comment>
  <w:comment w:id="208" w:author="Huawei, Hisilicon" w:date="2022-02-22T19:15:00Z" w:initials="HW">
    <w:p w14:paraId="5FCF052B" w14:textId="799A4BE1" w:rsidR="00406C9C" w:rsidRDefault="00406C9C" w:rsidP="00406C9C">
      <w:pPr>
        <w:pStyle w:val="aa"/>
        <w:rPr>
          <w:rFonts w:eastAsia="Times New Roman"/>
          <w:lang w:eastAsia="ja-JP"/>
        </w:rPr>
      </w:pPr>
      <w:r>
        <w:rPr>
          <w:rStyle w:val="aff2"/>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4062A19" w14:textId="77777777" w:rsidR="00406C9C" w:rsidRDefault="00406C9C" w:rsidP="00406C9C">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7EB77DAB" w14:textId="77777777" w:rsidR="00406C9C" w:rsidRDefault="00406C9C" w:rsidP="00406C9C">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candidate value for max number of resources and total ports are still highlighted yellow for further discussion in RAN1. We have a concern that it may affect ASN.1 if the max number exceeds the range in current spec. Therefore, we suggest to add an editor note here to clarify. </w:t>
      </w:r>
    </w:p>
    <w:p w14:paraId="605D11F0" w14:textId="77777777" w:rsidR="00406C9C" w:rsidRDefault="00406C9C" w:rsidP="00406C9C">
      <w:pPr>
        <w:overflowPunct w:val="0"/>
        <w:autoSpaceDE w:val="0"/>
        <w:autoSpaceDN w:val="0"/>
        <w:adjustRightInd w:val="0"/>
        <w:textAlignment w:val="baseline"/>
        <w:rPr>
          <w:rFonts w:eastAsia="Times New Roman"/>
          <w:b/>
          <w:lang w:eastAsia="ja-JP"/>
        </w:rPr>
      </w:pPr>
      <w:r>
        <w:rPr>
          <w:rFonts w:eastAsia="Times New Roman"/>
          <w:b/>
          <w:lang w:eastAsia="ja-JP"/>
        </w:rPr>
        <w:t>[Proposed Change]</w:t>
      </w:r>
      <w:r>
        <w:rPr>
          <w:rFonts w:eastAsia="Times New Roman"/>
          <w:lang w:eastAsia="ja-JP"/>
        </w:rPr>
        <w:t>: Add an editor note to clarify the max number of resources and total ports are still FFS in RAN1.</w:t>
      </w:r>
      <w:r>
        <w:rPr>
          <w:rFonts w:eastAsia="Times New Roman"/>
          <w:b/>
          <w:lang w:eastAsia="ja-JP"/>
        </w:rPr>
        <w:t xml:space="preserve"> </w:t>
      </w:r>
    </w:p>
    <w:p w14:paraId="76B051F3" w14:textId="6D861819" w:rsidR="00406C9C" w:rsidRDefault="00406C9C" w:rsidP="00406C9C">
      <w:pPr>
        <w:pStyle w:val="aa"/>
      </w:pPr>
      <w:r>
        <w:rPr>
          <w:rFonts w:eastAsia="Times New Roman"/>
          <w:b/>
          <w:lang w:eastAsia="ja-JP"/>
        </w:rPr>
        <w:t>[Comments]</w:t>
      </w:r>
      <w:r>
        <w:rPr>
          <w:rFonts w:eastAsia="Times New Roman"/>
          <w:lang w:eastAsia="ja-JP"/>
        </w:rPr>
        <w:t>:</w:t>
      </w:r>
    </w:p>
  </w:comment>
  <w:comment w:id="272" w:author="Huawei, Hisilicon" w:date="2022-02-22T17:52:00Z" w:initials="HW">
    <w:p w14:paraId="10C5717A" w14:textId="57C8700A" w:rsidR="00BC0374" w:rsidRDefault="00BC0374" w:rsidP="00BC0374">
      <w:pPr>
        <w:pStyle w:val="aa"/>
        <w:rPr>
          <w:rFonts w:eastAsia="Times New Roman"/>
          <w:lang w:eastAsia="ja-JP"/>
        </w:rPr>
      </w:pPr>
      <w:r>
        <w:rPr>
          <w:rStyle w:val="aff2"/>
        </w:rPr>
        <w:annotationRef/>
      </w:r>
      <w:r>
        <w:rPr>
          <w:rFonts w:eastAsia="Times New Roman"/>
          <w:b/>
          <w:lang w:eastAsia="ja-JP"/>
        </w:rPr>
        <w:t>[RIL]</w:t>
      </w:r>
      <w:r w:rsidR="00406C9C">
        <w:rPr>
          <w:rFonts w:eastAsia="Times New Roman"/>
          <w:lang w:eastAsia="ja-JP"/>
        </w:rPr>
        <w:t>: H007</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19F0CEC" w14:textId="77777777" w:rsidR="00BC0374" w:rsidRDefault="00BC0374" w:rsidP="00BC0374">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DBF64AB"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285D109" w14:textId="77777777" w:rsidR="00BC0374" w:rsidRDefault="00BC0374" w:rsidP="00BC0374">
      <w:pPr>
        <w:pStyle w:val="Agreement"/>
        <w:numPr>
          <w:ilvl w:val="0"/>
          <w:numId w:val="35"/>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22B10E34" w14:textId="77777777" w:rsidR="00BC0374" w:rsidRDefault="00BC0374" w:rsidP="00BC0374">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7D7AA2C0"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84324B7" w14:textId="64C292FD" w:rsidR="00BC0374" w:rsidRDefault="00BC0374" w:rsidP="00BC0374">
      <w:pPr>
        <w:pStyle w:val="aa"/>
      </w:pPr>
      <w:r>
        <w:rPr>
          <w:rFonts w:eastAsia="Times New Roman"/>
          <w:b/>
          <w:lang w:eastAsia="ja-JP"/>
        </w:rPr>
        <w:t>[Comments]</w:t>
      </w:r>
      <w:r>
        <w:rPr>
          <w:rFonts w:eastAsia="Times New Roman"/>
          <w:lang w:eastAsia="ja-JP"/>
        </w:rPr>
        <w:t>:</w:t>
      </w:r>
    </w:p>
  </w:comment>
  <w:comment w:id="284" w:author="Huawei, Hisilicon" w:date="2022-02-22T17:52:00Z" w:initials="HW">
    <w:p w14:paraId="0ED96528" w14:textId="27686B6C" w:rsidR="00BC0374" w:rsidRDefault="00BC0374" w:rsidP="00BC0374">
      <w:pPr>
        <w:pStyle w:val="aa"/>
        <w:rPr>
          <w:rFonts w:eastAsia="Times New Roman"/>
          <w:lang w:eastAsia="ja-JP"/>
        </w:rPr>
      </w:pPr>
      <w:r>
        <w:rPr>
          <w:rStyle w:val="aff2"/>
        </w:rPr>
        <w:annotationRef/>
      </w:r>
      <w:r>
        <w:rPr>
          <w:rFonts w:eastAsia="Times New Roman"/>
          <w:b/>
          <w:lang w:eastAsia="ja-JP"/>
        </w:rPr>
        <w:t>[RIL]</w:t>
      </w:r>
      <w:r w:rsidR="00406C9C">
        <w:rPr>
          <w:rFonts w:eastAsia="Times New Roman"/>
          <w:lang w:eastAsia="ja-JP"/>
        </w:rPr>
        <w:t>: H008</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450A718B" w14:textId="77777777" w:rsidR="00BC0374" w:rsidRDefault="00BC0374" w:rsidP="00BC0374">
      <w:pPr>
        <w:pStyle w:val="aa"/>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3CB2BC4F" w14:textId="77777777" w:rsidR="00BC0374" w:rsidRDefault="00BC0374" w:rsidP="00BC0374">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2FEF023C" w14:textId="77777777" w:rsidR="00BC0374" w:rsidRDefault="00BC0374" w:rsidP="00BC0374">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7F3581F9" w14:textId="77777777" w:rsidR="00BC0374" w:rsidRDefault="00BC0374" w:rsidP="00BC0374">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178DDBD7" w14:textId="42C826EA" w:rsidR="00BC0374" w:rsidRDefault="00BC0374" w:rsidP="00BC0374">
      <w:pPr>
        <w:pStyle w:val="aa"/>
      </w:pPr>
      <w:r>
        <w:rPr>
          <w:rFonts w:eastAsia="Times New Roman"/>
          <w:b/>
          <w:lang w:eastAsia="ja-JP"/>
        </w:rPr>
        <w:t>[Comments]</w:t>
      </w:r>
      <w:r>
        <w:rPr>
          <w:rFonts w:eastAsia="Times New Roman"/>
          <w:lang w:eastAsia="ja-JP"/>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65247E" w15:done="0"/>
  <w15:commentEx w15:paraId="5D8AF981" w15:done="0"/>
  <w15:commentEx w15:paraId="37E8E964" w15:done="0"/>
  <w15:commentEx w15:paraId="760A44FB" w15:done="0"/>
  <w15:commentEx w15:paraId="6A3913DE" w15:done="0"/>
  <w15:commentEx w15:paraId="7812FB34" w15:done="0"/>
  <w15:commentEx w15:paraId="784F5E51" w15:done="0"/>
  <w15:commentEx w15:paraId="76B051F3" w15:done="0"/>
  <w15:commentEx w15:paraId="184324B7" w15:done="0"/>
  <w15:commentEx w15:paraId="178DDBD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574AE" w14:textId="77777777" w:rsidR="00B1573C" w:rsidRDefault="00B1573C" w:rsidP="00F579C2">
      <w:pPr>
        <w:spacing w:after="0" w:line="240" w:lineRule="auto"/>
      </w:pPr>
      <w:r>
        <w:separator/>
      </w:r>
    </w:p>
  </w:endnote>
  <w:endnote w:type="continuationSeparator" w:id="0">
    <w:p w14:paraId="0C4EA8C0" w14:textId="77777777" w:rsidR="00B1573C" w:rsidRDefault="00B1573C" w:rsidP="00F579C2">
      <w:pPr>
        <w:spacing w:after="0" w:line="240" w:lineRule="auto"/>
      </w:pPr>
      <w:r>
        <w:continuationSeparator/>
      </w:r>
    </w:p>
  </w:endnote>
  <w:endnote w:type="continuationNotice" w:id="1">
    <w:p w14:paraId="34B2A212" w14:textId="77777777" w:rsidR="00B1573C" w:rsidRDefault="00B157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AC28E" w14:textId="77777777" w:rsidR="00B1573C" w:rsidRDefault="00B1573C" w:rsidP="00F579C2">
      <w:pPr>
        <w:spacing w:after="0" w:line="240" w:lineRule="auto"/>
      </w:pPr>
      <w:r>
        <w:separator/>
      </w:r>
    </w:p>
  </w:footnote>
  <w:footnote w:type="continuationSeparator" w:id="0">
    <w:p w14:paraId="75EF809D" w14:textId="77777777" w:rsidR="00B1573C" w:rsidRDefault="00B1573C" w:rsidP="00F579C2">
      <w:pPr>
        <w:spacing w:after="0" w:line="240" w:lineRule="auto"/>
      </w:pPr>
      <w:r>
        <w:continuationSeparator/>
      </w:r>
    </w:p>
  </w:footnote>
  <w:footnote w:type="continuationNotice" w:id="1">
    <w:p w14:paraId="4B895C95" w14:textId="77777777" w:rsidR="00B1573C" w:rsidRDefault="00B1573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7"/>
  </w:num>
  <w:num w:numId="2">
    <w:abstractNumId w:val="24"/>
  </w:num>
  <w:num w:numId="3">
    <w:abstractNumId w:val="16"/>
  </w:num>
  <w:num w:numId="4">
    <w:abstractNumId w:val="10"/>
  </w:num>
  <w:num w:numId="5">
    <w:abstractNumId w:val="25"/>
  </w:num>
  <w:num w:numId="6">
    <w:abstractNumId w:val="24"/>
  </w:num>
  <w:num w:numId="7">
    <w:abstractNumId w:val="24"/>
  </w:num>
  <w:num w:numId="8">
    <w:abstractNumId w:val="12"/>
  </w:num>
  <w:num w:numId="9">
    <w:abstractNumId w:val="0"/>
  </w:num>
  <w:num w:numId="10">
    <w:abstractNumId w:val="17"/>
  </w:num>
  <w:num w:numId="11">
    <w:abstractNumId w:val="20"/>
  </w:num>
  <w:num w:numId="12">
    <w:abstractNumId w:val="18"/>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1"/>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2"/>
  </w:num>
  <w:num w:numId="26">
    <w:abstractNumId w:val="11"/>
  </w:num>
  <w:num w:numId="27">
    <w:abstractNumId w:val="26"/>
  </w:num>
  <w:num w:numId="28">
    <w:abstractNumId w:val="13"/>
  </w:num>
  <w:num w:numId="29">
    <w:abstractNumId w:val="8"/>
  </w:num>
  <w:num w:numId="30">
    <w:abstractNumId w:val="23"/>
  </w:num>
  <w:num w:numId="31">
    <w:abstractNumId w:val="14"/>
  </w:num>
  <w:num w:numId="32">
    <w:abstractNumId w:val="19"/>
  </w:num>
  <w:num w:numId="33">
    <w:abstractNumId w:val="15"/>
  </w:num>
  <w:num w:numId="34">
    <w:abstractNumId w:val="24"/>
  </w:num>
  <w:num w:numId="35">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
    <w15:presenceInfo w15:providerId="None" w15:userId="Huawei, Hisilico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34"/>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1399"/>
    <w:rsid w:val="000122DC"/>
    <w:rsid w:val="00012334"/>
    <w:rsid w:val="00013944"/>
    <w:rsid w:val="00014356"/>
    <w:rsid w:val="000150AB"/>
    <w:rsid w:val="00015462"/>
    <w:rsid w:val="00015C12"/>
    <w:rsid w:val="00015CC7"/>
    <w:rsid w:val="00020009"/>
    <w:rsid w:val="000218C9"/>
    <w:rsid w:val="00022C59"/>
    <w:rsid w:val="00022E4A"/>
    <w:rsid w:val="00022FD2"/>
    <w:rsid w:val="000234B3"/>
    <w:rsid w:val="00023583"/>
    <w:rsid w:val="00023DA5"/>
    <w:rsid w:val="000247A9"/>
    <w:rsid w:val="000247DE"/>
    <w:rsid w:val="00026A9E"/>
    <w:rsid w:val="00026FF5"/>
    <w:rsid w:val="00027CD2"/>
    <w:rsid w:val="00032183"/>
    <w:rsid w:val="00032242"/>
    <w:rsid w:val="00034832"/>
    <w:rsid w:val="000348BB"/>
    <w:rsid w:val="0003571C"/>
    <w:rsid w:val="000373D0"/>
    <w:rsid w:val="00037AE2"/>
    <w:rsid w:val="0004067A"/>
    <w:rsid w:val="00040959"/>
    <w:rsid w:val="00042C5F"/>
    <w:rsid w:val="00043798"/>
    <w:rsid w:val="00043CFC"/>
    <w:rsid w:val="0004532C"/>
    <w:rsid w:val="00045727"/>
    <w:rsid w:val="000459B9"/>
    <w:rsid w:val="00050B1C"/>
    <w:rsid w:val="000516E5"/>
    <w:rsid w:val="00051A86"/>
    <w:rsid w:val="00051C80"/>
    <w:rsid w:val="00051FC6"/>
    <w:rsid w:val="000520A2"/>
    <w:rsid w:val="000520E7"/>
    <w:rsid w:val="000523BE"/>
    <w:rsid w:val="0005538B"/>
    <w:rsid w:val="00055C51"/>
    <w:rsid w:val="0005611A"/>
    <w:rsid w:val="00056239"/>
    <w:rsid w:val="00056AEE"/>
    <w:rsid w:val="00060EA6"/>
    <w:rsid w:val="000615BA"/>
    <w:rsid w:val="00061783"/>
    <w:rsid w:val="00063033"/>
    <w:rsid w:val="0006321A"/>
    <w:rsid w:val="000643B4"/>
    <w:rsid w:val="00065E8E"/>
    <w:rsid w:val="00066589"/>
    <w:rsid w:val="00066E55"/>
    <w:rsid w:val="0006709C"/>
    <w:rsid w:val="00071794"/>
    <w:rsid w:val="00071E72"/>
    <w:rsid w:val="00072D86"/>
    <w:rsid w:val="00074BF8"/>
    <w:rsid w:val="000750B6"/>
    <w:rsid w:val="00075647"/>
    <w:rsid w:val="00077C6C"/>
    <w:rsid w:val="000804BD"/>
    <w:rsid w:val="00083398"/>
    <w:rsid w:val="00086670"/>
    <w:rsid w:val="000935B7"/>
    <w:rsid w:val="00093700"/>
    <w:rsid w:val="00096048"/>
    <w:rsid w:val="00096B81"/>
    <w:rsid w:val="000A01BF"/>
    <w:rsid w:val="000A079D"/>
    <w:rsid w:val="000A285F"/>
    <w:rsid w:val="000A48E8"/>
    <w:rsid w:val="000A53E5"/>
    <w:rsid w:val="000A56AF"/>
    <w:rsid w:val="000A5B9C"/>
    <w:rsid w:val="000A6394"/>
    <w:rsid w:val="000A72C9"/>
    <w:rsid w:val="000B11C3"/>
    <w:rsid w:val="000B19AB"/>
    <w:rsid w:val="000B231A"/>
    <w:rsid w:val="000B316E"/>
    <w:rsid w:val="000B4614"/>
    <w:rsid w:val="000B47D3"/>
    <w:rsid w:val="000B49E9"/>
    <w:rsid w:val="000B548B"/>
    <w:rsid w:val="000C038A"/>
    <w:rsid w:val="000C0D52"/>
    <w:rsid w:val="000C1388"/>
    <w:rsid w:val="000C33D7"/>
    <w:rsid w:val="000C3CDF"/>
    <w:rsid w:val="000C5240"/>
    <w:rsid w:val="000C55EC"/>
    <w:rsid w:val="000C6598"/>
    <w:rsid w:val="000D287E"/>
    <w:rsid w:val="000D39BD"/>
    <w:rsid w:val="000D3B8C"/>
    <w:rsid w:val="000D5AFA"/>
    <w:rsid w:val="000D64C0"/>
    <w:rsid w:val="000D711B"/>
    <w:rsid w:val="000D769E"/>
    <w:rsid w:val="000D7DAB"/>
    <w:rsid w:val="000E05C1"/>
    <w:rsid w:val="000E21E3"/>
    <w:rsid w:val="000E2378"/>
    <w:rsid w:val="000E3A83"/>
    <w:rsid w:val="000E3C24"/>
    <w:rsid w:val="000E41D1"/>
    <w:rsid w:val="000E4E22"/>
    <w:rsid w:val="000E50AE"/>
    <w:rsid w:val="000E63E2"/>
    <w:rsid w:val="000E729D"/>
    <w:rsid w:val="000F1067"/>
    <w:rsid w:val="000F2A2F"/>
    <w:rsid w:val="000F2D63"/>
    <w:rsid w:val="000F3CB9"/>
    <w:rsid w:val="000F3FDA"/>
    <w:rsid w:val="000F4029"/>
    <w:rsid w:val="000F40A7"/>
    <w:rsid w:val="000F6172"/>
    <w:rsid w:val="000F6AA1"/>
    <w:rsid w:val="000F6B64"/>
    <w:rsid w:val="00100471"/>
    <w:rsid w:val="00100B67"/>
    <w:rsid w:val="00103213"/>
    <w:rsid w:val="0010414E"/>
    <w:rsid w:val="00104DDD"/>
    <w:rsid w:val="00105FF7"/>
    <w:rsid w:val="00106301"/>
    <w:rsid w:val="001066AD"/>
    <w:rsid w:val="00106DE0"/>
    <w:rsid w:val="001070D3"/>
    <w:rsid w:val="00107586"/>
    <w:rsid w:val="0011055F"/>
    <w:rsid w:val="0011117B"/>
    <w:rsid w:val="0011461A"/>
    <w:rsid w:val="00114E08"/>
    <w:rsid w:val="00116C27"/>
    <w:rsid w:val="0011722F"/>
    <w:rsid w:val="001200EE"/>
    <w:rsid w:val="0012056F"/>
    <w:rsid w:val="00121120"/>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7A68"/>
    <w:rsid w:val="00140BFE"/>
    <w:rsid w:val="00140E06"/>
    <w:rsid w:val="00141123"/>
    <w:rsid w:val="00143925"/>
    <w:rsid w:val="00143DC2"/>
    <w:rsid w:val="0014476E"/>
    <w:rsid w:val="0014490E"/>
    <w:rsid w:val="00145D43"/>
    <w:rsid w:val="00146110"/>
    <w:rsid w:val="00146266"/>
    <w:rsid w:val="00146C02"/>
    <w:rsid w:val="001470EA"/>
    <w:rsid w:val="001474BC"/>
    <w:rsid w:val="0014784E"/>
    <w:rsid w:val="00151293"/>
    <w:rsid w:val="00151C50"/>
    <w:rsid w:val="001536A1"/>
    <w:rsid w:val="0015388F"/>
    <w:rsid w:val="001553C9"/>
    <w:rsid w:val="0015639A"/>
    <w:rsid w:val="00156D97"/>
    <w:rsid w:val="00160797"/>
    <w:rsid w:val="00161473"/>
    <w:rsid w:val="001619D9"/>
    <w:rsid w:val="00161C75"/>
    <w:rsid w:val="0016278B"/>
    <w:rsid w:val="0016286D"/>
    <w:rsid w:val="0016604D"/>
    <w:rsid w:val="00166D71"/>
    <w:rsid w:val="00166EFC"/>
    <w:rsid w:val="00170C25"/>
    <w:rsid w:val="00172132"/>
    <w:rsid w:val="0017277A"/>
    <w:rsid w:val="001730F1"/>
    <w:rsid w:val="00173207"/>
    <w:rsid w:val="001734E9"/>
    <w:rsid w:val="001745A8"/>
    <w:rsid w:val="0017461D"/>
    <w:rsid w:val="00177FDF"/>
    <w:rsid w:val="001821E2"/>
    <w:rsid w:val="00182793"/>
    <w:rsid w:val="00183BC9"/>
    <w:rsid w:val="00183C2F"/>
    <w:rsid w:val="0018463E"/>
    <w:rsid w:val="00185D3F"/>
    <w:rsid w:val="00186482"/>
    <w:rsid w:val="001900F2"/>
    <w:rsid w:val="00190DC8"/>
    <w:rsid w:val="00191A84"/>
    <w:rsid w:val="00192C46"/>
    <w:rsid w:val="00196B0C"/>
    <w:rsid w:val="00197386"/>
    <w:rsid w:val="00197EEC"/>
    <w:rsid w:val="001A2F1F"/>
    <w:rsid w:val="001A4862"/>
    <w:rsid w:val="001A6449"/>
    <w:rsid w:val="001A6C5A"/>
    <w:rsid w:val="001A7B60"/>
    <w:rsid w:val="001B2A6B"/>
    <w:rsid w:val="001B2B7E"/>
    <w:rsid w:val="001B2B91"/>
    <w:rsid w:val="001B3FAF"/>
    <w:rsid w:val="001B475A"/>
    <w:rsid w:val="001B5964"/>
    <w:rsid w:val="001B6D1B"/>
    <w:rsid w:val="001B7A65"/>
    <w:rsid w:val="001B7EF0"/>
    <w:rsid w:val="001C02E4"/>
    <w:rsid w:val="001C05C9"/>
    <w:rsid w:val="001C062D"/>
    <w:rsid w:val="001C0FD7"/>
    <w:rsid w:val="001C18B3"/>
    <w:rsid w:val="001C193F"/>
    <w:rsid w:val="001C6B02"/>
    <w:rsid w:val="001C6C9D"/>
    <w:rsid w:val="001D0408"/>
    <w:rsid w:val="001D16EB"/>
    <w:rsid w:val="001D5A15"/>
    <w:rsid w:val="001D758B"/>
    <w:rsid w:val="001D7CA5"/>
    <w:rsid w:val="001E2A40"/>
    <w:rsid w:val="001E41F3"/>
    <w:rsid w:val="001E53D9"/>
    <w:rsid w:val="001E7E3B"/>
    <w:rsid w:val="001F12D8"/>
    <w:rsid w:val="001F24BA"/>
    <w:rsid w:val="001F2C42"/>
    <w:rsid w:val="001F7767"/>
    <w:rsid w:val="002005BD"/>
    <w:rsid w:val="002010CB"/>
    <w:rsid w:val="002025CF"/>
    <w:rsid w:val="002028A5"/>
    <w:rsid w:val="00202AFD"/>
    <w:rsid w:val="00202C17"/>
    <w:rsid w:val="002069BD"/>
    <w:rsid w:val="0020789F"/>
    <w:rsid w:val="00210B84"/>
    <w:rsid w:val="00211F1D"/>
    <w:rsid w:val="00213033"/>
    <w:rsid w:val="00213092"/>
    <w:rsid w:val="002134AE"/>
    <w:rsid w:val="00216E03"/>
    <w:rsid w:val="002170EC"/>
    <w:rsid w:val="002175A6"/>
    <w:rsid w:val="002206A0"/>
    <w:rsid w:val="00220B50"/>
    <w:rsid w:val="00220E58"/>
    <w:rsid w:val="00223202"/>
    <w:rsid w:val="002236A2"/>
    <w:rsid w:val="00223719"/>
    <w:rsid w:val="00224853"/>
    <w:rsid w:val="00226922"/>
    <w:rsid w:val="00227BB7"/>
    <w:rsid w:val="00230EBF"/>
    <w:rsid w:val="0023153F"/>
    <w:rsid w:val="002325A1"/>
    <w:rsid w:val="00232D46"/>
    <w:rsid w:val="00235360"/>
    <w:rsid w:val="00237F0B"/>
    <w:rsid w:val="002405F0"/>
    <w:rsid w:val="00241C2A"/>
    <w:rsid w:val="002422E0"/>
    <w:rsid w:val="00243742"/>
    <w:rsid w:val="00245F43"/>
    <w:rsid w:val="00246BB9"/>
    <w:rsid w:val="00246DF9"/>
    <w:rsid w:val="00246E8A"/>
    <w:rsid w:val="00247025"/>
    <w:rsid w:val="00250EAB"/>
    <w:rsid w:val="002511CD"/>
    <w:rsid w:val="0025131D"/>
    <w:rsid w:val="00252F6F"/>
    <w:rsid w:val="002540AB"/>
    <w:rsid w:val="00254DEC"/>
    <w:rsid w:val="002556DF"/>
    <w:rsid w:val="00256A6B"/>
    <w:rsid w:val="00257ABE"/>
    <w:rsid w:val="0026004D"/>
    <w:rsid w:val="00260E30"/>
    <w:rsid w:val="00262EB2"/>
    <w:rsid w:val="00263C6F"/>
    <w:rsid w:val="00263D89"/>
    <w:rsid w:val="00266C5C"/>
    <w:rsid w:val="002702C5"/>
    <w:rsid w:val="00272287"/>
    <w:rsid w:val="002748B7"/>
    <w:rsid w:val="0027581B"/>
    <w:rsid w:val="00275D12"/>
    <w:rsid w:val="0027608D"/>
    <w:rsid w:val="00276AD6"/>
    <w:rsid w:val="00281FF3"/>
    <w:rsid w:val="00283F50"/>
    <w:rsid w:val="00285038"/>
    <w:rsid w:val="0028583F"/>
    <w:rsid w:val="002860C4"/>
    <w:rsid w:val="00286B7F"/>
    <w:rsid w:val="00287BBC"/>
    <w:rsid w:val="0029091F"/>
    <w:rsid w:val="00291140"/>
    <w:rsid w:val="00293496"/>
    <w:rsid w:val="00293DDA"/>
    <w:rsid w:val="00293F09"/>
    <w:rsid w:val="00294823"/>
    <w:rsid w:val="00296610"/>
    <w:rsid w:val="002A01CC"/>
    <w:rsid w:val="002A1C25"/>
    <w:rsid w:val="002A22AB"/>
    <w:rsid w:val="002A478C"/>
    <w:rsid w:val="002A4796"/>
    <w:rsid w:val="002A47C6"/>
    <w:rsid w:val="002A5594"/>
    <w:rsid w:val="002A6E38"/>
    <w:rsid w:val="002A77A2"/>
    <w:rsid w:val="002A7B22"/>
    <w:rsid w:val="002A7C59"/>
    <w:rsid w:val="002B1097"/>
    <w:rsid w:val="002B2AE4"/>
    <w:rsid w:val="002B40AC"/>
    <w:rsid w:val="002B47FB"/>
    <w:rsid w:val="002B5741"/>
    <w:rsid w:val="002B5D2A"/>
    <w:rsid w:val="002B7595"/>
    <w:rsid w:val="002B7E69"/>
    <w:rsid w:val="002C0FE3"/>
    <w:rsid w:val="002C1FB6"/>
    <w:rsid w:val="002C36C6"/>
    <w:rsid w:val="002C557D"/>
    <w:rsid w:val="002C5665"/>
    <w:rsid w:val="002C584B"/>
    <w:rsid w:val="002D0445"/>
    <w:rsid w:val="002D554E"/>
    <w:rsid w:val="002D5A3E"/>
    <w:rsid w:val="002E08E8"/>
    <w:rsid w:val="002E0D38"/>
    <w:rsid w:val="002E0E93"/>
    <w:rsid w:val="002E21BC"/>
    <w:rsid w:val="002E564F"/>
    <w:rsid w:val="002E6849"/>
    <w:rsid w:val="002E6ACB"/>
    <w:rsid w:val="002F244B"/>
    <w:rsid w:val="002F2512"/>
    <w:rsid w:val="002F2A51"/>
    <w:rsid w:val="002F3458"/>
    <w:rsid w:val="002F4949"/>
    <w:rsid w:val="002F4F83"/>
    <w:rsid w:val="002F58F0"/>
    <w:rsid w:val="00301ABC"/>
    <w:rsid w:val="003030DF"/>
    <w:rsid w:val="00303B65"/>
    <w:rsid w:val="00305409"/>
    <w:rsid w:val="0030582F"/>
    <w:rsid w:val="00306C49"/>
    <w:rsid w:val="00307795"/>
    <w:rsid w:val="00310908"/>
    <w:rsid w:val="00312583"/>
    <w:rsid w:val="00312A2C"/>
    <w:rsid w:val="003151C8"/>
    <w:rsid w:val="00315A63"/>
    <w:rsid w:val="00315EEF"/>
    <w:rsid w:val="00316462"/>
    <w:rsid w:val="0031687D"/>
    <w:rsid w:val="00317532"/>
    <w:rsid w:val="00321EB5"/>
    <w:rsid w:val="0032209D"/>
    <w:rsid w:val="003227FD"/>
    <w:rsid w:val="0032295D"/>
    <w:rsid w:val="00322C60"/>
    <w:rsid w:val="0032317E"/>
    <w:rsid w:val="00324386"/>
    <w:rsid w:val="00325BCE"/>
    <w:rsid w:val="00325C64"/>
    <w:rsid w:val="00325D39"/>
    <w:rsid w:val="00331A6A"/>
    <w:rsid w:val="00331E7B"/>
    <w:rsid w:val="00332C58"/>
    <w:rsid w:val="00332E1F"/>
    <w:rsid w:val="00334634"/>
    <w:rsid w:val="00336AF0"/>
    <w:rsid w:val="00341AFB"/>
    <w:rsid w:val="00343684"/>
    <w:rsid w:val="0034375F"/>
    <w:rsid w:val="003447B1"/>
    <w:rsid w:val="0034534E"/>
    <w:rsid w:val="00345579"/>
    <w:rsid w:val="003463CD"/>
    <w:rsid w:val="00346728"/>
    <w:rsid w:val="00347843"/>
    <w:rsid w:val="003522D3"/>
    <w:rsid w:val="00352951"/>
    <w:rsid w:val="00353892"/>
    <w:rsid w:val="00354C9E"/>
    <w:rsid w:val="00356A54"/>
    <w:rsid w:val="00357C36"/>
    <w:rsid w:val="00357FBD"/>
    <w:rsid w:val="00360D56"/>
    <w:rsid w:val="003614BE"/>
    <w:rsid w:val="00362F11"/>
    <w:rsid w:val="0036333F"/>
    <w:rsid w:val="0036399D"/>
    <w:rsid w:val="00364446"/>
    <w:rsid w:val="00366807"/>
    <w:rsid w:val="003676F8"/>
    <w:rsid w:val="00370137"/>
    <w:rsid w:val="00370C92"/>
    <w:rsid w:val="00370CB9"/>
    <w:rsid w:val="003723B0"/>
    <w:rsid w:val="0037674C"/>
    <w:rsid w:val="003807AE"/>
    <w:rsid w:val="00380992"/>
    <w:rsid w:val="00380BF3"/>
    <w:rsid w:val="00381029"/>
    <w:rsid w:val="00381B7E"/>
    <w:rsid w:val="00381E16"/>
    <w:rsid w:val="00382696"/>
    <w:rsid w:val="0038283B"/>
    <w:rsid w:val="00382CF9"/>
    <w:rsid w:val="00383955"/>
    <w:rsid w:val="003861D7"/>
    <w:rsid w:val="00386EF8"/>
    <w:rsid w:val="0038744C"/>
    <w:rsid w:val="003875B8"/>
    <w:rsid w:val="0038786A"/>
    <w:rsid w:val="0039032F"/>
    <w:rsid w:val="0039170B"/>
    <w:rsid w:val="00392719"/>
    <w:rsid w:val="00393616"/>
    <w:rsid w:val="003939D7"/>
    <w:rsid w:val="00393B91"/>
    <w:rsid w:val="003943BA"/>
    <w:rsid w:val="0039611C"/>
    <w:rsid w:val="0039668E"/>
    <w:rsid w:val="00396D77"/>
    <w:rsid w:val="003978AA"/>
    <w:rsid w:val="003A0BF4"/>
    <w:rsid w:val="003A0F86"/>
    <w:rsid w:val="003A4A9F"/>
    <w:rsid w:val="003A4DEE"/>
    <w:rsid w:val="003A4F2A"/>
    <w:rsid w:val="003A507F"/>
    <w:rsid w:val="003A5E70"/>
    <w:rsid w:val="003A7B2B"/>
    <w:rsid w:val="003B0C11"/>
    <w:rsid w:val="003B157D"/>
    <w:rsid w:val="003B15AA"/>
    <w:rsid w:val="003B4257"/>
    <w:rsid w:val="003B4BDE"/>
    <w:rsid w:val="003B5B70"/>
    <w:rsid w:val="003B5D7B"/>
    <w:rsid w:val="003C26E7"/>
    <w:rsid w:val="003C4A9A"/>
    <w:rsid w:val="003C6305"/>
    <w:rsid w:val="003C6AAC"/>
    <w:rsid w:val="003C6E61"/>
    <w:rsid w:val="003D039F"/>
    <w:rsid w:val="003D5EEE"/>
    <w:rsid w:val="003D6034"/>
    <w:rsid w:val="003D7D3C"/>
    <w:rsid w:val="003E1A36"/>
    <w:rsid w:val="003E1CFE"/>
    <w:rsid w:val="003E377B"/>
    <w:rsid w:val="003E3B4C"/>
    <w:rsid w:val="003E4D66"/>
    <w:rsid w:val="003E5D21"/>
    <w:rsid w:val="003E6786"/>
    <w:rsid w:val="003E7C2F"/>
    <w:rsid w:val="003E7FE5"/>
    <w:rsid w:val="003F18A3"/>
    <w:rsid w:val="003F276A"/>
    <w:rsid w:val="003F361D"/>
    <w:rsid w:val="003F3B02"/>
    <w:rsid w:val="003F3D8D"/>
    <w:rsid w:val="003F6115"/>
    <w:rsid w:val="003F64E7"/>
    <w:rsid w:val="003F65E6"/>
    <w:rsid w:val="003F7294"/>
    <w:rsid w:val="003F7ADF"/>
    <w:rsid w:val="00400592"/>
    <w:rsid w:val="00401D3E"/>
    <w:rsid w:val="00402954"/>
    <w:rsid w:val="00403216"/>
    <w:rsid w:val="00403813"/>
    <w:rsid w:val="00404D80"/>
    <w:rsid w:val="00405F91"/>
    <w:rsid w:val="00406243"/>
    <w:rsid w:val="00406C9C"/>
    <w:rsid w:val="004070B1"/>
    <w:rsid w:val="004101DE"/>
    <w:rsid w:val="00411547"/>
    <w:rsid w:val="0041197E"/>
    <w:rsid w:val="00414358"/>
    <w:rsid w:val="00415451"/>
    <w:rsid w:val="00416ECC"/>
    <w:rsid w:val="00417F4A"/>
    <w:rsid w:val="00422EE1"/>
    <w:rsid w:val="00422F21"/>
    <w:rsid w:val="004242F1"/>
    <w:rsid w:val="00424C01"/>
    <w:rsid w:val="00424F95"/>
    <w:rsid w:val="004250A8"/>
    <w:rsid w:val="004252E4"/>
    <w:rsid w:val="0042534F"/>
    <w:rsid w:val="004264BF"/>
    <w:rsid w:val="0042674B"/>
    <w:rsid w:val="004304B6"/>
    <w:rsid w:val="004319DF"/>
    <w:rsid w:val="00431D01"/>
    <w:rsid w:val="00432A0E"/>
    <w:rsid w:val="004332BD"/>
    <w:rsid w:val="00434DD9"/>
    <w:rsid w:val="00434EDA"/>
    <w:rsid w:val="00440040"/>
    <w:rsid w:val="004402C8"/>
    <w:rsid w:val="00440C97"/>
    <w:rsid w:val="00441006"/>
    <w:rsid w:val="00441A98"/>
    <w:rsid w:val="004426FD"/>
    <w:rsid w:val="0044272D"/>
    <w:rsid w:val="00442A75"/>
    <w:rsid w:val="00443B37"/>
    <w:rsid w:val="004446DA"/>
    <w:rsid w:val="004468FD"/>
    <w:rsid w:val="00447195"/>
    <w:rsid w:val="004477C9"/>
    <w:rsid w:val="00447E6E"/>
    <w:rsid w:val="00451244"/>
    <w:rsid w:val="0045499B"/>
    <w:rsid w:val="00454D53"/>
    <w:rsid w:val="00454EA6"/>
    <w:rsid w:val="00455EA9"/>
    <w:rsid w:val="0045725C"/>
    <w:rsid w:val="004605B9"/>
    <w:rsid w:val="00460965"/>
    <w:rsid w:val="00461229"/>
    <w:rsid w:val="00462340"/>
    <w:rsid w:val="004632BF"/>
    <w:rsid w:val="00463C63"/>
    <w:rsid w:val="00464CA9"/>
    <w:rsid w:val="00467112"/>
    <w:rsid w:val="00467D43"/>
    <w:rsid w:val="00470B32"/>
    <w:rsid w:val="00470D23"/>
    <w:rsid w:val="00472BD6"/>
    <w:rsid w:val="0047340F"/>
    <w:rsid w:val="004735FF"/>
    <w:rsid w:val="00473978"/>
    <w:rsid w:val="00475980"/>
    <w:rsid w:val="00475D89"/>
    <w:rsid w:val="00480A18"/>
    <w:rsid w:val="00482409"/>
    <w:rsid w:val="00482A0D"/>
    <w:rsid w:val="0048556F"/>
    <w:rsid w:val="0048570A"/>
    <w:rsid w:val="004879A3"/>
    <w:rsid w:val="00491AF5"/>
    <w:rsid w:val="004929E2"/>
    <w:rsid w:val="004931BF"/>
    <w:rsid w:val="004948AE"/>
    <w:rsid w:val="00494A90"/>
    <w:rsid w:val="00496764"/>
    <w:rsid w:val="004971F6"/>
    <w:rsid w:val="00497830"/>
    <w:rsid w:val="004A00E9"/>
    <w:rsid w:val="004A0820"/>
    <w:rsid w:val="004A1035"/>
    <w:rsid w:val="004A1D1C"/>
    <w:rsid w:val="004A1D71"/>
    <w:rsid w:val="004A336F"/>
    <w:rsid w:val="004A391A"/>
    <w:rsid w:val="004A4BBB"/>
    <w:rsid w:val="004A64A3"/>
    <w:rsid w:val="004B0508"/>
    <w:rsid w:val="004B06D5"/>
    <w:rsid w:val="004B0A4C"/>
    <w:rsid w:val="004B167C"/>
    <w:rsid w:val="004B3663"/>
    <w:rsid w:val="004B367E"/>
    <w:rsid w:val="004B5A42"/>
    <w:rsid w:val="004B6236"/>
    <w:rsid w:val="004B6797"/>
    <w:rsid w:val="004B75B7"/>
    <w:rsid w:val="004C1644"/>
    <w:rsid w:val="004C1CDD"/>
    <w:rsid w:val="004C6094"/>
    <w:rsid w:val="004D0198"/>
    <w:rsid w:val="004D030B"/>
    <w:rsid w:val="004D117E"/>
    <w:rsid w:val="004D302F"/>
    <w:rsid w:val="004D533F"/>
    <w:rsid w:val="004D564E"/>
    <w:rsid w:val="004D5C20"/>
    <w:rsid w:val="004D761A"/>
    <w:rsid w:val="004E1667"/>
    <w:rsid w:val="004E3350"/>
    <w:rsid w:val="004E3384"/>
    <w:rsid w:val="004E3E02"/>
    <w:rsid w:val="004E59CD"/>
    <w:rsid w:val="004F01F8"/>
    <w:rsid w:val="004F0665"/>
    <w:rsid w:val="004F11D9"/>
    <w:rsid w:val="004F13A5"/>
    <w:rsid w:val="004F2BE9"/>
    <w:rsid w:val="004F2ED4"/>
    <w:rsid w:val="004F3043"/>
    <w:rsid w:val="004F4536"/>
    <w:rsid w:val="004F65D0"/>
    <w:rsid w:val="004F68C5"/>
    <w:rsid w:val="004F7D00"/>
    <w:rsid w:val="00500416"/>
    <w:rsid w:val="005008CC"/>
    <w:rsid w:val="00500F57"/>
    <w:rsid w:val="00502241"/>
    <w:rsid w:val="00502642"/>
    <w:rsid w:val="00503E79"/>
    <w:rsid w:val="0050424D"/>
    <w:rsid w:val="0050751A"/>
    <w:rsid w:val="0051147B"/>
    <w:rsid w:val="00513F82"/>
    <w:rsid w:val="0051580D"/>
    <w:rsid w:val="00515FB9"/>
    <w:rsid w:val="00516175"/>
    <w:rsid w:val="00517803"/>
    <w:rsid w:val="00517F57"/>
    <w:rsid w:val="00521CF8"/>
    <w:rsid w:val="00525639"/>
    <w:rsid w:val="00525B2D"/>
    <w:rsid w:val="00526455"/>
    <w:rsid w:val="0052659C"/>
    <w:rsid w:val="00527F11"/>
    <w:rsid w:val="00530BD0"/>
    <w:rsid w:val="00531D91"/>
    <w:rsid w:val="0053261C"/>
    <w:rsid w:val="00534E85"/>
    <w:rsid w:val="0053621C"/>
    <w:rsid w:val="005362DB"/>
    <w:rsid w:val="00542527"/>
    <w:rsid w:val="005445FC"/>
    <w:rsid w:val="00544702"/>
    <w:rsid w:val="00544FE9"/>
    <w:rsid w:val="00545971"/>
    <w:rsid w:val="00545E87"/>
    <w:rsid w:val="00546089"/>
    <w:rsid w:val="00547A3C"/>
    <w:rsid w:val="00550347"/>
    <w:rsid w:val="00552162"/>
    <w:rsid w:val="005526AA"/>
    <w:rsid w:val="00556D66"/>
    <w:rsid w:val="0055749F"/>
    <w:rsid w:val="00557503"/>
    <w:rsid w:val="005577D8"/>
    <w:rsid w:val="0055789D"/>
    <w:rsid w:val="00557C81"/>
    <w:rsid w:val="00560305"/>
    <w:rsid w:val="00560D28"/>
    <w:rsid w:val="00561C6D"/>
    <w:rsid w:val="00562417"/>
    <w:rsid w:val="005625BC"/>
    <w:rsid w:val="005645F0"/>
    <w:rsid w:val="0056480B"/>
    <w:rsid w:val="00566590"/>
    <w:rsid w:val="00566F4B"/>
    <w:rsid w:val="005676A2"/>
    <w:rsid w:val="00567BDC"/>
    <w:rsid w:val="00571D52"/>
    <w:rsid w:val="00571EE9"/>
    <w:rsid w:val="0057208E"/>
    <w:rsid w:val="00572872"/>
    <w:rsid w:val="00572916"/>
    <w:rsid w:val="00574B50"/>
    <w:rsid w:val="00574DEF"/>
    <w:rsid w:val="00574FD4"/>
    <w:rsid w:val="00576718"/>
    <w:rsid w:val="0057762F"/>
    <w:rsid w:val="005814DC"/>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0CEB"/>
    <w:rsid w:val="005A165D"/>
    <w:rsid w:val="005A4C6F"/>
    <w:rsid w:val="005A543A"/>
    <w:rsid w:val="005A6B0D"/>
    <w:rsid w:val="005A6CD0"/>
    <w:rsid w:val="005A7C53"/>
    <w:rsid w:val="005B1234"/>
    <w:rsid w:val="005B2092"/>
    <w:rsid w:val="005B22AC"/>
    <w:rsid w:val="005B5086"/>
    <w:rsid w:val="005B5F0E"/>
    <w:rsid w:val="005B6234"/>
    <w:rsid w:val="005B769C"/>
    <w:rsid w:val="005C2085"/>
    <w:rsid w:val="005C6A01"/>
    <w:rsid w:val="005C7EF7"/>
    <w:rsid w:val="005D1A3E"/>
    <w:rsid w:val="005D29F0"/>
    <w:rsid w:val="005D3E91"/>
    <w:rsid w:val="005D405C"/>
    <w:rsid w:val="005D5DC9"/>
    <w:rsid w:val="005D6171"/>
    <w:rsid w:val="005D7213"/>
    <w:rsid w:val="005E059C"/>
    <w:rsid w:val="005E2C44"/>
    <w:rsid w:val="005E3022"/>
    <w:rsid w:val="005E3269"/>
    <w:rsid w:val="005E4157"/>
    <w:rsid w:val="005E4764"/>
    <w:rsid w:val="005E5AA4"/>
    <w:rsid w:val="005E7BD8"/>
    <w:rsid w:val="005F10BB"/>
    <w:rsid w:val="005F1AFC"/>
    <w:rsid w:val="005F3888"/>
    <w:rsid w:val="005F3A9F"/>
    <w:rsid w:val="005F454B"/>
    <w:rsid w:val="005F4892"/>
    <w:rsid w:val="005F5097"/>
    <w:rsid w:val="005F5C61"/>
    <w:rsid w:val="005F5C63"/>
    <w:rsid w:val="005F6BAC"/>
    <w:rsid w:val="005F6EED"/>
    <w:rsid w:val="00601122"/>
    <w:rsid w:val="006012CB"/>
    <w:rsid w:val="00602515"/>
    <w:rsid w:val="00602F04"/>
    <w:rsid w:val="00603513"/>
    <w:rsid w:val="006045CA"/>
    <w:rsid w:val="0060577F"/>
    <w:rsid w:val="006067C1"/>
    <w:rsid w:val="006068E6"/>
    <w:rsid w:val="006074F6"/>
    <w:rsid w:val="006079CA"/>
    <w:rsid w:val="00610538"/>
    <w:rsid w:val="006110F7"/>
    <w:rsid w:val="00612697"/>
    <w:rsid w:val="00612763"/>
    <w:rsid w:val="006129DF"/>
    <w:rsid w:val="006149BA"/>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2DD6"/>
    <w:rsid w:val="006331FB"/>
    <w:rsid w:val="00633228"/>
    <w:rsid w:val="0063332C"/>
    <w:rsid w:val="0063673F"/>
    <w:rsid w:val="006372D5"/>
    <w:rsid w:val="00637429"/>
    <w:rsid w:val="0063785B"/>
    <w:rsid w:val="006413D2"/>
    <w:rsid w:val="00641C7D"/>
    <w:rsid w:val="00641F98"/>
    <w:rsid w:val="00642134"/>
    <w:rsid w:val="006425C9"/>
    <w:rsid w:val="006430A3"/>
    <w:rsid w:val="006442A4"/>
    <w:rsid w:val="00650BD9"/>
    <w:rsid w:val="0065216D"/>
    <w:rsid w:val="00653DFB"/>
    <w:rsid w:val="00655DC2"/>
    <w:rsid w:val="006564A8"/>
    <w:rsid w:val="006570A8"/>
    <w:rsid w:val="00661985"/>
    <w:rsid w:val="006625D0"/>
    <w:rsid w:val="006636B4"/>
    <w:rsid w:val="0066505A"/>
    <w:rsid w:val="006658B7"/>
    <w:rsid w:val="0066695D"/>
    <w:rsid w:val="00667DD3"/>
    <w:rsid w:val="0067197B"/>
    <w:rsid w:val="00672955"/>
    <w:rsid w:val="00672DEE"/>
    <w:rsid w:val="006730B8"/>
    <w:rsid w:val="00673C50"/>
    <w:rsid w:val="00675C46"/>
    <w:rsid w:val="0067699B"/>
    <w:rsid w:val="00677357"/>
    <w:rsid w:val="00680AEF"/>
    <w:rsid w:val="00680E2E"/>
    <w:rsid w:val="0068132A"/>
    <w:rsid w:val="0068574D"/>
    <w:rsid w:val="00685A18"/>
    <w:rsid w:val="0068796D"/>
    <w:rsid w:val="00692FC2"/>
    <w:rsid w:val="006937EB"/>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1A09"/>
    <w:rsid w:val="006B46FB"/>
    <w:rsid w:val="006B6A85"/>
    <w:rsid w:val="006B7202"/>
    <w:rsid w:val="006C0A8A"/>
    <w:rsid w:val="006C0FBE"/>
    <w:rsid w:val="006C1918"/>
    <w:rsid w:val="006C1AF1"/>
    <w:rsid w:val="006C2174"/>
    <w:rsid w:val="006C32ED"/>
    <w:rsid w:val="006C6F86"/>
    <w:rsid w:val="006C7238"/>
    <w:rsid w:val="006C790F"/>
    <w:rsid w:val="006C7AAF"/>
    <w:rsid w:val="006D00C2"/>
    <w:rsid w:val="006D05E0"/>
    <w:rsid w:val="006D429D"/>
    <w:rsid w:val="006D4A75"/>
    <w:rsid w:val="006D69F7"/>
    <w:rsid w:val="006E012F"/>
    <w:rsid w:val="006E0148"/>
    <w:rsid w:val="006E0598"/>
    <w:rsid w:val="006E1106"/>
    <w:rsid w:val="006E21FB"/>
    <w:rsid w:val="006E2251"/>
    <w:rsid w:val="006E3205"/>
    <w:rsid w:val="006E3BFF"/>
    <w:rsid w:val="006E4FF5"/>
    <w:rsid w:val="006E6E51"/>
    <w:rsid w:val="006E7121"/>
    <w:rsid w:val="006E7B07"/>
    <w:rsid w:val="006E7D7A"/>
    <w:rsid w:val="006F074D"/>
    <w:rsid w:val="006F18B5"/>
    <w:rsid w:val="006F1AB2"/>
    <w:rsid w:val="006F1EF7"/>
    <w:rsid w:val="006F29C0"/>
    <w:rsid w:val="006F370C"/>
    <w:rsid w:val="006F458E"/>
    <w:rsid w:val="006F4B8B"/>
    <w:rsid w:val="006F4D88"/>
    <w:rsid w:val="006F5EA5"/>
    <w:rsid w:val="006F6F23"/>
    <w:rsid w:val="006F78A7"/>
    <w:rsid w:val="0070141F"/>
    <w:rsid w:val="00701C49"/>
    <w:rsid w:val="007023A2"/>
    <w:rsid w:val="007046B2"/>
    <w:rsid w:val="00704887"/>
    <w:rsid w:val="00704B78"/>
    <w:rsid w:val="007063CF"/>
    <w:rsid w:val="00710BEE"/>
    <w:rsid w:val="00711ED3"/>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0F78"/>
    <w:rsid w:val="00731DC0"/>
    <w:rsid w:val="00732074"/>
    <w:rsid w:val="00733965"/>
    <w:rsid w:val="00734316"/>
    <w:rsid w:val="00736B36"/>
    <w:rsid w:val="00737CB7"/>
    <w:rsid w:val="00740106"/>
    <w:rsid w:val="00741C8E"/>
    <w:rsid w:val="00742A86"/>
    <w:rsid w:val="00743592"/>
    <w:rsid w:val="00746E28"/>
    <w:rsid w:val="007470A1"/>
    <w:rsid w:val="007479D8"/>
    <w:rsid w:val="00750310"/>
    <w:rsid w:val="007512F7"/>
    <w:rsid w:val="0075212F"/>
    <w:rsid w:val="00752F24"/>
    <w:rsid w:val="007541A8"/>
    <w:rsid w:val="00754BD3"/>
    <w:rsid w:val="00754F33"/>
    <w:rsid w:val="007560B8"/>
    <w:rsid w:val="00760525"/>
    <w:rsid w:val="00760855"/>
    <w:rsid w:val="00761146"/>
    <w:rsid w:val="007636AA"/>
    <w:rsid w:val="00763F20"/>
    <w:rsid w:val="00764417"/>
    <w:rsid w:val="0076484C"/>
    <w:rsid w:val="00767BEA"/>
    <w:rsid w:val="00771416"/>
    <w:rsid w:val="007726FA"/>
    <w:rsid w:val="00772B4E"/>
    <w:rsid w:val="00773E9F"/>
    <w:rsid w:val="00774A42"/>
    <w:rsid w:val="0077687D"/>
    <w:rsid w:val="00776CCF"/>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1878"/>
    <w:rsid w:val="007A1C06"/>
    <w:rsid w:val="007A20E3"/>
    <w:rsid w:val="007A217D"/>
    <w:rsid w:val="007A3015"/>
    <w:rsid w:val="007A566F"/>
    <w:rsid w:val="007B0253"/>
    <w:rsid w:val="007B1505"/>
    <w:rsid w:val="007B1885"/>
    <w:rsid w:val="007B1B0F"/>
    <w:rsid w:val="007B31F2"/>
    <w:rsid w:val="007B36F2"/>
    <w:rsid w:val="007B512A"/>
    <w:rsid w:val="007B668D"/>
    <w:rsid w:val="007C022C"/>
    <w:rsid w:val="007C2097"/>
    <w:rsid w:val="007C4487"/>
    <w:rsid w:val="007C4BBE"/>
    <w:rsid w:val="007C7A59"/>
    <w:rsid w:val="007D1944"/>
    <w:rsid w:val="007D2E8F"/>
    <w:rsid w:val="007D2FF3"/>
    <w:rsid w:val="007D3CE3"/>
    <w:rsid w:val="007D4E29"/>
    <w:rsid w:val="007D5C66"/>
    <w:rsid w:val="007D62CD"/>
    <w:rsid w:val="007D6A07"/>
    <w:rsid w:val="007D78D2"/>
    <w:rsid w:val="007E1295"/>
    <w:rsid w:val="007E17DF"/>
    <w:rsid w:val="007E2534"/>
    <w:rsid w:val="007E330D"/>
    <w:rsid w:val="007E56C4"/>
    <w:rsid w:val="007E5C02"/>
    <w:rsid w:val="007E5DCA"/>
    <w:rsid w:val="007E6B30"/>
    <w:rsid w:val="007E6E90"/>
    <w:rsid w:val="007E6FE5"/>
    <w:rsid w:val="007E7FD8"/>
    <w:rsid w:val="007F018F"/>
    <w:rsid w:val="007F1ACA"/>
    <w:rsid w:val="007F238A"/>
    <w:rsid w:val="007F2E4C"/>
    <w:rsid w:val="007F3061"/>
    <w:rsid w:val="007F3F3C"/>
    <w:rsid w:val="007F43B2"/>
    <w:rsid w:val="008001D9"/>
    <w:rsid w:val="008025CE"/>
    <w:rsid w:val="00805C8B"/>
    <w:rsid w:val="008107C1"/>
    <w:rsid w:val="0081097E"/>
    <w:rsid w:val="008111A2"/>
    <w:rsid w:val="008122D8"/>
    <w:rsid w:val="00812464"/>
    <w:rsid w:val="00813071"/>
    <w:rsid w:val="00813A9F"/>
    <w:rsid w:val="00814A3A"/>
    <w:rsid w:val="00814A53"/>
    <w:rsid w:val="00814EF4"/>
    <w:rsid w:val="008152F4"/>
    <w:rsid w:val="0081584A"/>
    <w:rsid w:val="00816954"/>
    <w:rsid w:val="00817D48"/>
    <w:rsid w:val="00820ED3"/>
    <w:rsid w:val="00821376"/>
    <w:rsid w:val="00821A81"/>
    <w:rsid w:val="00822EB5"/>
    <w:rsid w:val="0082450B"/>
    <w:rsid w:val="0082563F"/>
    <w:rsid w:val="00827565"/>
    <w:rsid w:val="008279FA"/>
    <w:rsid w:val="00830174"/>
    <w:rsid w:val="00831E6B"/>
    <w:rsid w:val="00833061"/>
    <w:rsid w:val="008335BC"/>
    <w:rsid w:val="008346B6"/>
    <w:rsid w:val="00835300"/>
    <w:rsid w:val="008368F5"/>
    <w:rsid w:val="00836D64"/>
    <w:rsid w:val="00837802"/>
    <w:rsid w:val="008412F8"/>
    <w:rsid w:val="0084347D"/>
    <w:rsid w:val="00843AC6"/>
    <w:rsid w:val="008459BD"/>
    <w:rsid w:val="0084659D"/>
    <w:rsid w:val="00847227"/>
    <w:rsid w:val="00847CCC"/>
    <w:rsid w:val="00850B03"/>
    <w:rsid w:val="00853346"/>
    <w:rsid w:val="008537A0"/>
    <w:rsid w:val="0085396B"/>
    <w:rsid w:val="008559CC"/>
    <w:rsid w:val="00856632"/>
    <w:rsid w:val="00857662"/>
    <w:rsid w:val="008619F5"/>
    <w:rsid w:val="00862275"/>
    <w:rsid w:val="008626E7"/>
    <w:rsid w:val="00863416"/>
    <w:rsid w:val="008642D5"/>
    <w:rsid w:val="008643B8"/>
    <w:rsid w:val="0086510D"/>
    <w:rsid w:val="008651AE"/>
    <w:rsid w:val="00867E61"/>
    <w:rsid w:val="00870187"/>
    <w:rsid w:val="008701CD"/>
    <w:rsid w:val="008707B5"/>
    <w:rsid w:val="00870EE7"/>
    <w:rsid w:val="00872B51"/>
    <w:rsid w:val="00872CE6"/>
    <w:rsid w:val="00872D10"/>
    <w:rsid w:val="0087424B"/>
    <w:rsid w:val="00874437"/>
    <w:rsid w:val="008767C7"/>
    <w:rsid w:val="00876BDE"/>
    <w:rsid w:val="00876E52"/>
    <w:rsid w:val="0087705C"/>
    <w:rsid w:val="008815AA"/>
    <w:rsid w:val="008815CC"/>
    <w:rsid w:val="00882CB0"/>
    <w:rsid w:val="00883B5B"/>
    <w:rsid w:val="00884108"/>
    <w:rsid w:val="00887CC8"/>
    <w:rsid w:val="008908D8"/>
    <w:rsid w:val="00890C64"/>
    <w:rsid w:val="00891217"/>
    <w:rsid w:val="00893BFD"/>
    <w:rsid w:val="00893D2F"/>
    <w:rsid w:val="00894B5E"/>
    <w:rsid w:val="00895384"/>
    <w:rsid w:val="00895788"/>
    <w:rsid w:val="008975ED"/>
    <w:rsid w:val="008A1CDC"/>
    <w:rsid w:val="008A3D01"/>
    <w:rsid w:val="008A49CE"/>
    <w:rsid w:val="008A5A74"/>
    <w:rsid w:val="008A5F5B"/>
    <w:rsid w:val="008B0C28"/>
    <w:rsid w:val="008B11B0"/>
    <w:rsid w:val="008B13E1"/>
    <w:rsid w:val="008B3EE3"/>
    <w:rsid w:val="008B3F10"/>
    <w:rsid w:val="008B5647"/>
    <w:rsid w:val="008B59D0"/>
    <w:rsid w:val="008B74FA"/>
    <w:rsid w:val="008B79A3"/>
    <w:rsid w:val="008B7DE1"/>
    <w:rsid w:val="008B7F92"/>
    <w:rsid w:val="008C03B7"/>
    <w:rsid w:val="008C0846"/>
    <w:rsid w:val="008C1AD7"/>
    <w:rsid w:val="008C2049"/>
    <w:rsid w:val="008C28A1"/>
    <w:rsid w:val="008C3352"/>
    <w:rsid w:val="008C361D"/>
    <w:rsid w:val="008C3C3B"/>
    <w:rsid w:val="008C48CF"/>
    <w:rsid w:val="008C6A8B"/>
    <w:rsid w:val="008C6C52"/>
    <w:rsid w:val="008C7D5E"/>
    <w:rsid w:val="008D03E7"/>
    <w:rsid w:val="008D3319"/>
    <w:rsid w:val="008D40C8"/>
    <w:rsid w:val="008D4D9B"/>
    <w:rsid w:val="008D51FE"/>
    <w:rsid w:val="008D56DC"/>
    <w:rsid w:val="008D733C"/>
    <w:rsid w:val="008D7CB8"/>
    <w:rsid w:val="008E0214"/>
    <w:rsid w:val="008E1E8C"/>
    <w:rsid w:val="008E2679"/>
    <w:rsid w:val="008E2AD3"/>
    <w:rsid w:val="008E2C33"/>
    <w:rsid w:val="008E6771"/>
    <w:rsid w:val="008E6DA9"/>
    <w:rsid w:val="008F1B4B"/>
    <w:rsid w:val="008F1F33"/>
    <w:rsid w:val="008F37EF"/>
    <w:rsid w:val="008F4961"/>
    <w:rsid w:val="008F499A"/>
    <w:rsid w:val="008F6605"/>
    <w:rsid w:val="008F686C"/>
    <w:rsid w:val="008F73A8"/>
    <w:rsid w:val="008F781E"/>
    <w:rsid w:val="009009EF"/>
    <w:rsid w:val="00901ED8"/>
    <w:rsid w:val="0090340F"/>
    <w:rsid w:val="00906494"/>
    <w:rsid w:val="009075F1"/>
    <w:rsid w:val="00907E40"/>
    <w:rsid w:val="0091019F"/>
    <w:rsid w:val="00911251"/>
    <w:rsid w:val="009132B1"/>
    <w:rsid w:val="009137CD"/>
    <w:rsid w:val="00915C71"/>
    <w:rsid w:val="00917E3A"/>
    <w:rsid w:val="009200FD"/>
    <w:rsid w:val="009209A0"/>
    <w:rsid w:val="0092303A"/>
    <w:rsid w:val="00923995"/>
    <w:rsid w:val="00923F80"/>
    <w:rsid w:val="00925351"/>
    <w:rsid w:val="0092726A"/>
    <w:rsid w:val="0093064C"/>
    <w:rsid w:val="00930B50"/>
    <w:rsid w:val="00932E7B"/>
    <w:rsid w:val="00932F0F"/>
    <w:rsid w:val="009336D9"/>
    <w:rsid w:val="009338B3"/>
    <w:rsid w:val="00933A43"/>
    <w:rsid w:val="0093449E"/>
    <w:rsid w:val="0093544F"/>
    <w:rsid w:val="00936769"/>
    <w:rsid w:val="0093714A"/>
    <w:rsid w:val="009373BE"/>
    <w:rsid w:val="00937985"/>
    <w:rsid w:val="00940C27"/>
    <w:rsid w:val="00941295"/>
    <w:rsid w:val="009422C1"/>
    <w:rsid w:val="009427FE"/>
    <w:rsid w:val="00944B12"/>
    <w:rsid w:val="00945034"/>
    <w:rsid w:val="009450F9"/>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77FE"/>
    <w:rsid w:val="0096061E"/>
    <w:rsid w:val="00960D0F"/>
    <w:rsid w:val="00960EF4"/>
    <w:rsid w:val="00962DC9"/>
    <w:rsid w:val="009637D0"/>
    <w:rsid w:val="00963B58"/>
    <w:rsid w:val="00964183"/>
    <w:rsid w:val="00964248"/>
    <w:rsid w:val="00964267"/>
    <w:rsid w:val="00964C8B"/>
    <w:rsid w:val="00965676"/>
    <w:rsid w:val="00966E60"/>
    <w:rsid w:val="0096779D"/>
    <w:rsid w:val="0097085F"/>
    <w:rsid w:val="009720E7"/>
    <w:rsid w:val="009724D7"/>
    <w:rsid w:val="009729C0"/>
    <w:rsid w:val="00972AC1"/>
    <w:rsid w:val="00975E51"/>
    <w:rsid w:val="0097601B"/>
    <w:rsid w:val="00976167"/>
    <w:rsid w:val="00977243"/>
    <w:rsid w:val="009777D9"/>
    <w:rsid w:val="00980680"/>
    <w:rsid w:val="00980FD3"/>
    <w:rsid w:val="0098109D"/>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5A9E"/>
    <w:rsid w:val="00996369"/>
    <w:rsid w:val="009966F1"/>
    <w:rsid w:val="00997283"/>
    <w:rsid w:val="009A2195"/>
    <w:rsid w:val="009A3373"/>
    <w:rsid w:val="009A4230"/>
    <w:rsid w:val="009A487F"/>
    <w:rsid w:val="009A5750"/>
    <w:rsid w:val="009A579D"/>
    <w:rsid w:val="009A5DA2"/>
    <w:rsid w:val="009B0A01"/>
    <w:rsid w:val="009B30A0"/>
    <w:rsid w:val="009B3A64"/>
    <w:rsid w:val="009B4CA6"/>
    <w:rsid w:val="009B5B3A"/>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2335"/>
    <w:rsid w:val="009D481A"/>
    <w:rsid w:val="009D63A8"/>
    <w:rsid w:val="009D63E3"/>
    <w:rsid w:val="009D6FA7"/>
    <w:rsid w:val="009D73A1"/>
    <w:rsid w:val="009D7622"/>
    <w:rsid w:val="009D7F1A"/>
    <w:rsid w:val="009E001C"/>
    <w:rsid w:val="009E0786"/>
    <w:rsid w:val="009E0E15"/>
    <w:rsid w:val="009E152A"/>
    <w:rsid w:val="009E2E05"/>
    <w:rsid w:val="009E2F88"/>
    <w:rsid w:val="009E3297"/>
    <w:rsid w:val="009E3B71"/>
    <w:rsid w:val="009E54C6"/>
    <w:rsid w:val="009E68E8"/>
    <w:rsid w:val="009F193C"/>
    <w:rsid w:val="009F195C"/>
    <w:rsid w:val="009F362A"/>
    <w:rsid w:val="009F4EA6"/>
    <w:rsid w:val="009F5AD4"/>
    <w:rsid w:val="009F65D6"/>
    <w:rsid w:val="009F734F"/>
    <w:rsid w:val="00A0032E"/>
    <w:rsid w:val="00A005A4"/>
    <w:rsid w:val="00A016C3"/>
    <w:rsid w:val="00A01750"/>
    <w:rsid w:val="00A0231B"/>
    <w:rsid w:val="00A07031"/>
    <w:rsid w:val="00A073FE"/>
    <w:rsid w:val="00A10651"/>
    <w:rsid w:val="00A10925"/>
    <w:rsid w:val="00A12415"/>
    <w:rsid w:val="00A159E9"/>
    <w:rsid w:val="00A1680E"/>
    <w:rsid w:val="00A16B10"/>
    <w:rsid w:val="00A2135E"/>
    <w:rsid w:val="00A22A87"/>
    <w:rsid w:val="00A2358D"/>
    <w:rsid w:val="00A2422F"/>
    <w:rsid w:val="00A246B6"/>
    <w:rsid w:val="00A305ED"/>
    <w:rsid w:val="00A31FC2"/>
    <w:rsid w:val="00A32666"/>
    <w:rsid w:val="00A327BE"/>
    <w:rsid w:val="00A32AD7"/>
    <w:rsid w:val="00A335D1"/>
    <w:rsid w:val="00A34068"/>
    <w:rsid w:val="00A40180"/>
    <w:rsid w:val="00A4287C"/>
    <w:rsid w:val="00A43B95"/>
    <w:rsid w:val="00A4481E"/>
    <w:rsid w:val="00A448A3"/>
    <w:rsid w:val="00A44A4E"/>
    <w:rsid w:val="00A463CD"/>
    <w:rsid w:val="00A465C3"/>
    <w:rsid w:val="00A473C7"/>
    <w:rsid w:val="00A474FA"/>
    <w:rsid w:val="00A47E70"/>
    <w:rsid w:val="00A51E35"/>
    <w:rsid w:val="00A53AED"/>
    <w:rsid w:val="00A53C62"/>
    <w:rsid w:val="00A56FF6"/>
    <w:rsid w:val="00A57D88"/>
    <w:rsid w:val="00A60318"/>
    <w:rsid w:val="00A6052B"/>
    <w:rsid w:val="00A61A00"/>
    <w:rsid w:val="00A61CBF"/>
    <w:rsid w:val="00A63231"/>
    <w:rsid w:val="00A64B8D"/>
    <w:rsid w:val="00A66F59"/>
    <w:rsid w:val="00A672B9"/>
    <w:rsid w:val="00A70251"/>
    <w:rsid w:val="00A70D4C"/>
    <w:rsid w:val="00A70DFF"/>
    <w:rsid w:val="00A71BFA"/>
    <w:rsid w:val="00A71FEC"/>
    <w:rsid w:val="00A7204C"/>
    <w:rsid w:val="00A723FF"/>
    <w:rsid w:val="00A72937"/>
    <w:rsid w:val="00A72B11"/>
    <w:rsid w:val="00A7323B"/>
    <w:rsid w:val="00A74A62"/>
    <w:rsid w:val="00A74F8D"/>
    <w:rsid w:val="00A752D9"/>
    <w:rsid w:val="00A7671C"/>
    <w:rsid w:val="00A771E5"/>
    <w:rsid w:val="00A77C9E"/>
    <w:rsid w:val="00A815CD"/>
    <w:rsid w:val="00A819AE"/>
    <w:rsid w:val="00A839B6"/>
    <w:rsid w:val="00A84AE9"/>
    <w:rsid w:val="00A84FF9"/>
    <w:rsid w:val="00A85620"/>
    <w:rsid w:val="00A85C5F"/>
    <w:rsid w:val="00A8621F"/>
    <w:rsid w:val="00A86A6C"/>
    <w:rsid w:val="00A87930"/>
    <w:rsid w:val="00A90528"/>
    <w:rsid w:val="00A93B59"/>
    <w:rsid w:val="00A952A6"/>
    <w:rsid w:val="00A968D5"/>
    <w:rsid w:val="00AA1275"/>
    <w:rsid w:val="00AA1832"/>
    <w:rsid w:val="00AA225C"/>
    <w:rsid w:val="00AA23EB"/>
    <w:rsid w:val="00AA27E2"/>
    <w:rsid w:val="00AA6A3D"/>
    <w:rsid w:val="00AB0B93"/>
    <w:rsid w:val="00AB1604"/>
    <w:rsid w:val="00AB194E"/>
    <w:rsid w:val="00AB3923"/>
    <w:rsid w:val="00AB47F9"/>
    <w:rsid w:val="00AB5089"/>
    <w:rsid w:val="00AB50CE"/>
    <w:rsid w:val="00AC0310"/>
    <w:rsid w:val="00AC1046"/>
    <w:rsid w:val="00AC3734"/>
    <w:rsid w:val="00AC3AB5"/>
    <w:rsid w:val="00AC5883"/>
    <w:rsid w:val="00AC58D3"/>
    <w:rsid w:val="00AC6461"/>
    <w:rsid w:val="00AC69F5"/>
    <w:rsid w:val="00AC760B"/>
    <w:rsid w:val="00AD1ACB"/>
    <w:rsid w:val="00AD1CD8"/>
    <w:rsid w:val="00AD25DD"/>
    <w:rsid w:val="00AD3942"/>
    <w:rsid w:val="00AD40A5"/>
    <w:rsid w:val="00AD4D50"/>
    <w:rsid w:val="00AD50C5"/>
    <w:rsid w:val="00AD5608"/>
    <w:rsid w:val="00AD6451"/>
    <w:rsid w:val="00AD6A55"/>
    <w:rsid w:val="00AD6C03"/>
    <w:rsid w:val="00AE02E7"/>
    <w:rsid w:val="00AE17F4"/>
    <w:rsid w:val="00AE286E"/>
    <w:rsid w:val="00AE378B"/>
    <w:rsid w:val="00AE39B4"/>
    <w:rsid w:val="00AE3F13"/>
    <w:rsid w:val="00AE4E44"/>
    <w:rsid w:val="00AE703D"/>
    <w:rsid w:val="00AF04EE"/>
    <w:rsid w:val="00AF1AC3"/>
    <w:rsid w:val="00AF2C30"/>
    <w:rsid w:val="00AF57DA"/>
    <w:rsid w:val="00AF6468"/>
    <w:rsid w:val="00AF6EA6"/>
    <w:rsid w:val="00AF7ED2"/>
    <w:rsid w:val="00AF7EF0"/>
    <w:rsid w:val="00B01B1F"/>
    <w:rsid w:val="00B02277"/>
    <w:rsid w:val="00B037FD"/>
    <w:rsid w:val="00B03C53"/>
    <w:rsid w:val="00B03E75"/>
    <w:rsid w:val="00B05515"/>
    <w:rsid w:val="00B06893"/>
    <w:rsid w:val="00B06E48"/>
    <w:rsid w:val="00B07B1C"/>
    <w:rsid w:val="00B101C2"/>
    <w:rsid w:val="00B101E7"/>
    <w:rsid w:val="00B10C43"/>
    <w:rsid w:val="00B12144"/>
    <w:rsid w:val="00B12F2D"/>
    <w:rsid w:val="00B1427E"/>
    <w:rsid w:val="00B1447B"/>
    <w:rsid w:val="00B1573C"/>
    <w:rsid w:val="00B158D4"/>
    <w:rsid w:val="00B15DDC"/>
    <w:rsid w:val="00B15EE9"/>
    <w:rsid w:val="00B21181"/>
    <w:rsid w:val="00B22527"/>
    <w:rsid w:val="00B232C2"/>
    <w:rsid w:val="00B24994"/>
    <w:rsid w:val="00B250AE"/>
    <w:rsid w:val="00B258BB"/>
    <w:rsid w:val="00B26720"/>
    <w:rsid w:val="00B2690B"/>
    <w:rsid w:val="00B27ADB"/>
    <w:rsid w:val="00B32AEE"/>
    <w:rsid w:val="00B347AB"/>
    <w:rsid w:val="00B34CCB"/>
    <w:rsid w:val="00B358B9"/>
    <w:rsid w:val="00B3655B"/>
    <w:rsid w:val="00B401EF"/>
    <w:rsid w:val="00B40298"/>
    <w:rsid w:val="00B40DFE"/>
    <w:rsid w:val="00B42240"/>
    <w:rsid w:val="00B42847"/>
    <w:rsid w:val="00B430C0"/>
    <w:rsid w:val="00B45669"/>
    <w:rsid w:val="00B464D9"/>
    <w:rsid w:val="00B471C2"/>
    <w:rsid w:val="00B52B6E"/>
    <w:rsid w:val="00B52FCC"/>
    <w:rsid w:val="00B53643"/>
    <w:rsid w:val="00B53932"/>
    <w:rsid w:val="00B53939"/>
    <w:rsid w:val="00B56518"/>
    <w:rsid w:val="00B56744"/>
    <w:rsid w:val="00B56C1D"/>
    <w:rsid w:val="00B6153C"/>
    <w:rsid w:val="00B61A62"/>
    <w:rsid w:val="00B61F74"/>
    <w:rsid w:val="00B623FA"/>
    <w:rsid w:val="00B62ADB"/>
    <w:rsid w:val="00B63D34"/>
    <w:rsid w:val="00B647F2"/>
    <w:rsid w:val="00B65421"/>
    <w:rsid w:val="00B66434"/>
    <w:rsid w:val="00B66AB1"/>
    <w:rsid w:val="00B67B97"/>
    <w:rsid w:val="00B7032A"/>
    <w:rsid w:val="00B70799"/>
    <w:rsid w:val="00B7099C"/>
    <w:rsid w:val="00B719B1"/>
    <w:rsid w:val="00B71CF0"/>
    <w:rsid w:val="00B72900"/>
    <w:rsid w:val="00B749AB"/>
    <w:rsid w:val="00B74E9C"/>
    <w:rsid w:val="00B74FEC"/>
    <w:rsid w:val="00B75CCC"/>
    <w:rsid w:val="00B761B5"/>
    <w:rsid w:val="00B82A2D"/>
    <w:rsid w:val="00B82B77"/>
    <w:rsid w:val="00B83439"/>
    <w:rsid w:val="00B841F1"/>
    <w:rsid w:val="00B85212"/>
    <w:rsid w:val="00B90C04"/>
    <w:rsid w:val="00B92879"/>
    <w:rsid w:val="00B930B6"/>
    <w:rsid w:val="00B935AA"/>
    <w:rsid w:val="00B93C83"/>
    <w:rsid w:val="00B968C8"/>
    <w:rsid w:val="00B96A34"/>
    <w:rsid w:val="00B96B80"/>
    <w:rsid w:val="00BA0A9C"/>
    <w:rsid w:val="00BA186B"/>
    <w:rsid w:val="00BA3EC5"/>
    <w:rsid w:val="00BA43B3"/>
    <w:rsid w:val="00BA5365"/>
    <w:rsid w:val="00BA692D"/>
    <w:rsid w:val="00BA7255"/>
    <w:rsid w:val="00BA77D1"/>
    <w:rsid w:val="00BA7904"/>
    <w:rsid w:val="00BB0030"/>
    <w:rsid w:val="00BB0952"/>
    <w:rsid w:val="00BB4287"/>
    <w:rsid w:val="00BB5DFC"/>
    <w:rsid w:val="00BB5F80"/>
    <w:rsid w:val="00BB6E67"/>
    <w:rsid w:val="00BB78BB"/>
    <w:rsid w:val="00BC0374"/>
    <w:rsid w:val="00BC12F1"/>
    <w:rsid w:val="00BC1A53"/>
    <w:rsid w:val="00BC2784"/>
    <w:rsid w:val="00BC2CE8"/>
    <w:rsid w:val="00BC4E86"/>
    <w:rsid w:val="00BC5522"/>
    <w:rsid w:val="00BC677B"/>
    <w:rsid w:val="00BC6E48"/>
    <w:rsid w:val="00BC7148"/>
    <w:rsid w:val="00BC7B70"/>
    <w:rsid w:val="00BD079B"/>
    <w:rsid w:val="00BD0A32"/>
    <w:rsid w:val="00BD14FA"/>
    <w:rsid w:val="00BD1FAF"/>
    <w:rsid w:val="00BD279D"/>
    <w:rsid w:val="00BD4938"/>
    <w:rsid w:val="00BD6BB8"/>
    <w:rsid w:val="00BD7553"/>
    <w:rsid w:val="00BD7BB5"/>
    <w:rsid w:val="00BE25FD"/>
    <w:rsid w:val="00BE40F3"/>
    <w:rsid w:val="00BE4357"/>
    <w:rsid w:val="00BE4BB4"/>
    <w:rsid w:val="00BE4D3A"/>
    <w:rsid w:val="00BE5815"/>
    <w:rsid w:val="00BE59EF"/>
    <w:rsid w:val="00BE6CB3"/>
    <w:rsid w:val="00BE70A1"/>
    <w:rsid w:val="00BF179A"/>
    <w:rsid w:val="00BF2852"/>
    <w:rsid w:val="00BF3291"/>
    <w:rsid w:val="00BF393A"/>
    <w:rsid w:val="00BF4BD0"/>
    <w:rsid w:val="00BF4D32"/>
    <w:rsid w:val="00BF6823"/>
    <w:rsid w:val="00BF7A57"/>
    <w:rsid w:val="00C003F6"/>
    <w:rsid w:val="00C02CFE"/>
    <w:rsid w:val="00C0514B"/>
    <w:rsid w:val="00C056FF"/>
    <w:rsid w:val="00C06362"/>
    <w:rsid w:val="00C07590"/>
    <w:rsid w:val="00C0774F"/>
    <w:rsid w:val="00C07D9D"/>
    <w:rsid w:val="00C10DAC"/>
    <w:rsid w:val="00C12D7B"/>
    <w:rsid w:val="00C12EA6"/>
    <w:rsid w:val="00C133B2"/>
    <w:rsid w:val="00C1523E"/>
    <w:rsid w:val="00C1547E"/>
    <w:rsid w:val="00C15879"/>
    <w:rsid w:val="00C16D1C"/>
    <w:rsid w:val="00C16F94"/>
    <w:rsid w:val="00C2202F"/>
    <w:rsid w:val="00C24358"/>
    <w:rsid w:val="00C2466C"/>
    <w:rsid w:val="00C24F2E"/>
    <w:rsid w:val="00C25A1F"/>
    <w:rsid w:val="00C25E98"/>
    <w:rsid w:val="00C27693"/>
    <w:rsid w:val="00C27730"/>
    <w:rsid w:val="00C30CDD"/>
    <w:rsid w:val="00C31196"/>
    <w:rsid w:val="00C31BCB"/>
    <w:rsid w:val="00C33D96"/>
    <w:rsid w:val="00C34F32"/>
    <w:rsid w:val="00C35510"/>
    <w:rsid w:val="00C36D88"/>
    <w:rsid w:val="00C4049B"/>
    <w:rsid w:val="00C41B66"/>
    <w:rsid w:val="00C41D23"/>
    <w:rsid w:val="00C41F91"/>
    <w:rsid w:val="00C428BA"/>
    <w:rsid w:val="00C440D0"/>
    <w:rsid w:val="00C448D8"/>
    <w:rsid w:val="00C45093"/>
    <w:rsid w:val="00C458F8"/>
    <w:rsid w:val="00C45A51"/>
    <w:rsid w:val="00C47554"/>
    <w:rsid w:val="00C511E6"/>
    <w:rsid w:val="00C52461"/>
    <w:rsid w:val="00C52B2C"/>
    <w:rsid w:val="00C53050"/>
    <w:rsid w:val="00C537D3"/>
    <w:rsid w:val="00C54472"/>
    <w:rsid w:val="00C577B7"/>
    <w:rsid w:val="00C60A95"/>
    <w:rsid w:val="00C6211C"/>
    <w:rsid w:val="00C62670"/>
    <w:rsid w:val="00C6693A"/>
    <w:rsid w:val="00C66B34"/>
    <w:rsid w:val="00C71953"/>
    <w:rsid w:val="00C72BF2"/>
    <w:rsid w:val="00C72F3B"/>
    <w:rsid w:val="00C73D3D"/>
    <w:rsid w:val="00C741F9"/>
    <w:rsid w:val="00C74B5E"/>
    <w:rsid w:val="00C75BB7"/>
    <w:rsid w:val="00C77979"/>
    <w:rsid w:val="00C779B9"/>
    <w:rsid w:val="00C80915"/>
    <w:rsid w:val="00C80EC4"/>
    <w:rsid w:val="00C817B2"/>
    <w:rsid w:val="00C81E7C"/>
    <w:rsid w:val="00C82130"/>
    <w:rsid w:val="00C82C5F"/>
    <w:rsid w:val="00C83D45"/>
    <w:rsid w:val="00C867C6"/>
    <w:rsid w:val="00C86B27"/>
    <w:rsid w:val="00C87752"/>
    <w:rsid w:val="00C90A48"/>
    <w:rsid w:val="00C910A8"/>
    <w:rsid w:val="00C914FD"/>
    <w:rsid w:val="00C9320E"/>
    <w:rsid w:val="00C94A2E"/>
    <w:rsid w:val="00C9537B"/>
    <w:rsid w:val="00C95985"/>
    <w:rsid w:val="00CA03F0"/>
    <w:rsid w:val="00CA324B"/>
    <w:rsid w:val="00CA43A6"/>
    <w:rsid w:val="00CA48CE"/>
    <w:rsid w:val="00CA4902"/>
    <w:rsid w:val="00CA49E8"/>
    <w:rsid w:val="00CA4B9C"/>
    <w:rsid w:val="00CA5702"/>
    <w:rsid w:val="00CA5832"/>
    <w:rsid w:val="00CA7786"/>
    <w:rsid w:val="00CB0BC1"/>
    <w:rsid w:val="00CB0DEA"/>
    <w:rsid w:val="00CB2E99"/>
    <w:rsid w:val="00CB33A7"/>
    <w:rsid w:val="00CB49FF"/>
    <w:rsid w:val="00CB620D"/>
    <w:rsid w:val="00CB692E"/>
    <w:rsid w:val="00CB6ED1"/>
    <w:rsid w:val="00CB7432"/>
    <w:rsid w:val="00CB7656"/>
    <w:rsid w:val="00CC0DB5"/>
    <w:rsid w:val="00CC1891"/>
    <w:rsid w:val="00CC4B01"/>
    <w:rsid w:val="00CC5026"/>
    <w:rsid w:val="00CC5D3A"/>
    <w:rsid w:val="00CD039F"/>
    <w:rsid w:val="00CD2ED7"/>
    <w:rsid w:val="00CD330A"/>
    <w:rsid w:val="00CD3A35"/>
    <w:rsid w:val="00CD4AF8"/>
    <w:rsid w:val="00CD6CF4"/>
    <w:rsid w:val="00CD7077"/>
    <w:rsid w:val="00CD7338"/>
    <w:rsid w:val="00CD7403"/>
    <w:rsid w:val="00CD7771"/>
    <w:rsid w:val="00CE21EA"/>
    <w:rsid w:val="00CE677B"/>
    <w:rsid w:val="00CE6A40"/>
    <w:rsid w:val="00CE78F9"/>
    <w:rsid w:val="00CF188A"/>
    <w:rsid w:val="00CF21C0"/>
    <w:rsid w:val="00CF3A46"/>
    <w:rsid w:val="00CF477F"/>
    <w:rsid w:val="00CF4839"/>
    <w:rsid w:val="00CF53A6"/>
    <w:rsid w:val="00CF667B"/>
    <w:rsid w:val="00CF7614"/>
    <w:rsid w:val="00D00FF8"/>
    <w:rsid w:val="00D01392"/>
    <w:rsid w:val="00D01C01"/>
    <w:rsid w:val="00D01E3D"/>
    <w:rsid w:val="00D0205A"/>
    <w:rsid w:val="00D02743"/>
    <w:rsid w:val="00D035F7"/>
    <w:rsid w:val="00D03F9A"/>
    <w:rsid w:val="00D0413F"/>
    <w:rsid w:val="00D0683F"/>
    <w:rsid w:val="00D11ABB"/>
    <w:rsid w:val="00D1212B"/>
    <w:rsid w:val="00D12F18"/>
    <w:rsid w:val="00D131A5"/>
    <w:rsid w:val="00D13255"/>
    <w:rsid w:val="00D1529A"/>
    <w:rsid w:val="00D15370"/>
    <w:rsid w:val="00D1653D"/>
    <w:rsid w:val="00D16968"/>
    <w:rsid w:val="00D170A9"/>
    <w:rsid w:val="00D209E1"/>
    <w:rsid w:val="00D213E1"/>
    <w:rsid w:val="00D220DC"/>
    <w:rsid w:val="00D24AE8"/>
    <w:rsid w:val="00D267CD"/>
    <w:rsid w:val="00D26D01"/>
    <w:rsid w:val="00D275DB"/>
    <w:rsid w:val="00D302F6"/>
    <w:rsid w:val="00D3030D"/>
    <w:rsid w:val="00D3144D"/>
    <w:rsid w:val="00D319C3"/>
    <w:rsid w:val="00D31A23"/>
    <w:rsid w:val="00D33F34"/>
    <w:rsid w:val="00D3715E"/>
    <w:rsid w:val="00D40314"/>
    <w:rsid w:val="00D41563"/>
    <w:rsid w:val="00D41E07"/>
    <w:rsid w:val="00D43030"/>
    <w:rsid w:val="00D448E0"/>
    <w:rsid w:val="00D455A3"/>
    <w:rsid w:val="00D45FCF"/>
    <w:rsid w:val="00D50AF1"/>
    <w:rsid w:val="00D53BCF"/>
    <w:rsid w:val="00D5773D"/>
    <w:rsid w:val="00D57A81"/>
    <w:rsid w:val="00D63614"/>
    <w:rsid w:val="00D64B85"/>
    <w:rsid w:val="00D650DC"/>
    <w:rsid w:val="00D668B3"/>
    <w:rsid w:val="00D67FE3"/>
    <w:rsid w:val="00D721A8"/>
    <w:rsid w:val="00D7284E"/>
    <w:rsid w:val="00D7287E"/>
    <w:rsid w:val="00D7345E"/>
    <w:rsid w:val="00D736EA"/>
    <w:rsid w:val="00D73D9E"/>
    <w:rsid w:val="00D73EED"/>
    <w:rsid w:val="00D74845"/>
    <w:rsid w:val="00D75A47"/>
    <w:rsid w:val="00D7645D"/>
    <w:rsid w:val="00D7687F"/>
    <w:rsid w:val="00D774D7"/>
    <w:rsid w:val="00D801C1"/>
    <w:rsid w:val="00D82041"/>
    <w:rsid w:val="00D822F4"/>
    <w:rsid w:val="00D824E8"/>
    <w:rsid w:val="00D8323C"/>
    <w:rsid w:val="00D8348C"/>
    <w:rsid w:val="00D83D71"/>
    <w:rsid w:val="00D84904"/>
    <w:rsid w:val="00D84A4D"/>
    <w:rsid w:val="00D85D2D"/>
    <w:rsid w:val="00D87BD8"/>
    <w:rsid w:val="00D902EA"/>
    <w:rsid w:val="00D91819"/>
    <w:rsid w:val="00D91D83"/>
    <w:rsid w:val="00D92E18"/>
    <w:rsid w:val="00D93020"/>
    <w:rsid w:val="00D9632F"/>
    <w:rsid w:val="00D97DCC"/>
    <w:rsid w:val="00DA070E"/>
    <w:rsid w:val="00DA0E8D"/>
    <w:rsid w:val="00DA179F"/>
    <w:rsid w:val="00DA1986"/>
    <w:rsid w:val="00DA1AAC"/>
    <w:rsid w:val="00DA2D17"/>
    <w:rsid w:val="00DA45A0"/>
    <w:rsid w:val="00DA4860"/>
    <w:rsid w:val="00DA4D2F"/>
    <w:rsid w:val="00DB0F47"/>
    <w:rsid w:val="00DB3CFE"/>
    <w:rsid w:val="00DB41AF"/>
    <w:rsid w:val="00DB537B"/>
    <w:rsid w:val="00DB575C"/>
    <w:rsid w:val="00DB69D9"/>
    <w:rsid w:val="00DB6EA0"/>
    <w:rsid w:val="00DC074E"/>
    <w:rsid w:val="00DC1D03"/>
    <w:rsid w:val="00DC23DD"/>
    <w:rsid w:val="00DC2D47"/>
    <w:rsid w:val="00DC51E9"/>
    <w:rsid w:val="00DC7C64"/>
    <w:rsid w:val="00DD2856"/>
    <w:rsid w:val="00DD2AA4"/>
    <w:rsid w:val="00DD3295"/>
    <w:rsid w:val="00DD3C57"/>
    <w:rsid w:val="00DD3EE7"/>
    <w:rsid w:val="00DD4A53"/>
    <w:rsid w:val="00DD4CE7"/>
    <w:rsid w:val="00DD7C4F"/>
    <w:rsid w:val="00DE067B"/>
    <w:rsid w:val="00DE0711"/>
    <w:rsid w:val="00DE0CC2"/>
    <w:rsid w:val="00DE1A1A"/>
    <w:rsid w:val="00DE303F"/>
    <w:rsid w:val="00DE328A"/>
    <w:rsid w:val="00DE34CF"/>
    <w:rsid w:val="00DE40C5"/>
    <w:rsid w:val="00DE4424"/>
    <w:rsid w:val="00DE6ED3"/>
    <w:rsid w:val="00DE6F4D"/>
    <w:rsid w:val="00DE7437"/>
    <w:rsid w:val="00DE7FAE"/>
    <w:rsid w:val="00DF08C2"/>
    <w:rsid w:val="00DF0A1C"/>
    <w:rsid w:val="00DF0F65"/>
    <w:rsid w:val="00DF3840"/>
    <w:rsid w:val="00DF45A9"/>
    <w:rsid w:val="00DF46FC"/>
    <w:rsid w:val="00DF5797"/>
    <w:rsid w:val="00DF5BBF"/>
    <w:rsid w:val="00DF5EAE"/>
    <w:rsid w:val="00DF60F4"/>
    <w:rsid w:val="00DF62C0"/>
    <w:rsid w:val="00DF6A31"/>
    <w:rsid w:val="00DF726A"/>
    <w:rsid w:val="00DF75C7"/>
    <w:rsid w:val="00E0110C"/>
    <w:rsid w:val="00E011B1"/>
    <w:rsid w:val="00E02889"/>
    <w:rsid w:val="00E02936"/>
    <w:rsid w:val="00E07B46"/>
    <w:rsid w:val="00E107FD"/>
    <w:rsid w:val="00E1346F"/>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27516"/>
    <w:rsid w:val="00E320E2"/>
    <w:rsid w:val="00E33722"/>
    <w:rsid w:val="00E33DC2"/>
    <w:rsid w:val="00E33ED2"/>
    <w:rsid w:val="00E341C4"/>
    <w:rsid w:val="00E346D3"/>
    <w:rsid w:val="00E36D24"/>
    <w:rsid w:val="00E36F5F"/>
    <w:rsid w:val="00E40174"/>
    <w:rsid w:val="00E43125"/>
    <w:rsid w:val="00E47EE4"/>
    <w:rsid w:val="00E551E3"/>
    <w:rsid w:val="00E5680A"/>
    <w:rsid w:val="00E57726"/>
    <w:rsid w:val="00E60037"/>
    <w:rsid w:val="00E60640"/>
    <w:rsid w:val="00E60CFD"/>
    <w:rsid w:val="00E61424"/>
    <w:rsid w:val="00E62930"/>
    <w:rsid w:val="00E70559"/>
    <w:rsid w:val="00E7068E"/>
    <w:rsid w:val="00E70B4F"/>
    <w:rsid w:val="00E70E73"/>
    <w:rsid w:val="00E716EE"/>
    <w:rsid w:val="00E764C2"/>
    <w:rsid w:val="00E801C6"/>
    <w:rsid w:val="00E802CF"/>
    <w:rsid w:val="00E80FBC"/>
    <w:rsid w:val="00E81133"/>
    <w:rsid w:val="00E8173F"/>
    <w:rsid w:val="00E81E40"/>
    <w:rsid w:val="00E82800"/>
    <w:rsid w:val="00E8378B"/>
    <w:rsid w:val="00E846C9"/>
    <w:rsid w:val="00E85EBB"/>
    <w:rsid w:val="00E909C1"/>
    <w:rsid w:val="00E91CF3"/>
    <w:rsid w:val="00E92D5E"/>
    <w:rsid w:val="00E934A6"/>
    <w:rsid w:val="00E96137"/>
    <w:rsid w:val="00E9632F"/>
    <w:rsid w:val="00E9685E"/>
    <w:rsid w:val="00E96F64"/>
    <w:rsid w:val="00E9794C"/>
    <w:rsid w:val="00EA1137"/>
    <w:rsid w:val="00EA1D69"/>
    <w:rsid w:val="00EA2FD4"/>
    <w:rsid w:val="00EA4A6C"/>
    <w:rsid w:val="00EA4F53"/>
    <w:rsid w:val="00EA5BA6"/>
    <w:rsid w:val="00EB302E"/>
    <w:rsid w:val="00EB4983"/>
    <w:rsid w:val="00EB49A9"/>
    <w:rsid w:val="00EB4E6C"/>
    <w:rsid w:val="00EB7162"/>
    <w:rsid w:val="00EC057F"/>
    <w:rsid w:val="00EC08CF"/>
    <w:rsid w:val="00EC2095"/>
    <w:rsid w:val="00EC3864"/>
    <w:rsid w:val="00EC3A99"/>
    <w:rsid w:val="00EC50F8"/>
    <w:rsid w:val="00EC543B"/>
    <w:rsid w:val="00EC6C0E"/>
    <w:rsid w:val="00EC7F3E"/>
    <w:rsid w:val="00ED086D"/>
    <w:rsid w:val="00ED2CA8"/>
    <w:rsid w:val="00ED390B"/>
    <w:rsid w:val="00ED51CD"/>
    <w:rsid w:val="00ED694B"/>
    <w:rsid w:val="00ED6E78"/>
    <w:rsid w:val="00ED7BDC"/>
    <w:rsid w:val="00EE069A"/>
    <w:rsid w:val="00EE3242"/>
    <w:rsid w:val="00EE35BB"/>
    <w:rsid w:val="00EE38A8"/>
    <w:rsid w:val="00EE3D20"/>
    <w:rsid w:val="00EE3D87"/>
    <w:rsid w:val="00EE3E31"/>
    <w:rsid w:val="00EE4139"/>
    <w:rsid w:val="00EE4837"/>
    <w:rsid w:val="00EE4E1C"/>
    <w:rsid w:val="00EE5C55"/>
    <w:rsid w:val="00EE7A56"/>
    <w:rsid w:val="00EE7D6D"/>
    <w:rsid w:val="00EE7D7C"/>
    <w:rsid w:val="00EF00E9"/>
    <w:rsid w:val="00EF0743"/>
    <w:rsid w:val="00EF21A2"/>
    <w:rsid w:val="00EF2A9C"/>
    <w:rsid w:val="00EF2AAA"/>
    <w:rsid w:val="00EF4957"/>
    <w:rsid w:val="00EF581F"/>
    <w:rsid w:val="00EF5A65"/>
    <w:rsid w:val="00EF5E84"/>
    <w:rsid w:val="00EF6404"/>
    <w:rsid w:val="00F00747"/>
    <w:rsid w:val="00F00E16"/>
    <w:rsid w:val="00F02369"/>
    <w:rsid w:val="00F028F1"/>
    <w:rsid w:val="00F03000"/>
    <w:rsid w:val="00F0393F"/>
    <w:rsid w:val="00F03C54"/>
    <w:rsid w:val="00F05272"/>
    <w:rsid w:val="00F05A30"/>
    <w:rsid w:val="00F0617D"/>
    <w:rsid w:val="00F06B9D"/>
    <w:rsid w:val="00F10908"/>
    <w:rsid w:val="00F11523"/>
    <w:rsid w:val="00F11BD3"/>
    <w:rsid w:val="00F139F5"/>
    <w:rsid w:val="00F142AB"/>
    <w:rsid w:val="00F14573"/>
    <w:rsid w:val="00F15C5E"/>
    <w:rsid w:val="00F172C4"/>
    <w:rsid w:val="00F23C13"/>
    <w:rsid w:val="00F2518D"/>
    <w:rsid w:val="00F25D98"/>
    <w:rsid w:val="00F26448"/>
    <w:rsid w:val="00F26B24"/>
    <w:rsid w:val="00F279BE"/>
    <w:rsid w:val="00F300FB"/>
    <w:rsid w:val="00F30B04"/>
    <w:rsid w:val="00F31CD4"/>
    <w:rsid w:val="00F32DF9"/>
    <w:rsid w:val="00F34474"/>
    <w:rsid w:val="00F349CD"/>
    <w:rsid w:val="00F35607"/>
    <w:rsid w:val="00F376AE"/>
    <w:rsid w:val="00F460F5"/>
    <w:rsid w:val="00F47138"/>
    <w:rsid w:val="00F47B18"/>
    <w:rsid w:val="00F5177F"/>
    <w:rsid w:val="00F53CA4"/>
    <w:rsid w:val="00F53E3A"/>
    <w:rsid w:val="00F559F6"/>
    <w:rsid w:val="00F56196"/>
    <w:rsid w:val="00F57224"/>
    <w:rsid w:val="00F577C7"/>
    <w:rsid w:val="00F579C2"/>
    <w:rsid w:val="00F610A8"/>
    <w:rsid w:val="00F6174A"/>
    <w:rsid w:val="00F6175C"/>
    <w:rsid w:val="00F62746"/>
    <w:rsid w:val="00F629CC"/>
    <w:rsid w:val="00F63544"/>
    <w:rsid w:val="00F643BC"/>
    <w:rsid w:val="00F651DF"/>
    <w:rsid w:val="00F707A6"/>
    <w:rsid w:val="00F723D8"/>
    <w:rsid w:val="00F73109"/>
    <w:rsid w:val="00F74CFC"/>
    <w:rsid w:val="00F75534"/>
    <w:rsid w:val="00F7662C"/>
    <w:rsid w:val="00F770C4"/>
    <w:rsid w:val="00F77D09"/>
    <w:rsid w:val="00F811E9"/>
    <w:rsid w:val="00F81920"/>
    <w:rsid w:val="00F8203E"/>
    <w:rsid w:val="00F8249D"/>
    <w:rsid w:val="00F82E04"/>
    <w:rsid w:val="00F8330B"/>
    <w:rsid w:val="00F83FFB"/>
    <w:rsid w:val="00F841D1"/>
    <w:rsid w:val="00F85FBC"/>
    <w:rsid w:val="00F863C4"/>
    <w:rsid w:val="00F86848"/>
    <w:rsid w:val="00F876B4"/>
    <w:rsid w:val="00F87DF5"/>
    <w:rsid w:val="00F90C7A"/>
    <w:rsid w:val="00F919CB"/>
    <w:rsid w:val="00F91AAF"/>
    <w:rsid w:val="00F91F6F"/>
    <w:rsid w:val="00F92172"/>
    <w:rsid w:val="00F9227B"/>
    <w:rsid w:val="00F92518"/>
    <w:rsid w:val="00F93B91"/>
    <w:rsid w:val="00F93DC1"/>
    <w:rsid w:val="00F9452F"/>
    <w:rsid w:val="00F95497"/>
    <w:rsid w:val="00F9659E"/>
    <w:rsid w:val="00FA165C"/>
    <w:rsid w:val="00FA3B35"/>
    <w:rsid w:val="00FA5335"/>
    <w:rsid w:val="00FA5786"/>
    <w:rsid w:val="00FA5886"/>
    <w:rsid w:val="00FA616F"/>
    <w:rsid w:val="00FA638A"/>
    <w:rsid w:val="00FA64CB"/>
    <w:rsid w:val="00FB09A6"/>
    <w:rsid w:val="00FB0EB9"/>
    <w:rsid w:val="00FB3479"/>
    <w:rsid w:val="00FB3562"/>
    <w:rsid w:val="00FB3DFF"/>
    <w:rsid w:val="00FB48BC"/>
    <w:rsid w:val="00FB5F99"/>
    <w:rsid w:val="00FB6386"/>
    <w:rsid w:val="00FB6603"/>
    <w:rsid w:val="00FB6B01"/>
    <w:rsid w:val="00FB778D"/>
    <w:rsid w:val="00FB7AC0"/>
    <w:rsid w:val="00FB7D17"/>
    <w:rsid w:val="00FC1851"/>
    <w:rsid w:val="00FC2BCB"/>
    <w:rsid w:val="00FC2CC8"/>
    <w:rsid w:val="00FC3FAA"/>
    <w:rsid w:val="00FC5511"/>
    <w:rsid w:val="00FC7EAA"/>
    <w:rsid w:val="00FD15A4"/>
    <w:rsid w:val="00FD305D"/>
    <w:rsid w:val="00FD32D2"/>
    <w:rsid w:val="00FD36AC"/>
    <w:rsid w:val="00FD4443"/>
    <w:rsid w:val="00FD7601"/>
    <w:rsid w:val="00FE063A"/>
    <w:rsid w:val="00FE0A87"/>
    <w:rsid w:val="00FE10C8"/>
    <w:rsid w:val="00FE3602"/>
    <w:rsid w:val="00FE4009"/>
    <w:rsid w:val="00FE4235"/>
    <w:rsid w:val="00FE5586"/>
    <w:rsid w:val="00FE5C5A"/>
    <w:rsid w:val="00FE6A24"/>
    <w:rsid w:val="00FF0D71"/>
    <w:rsid w:val="00FF19C3"/>
    <w:rsid w:val="00FF1D4A"/>
    <w:rsid w:val="00FF2AE5"/>
    <w:rsid w:val="00FF36CF"/>
    <w:rsid w:val="00FF4277"/>
    <w:rsid w:val="00FF7CB3"/>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522BA70-11DB-4570-B268-46E23E4D9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Body Text 2"/>
    <w:basedOn w:val="a"/>
    <w:link w:val="26"/>
    <w:qFormat/>
    <w:pPr>
      <w:overflowPunct w:val="0"/>
      <w:autoSpaceDE w:val="0"/>
      <w:autoSpaceDN w:val="0"/>
      <w:adjustRightInd w:val="0"/>
      <w:spacing w:after="0"/>
      <w:jc w:val="both"/>
      <w:textAlignment w:val="baseline"/>
    </w:pPr>
    <w:rPr>
      <w:rFonts w:eastAsia="MS Mincho"/>
      <w:sz w:val="24"/>
      <w:lang w:val="zh-CN" w:eastAsia="en-GB"/>
    </w:rPr>
  </w:style>
  <w:style w:type="paragraph" w:styleId="12">
    <w:name w:val="index 1"/>
    <w:basedOn w:val="a"/>
    <w:next w:val="a"/>
    <w:qFormat/>
    <w:pPr>
      <w:keepLines/>
      <w:spacing w:after="0"/>
    </w:pPr>
  </w:style>
  <w:style w:type="paragraph" w:styleId="27">
    <w:name w:val="index 2"/>
    <w:basedOn w:val="12"/>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出段落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4">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0"/>
    <w:uiPriority w:val="99"/>
    <w:unhideWhenUsed/>
    <w:rsid w:val="00370137"/>
    <w:rPr>
      <w:color w:val="605E5C"/>
      <w:shd w:val="clear" w:color="auto" w:fill="E1DFDD"/>
    </w:rPr>
  </w:style>
  <w:style w:type="character" w:customStyle="1" w:styleId="Mention">
    <w:name w:val="Mention"/>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88713">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154689427">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30870081">
      <w:bodyDiv w:val="1"/>
      <w:marLeft w:val="0"/>
      <w:marRight w:val="0"/>
      <w:marTop w:val="0"/>
      <w:marBottom w:val="0"/>
      <w:divBdr>
        <w:top w:val="none" w:sz="0" w:space="0" w:color="auto"/>
        <w:left w:val="none" w:sz="0" w:space="0" w:color="auto"/>
        <w:bottom w:val="none" w:sz="0" w:space="0" w:color="auto"/>
        <w:right w:val="none" w:sz="0" w:space="0" w:color="auto"/>
      </w:divBdr>
    </w:div>
    <w:div w:id="693969492">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24736643">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59370914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5443918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A5F7344-5032-421D-A670-131EA6B8C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97</Pages>
  <Words>43498</Words>
  <Characters>247943</Characters>
  <Application>Microsoft Office Word</Application>
  <DocSecurity>0</DocSecurity>
  <Lines>2066</Lines>
  <Paragraphs>5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908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OPPO(Zhongda)</cp:lastModifiedBy>
  <cp:revision>4</cp:revision>
  <dcterms:created xsi:type="dcterms:W3CDTF">2022-02-24T09:42:00Z</dcterms:created>
  <dcterms:modified xsi:type="dcterms:W3CDTF">2022-02-2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TIz1oDQn6W2dmZpWvH0kfwH6etyREq907UYrBHt228JDrdeBRHUy+TMyUZAQ4vaq7gjOoIHO
AXwrKp5fHYf+4AqlgDATGoB21i0DZNDDVgu3j0Fn5TFI8xgMUawl3q1zy/CHn4GDT3PZH5ne
pFHAa8mlkL6Otb/Ol+iRz1qAAD2ATaMFmiYPwEdhE4CGr0wjf50QAE5frGuqG2f4yNUjj6f+
IZVL9aHuSXXYtswjUx</vt:lpwstr>
  </property>
  <property fmtid="{D5CDD505-2E9C-101B-9397-08002B2CF9AE}" pid="10" name="_2015_ms_pID_7253431">
    <vt:lpwstr>doJZjeG9lVRAnbl3GuwdDzhzRR0tcqmjcB1QTAGjYfLo2JlTCSRoda
8JRySaYvlOSiQBQYeGpqAVAm4Uq81lWI3cKbtiSyd4BYnUkPWD+2EsPlpAzPF0prAE4AT6e6
xznGNgBd3T3TruB5HFNphEHmBuT2HdJJ+0lqTPR9LJhrMM+yyUKUqrDX2IBgZFjATq+lCc35
AZdJqpx+EtXJ3H64cGKqyZj/6u4K31LGe29d</vt:lpwstr>
  </property>
  <property fmtid="{D5CDD505-2E9C-101B-9397-08002B2CF9AE}" pid="11" name="_2015_ms_pID_7253432">
    <vt:lpwstr>c99l09aLH6X+av8oDjVrLbU=</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763</vt:lpwstr>
  </property>
</Properties>
</file>